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18EA" w:rsidRDefault="00E918EA" w:rsidP="00E918EA">
      <w:pPr>
        <w:jc w:val="center"/>
        <w:rPr>
          <w:b/>
        </w:rPr>
      </w:pPr>
      <w:r>
        <w:rPr>
          <w:b/>
        </w:rPr>
        <w:t xml:space="preserve">Augustine Kena </w:t>
      </w:r>
      <w:proofErr w:type="spellStart"/>
      <w:r>
        <w:rPr>
          <w:b/>
        </w:rPr>
        <w:t>Adjei</w:t>
      </w:r>
      <w:proofErr w:type="spellEnd"/>
      <w:r>
        <w:rPr>
          <w:b/>
        </w:rPr>
        <w:t xml:space="preserve"> and </w:t>
      </w:r>
      <w:proofErr w:type="spellStart"/>
      <w:r>
        <w:rPr>
          <w:b/>
        </w:rPr>
        <w:t>Oluwafunmibi</w:t>
      </w:r>
      <w:proofErr w:type="spellEnd"/>
      <w:r>
        <w:rPr>
          <w:b/>
        </w:rPr>
        <w:t xml:space="preserve"> </w:t>
      </w:r>
      <w:proofErr w:type="spellStart"/>
      <w:r>
        <w:rPr>
          <w:b/>
        </w:rPr>
        <w:t>Omotayo</w:t>
      </w:r>
      <w:proofErr w:type="spellEnd"/>
      <w:r>
        <w:rPr>
          <w:b/>
        </w:rPr>
        <w:t xml:space="preserve"> Fasanya</w:t>
      </w:r>
      <w:bookmarkStart w:id="0" w:name="_GoBack"/>
      <w:bookmarkEnd w:id="0"/>
    </w:p>
    <w:p w:rsidR="00983B8A" w:rsidRPr="0020099B" w:rsidRDefault="00983B8A" w:rsidP="0020099B">
      <w:pPr>
        <w:rPr>
          <w:b/>
        </w:rPr>
      </w:pPr>
      <w:r w:rsidRPr="0020099B">
        <w:rPr>
          <w:b/>
        </w:rPr>
        <w:t>Missing Variable Imputation</w:t>
      </w:r>
    </w:p>
    <w:p w:rsidR="00983B8A" w:rsidRPr="0020099B" w:rsidRDefault="00983B8A" w:rsidP="0020099B">
      <w:pPr>
        <w:jc w:val="both"/>
      </w:pPr>
      <w:r w:rsidRPr="0020099B">
        <w:t>To ensure data quality and prepare the dataset for prediction, missing values as described in the</w:t>
      </w:r>
      <w:r w:rsidRPr="0020099B">
        <w:t xml:space="preserve"> variable description on </w:t>
      </w:r>
      <w:proofErr w:type="spellStart"/>
      <w:r w:rsidRPr="0020099B">
        <w:t>Kaggle</w:t>
      </w:r>
      <w:proofErr w:type="spellEnd"/>
      <w:r w:rsidRPr="0020099B">
        <w:t xml:space="preserve"> </w:t>
      </w:r>
      <w:r w:rsidRPr="0020099B">
        <w:t xml:space="preserve">were replaced with NA. In the </w:t>
      </w:r>
      <w:proofErr w:type="spellStart"/>
      <w:r w:rsidRPr="0020099B">
        <w:t>newest</w:t>
      </w:r>
      <w:r w:rsidRPr="0020099B">
        <w:t>_veh_age</w:t>
      </w:r>
      <w:proofErr w:type="spellEnd"/>
      <w:r w:rsidRPr="0020099B">
        <w:t xml:space="preserve"> column, values of -20</w:t>
      </w:r>
      <w:r w:rsidRPr="0020099B">
        <w:t xml:space="preserve">, were converted to NA. Similarly, in the </w:t>
      </w:r>
      <w:proofErr w:type="spellStart"/>
      <w:r w:rsidRPr="0020099B">
        <w:t>telematics_ind</w:t>
      </w:r>
      <w:proofErr w:type="spellEnd"/>
      <w:r w:rsidRPr="0020099B">
        <w:t xml:space="preserve"> column, values of -2 and 0, which likely indicated missing or </w:t>
      </w:r>
      <w:r w:rsidRPr="0020099B">
        <w:t>non-auto</w:t>
      </w:r>
      <w:r w:rsidRPr="0020099B">
        <w:t xml:space="preserve">, were replaced with NA. Lastly, in the </w:t>
      </w:r>
      <w:proofErr w:type="spellStart"/>
      <w:r w:rsidRPr="0020099B">
        <w:t>pol_edeliv_ind</w:t>
      </w:r>
      <w:proofErr w:type="spellEnd"/>
      <w:r w:rsidRPr="0020099B">
        <w:t xml:space="preserve"> column, the placeholder value -2 was also replaced with NA. </w:t>
      </w:r>
      <w:r w:rsidRPr="0020099B">
        <w:t xml:space="preserve"> So this was done in both the test and training data.</w:t>
      </w:r>
    </w:p>
    <w:p w:rsidR="00983B8A" w:rsidRPr="0020099B" w:rsidRDefault="00983B8A" w:rsidP="0020099B">
      <w:r w:rsidRPr="0020099B">
        <w:rPr>
          <w:noProof/>
        </w:rPr>
        <w:drawing>
          <wp:inline distT="0" distB="0" distL="0" distR="0" wp14:anchorId="69FBBDCE" wp14:editId="79AD7288">
            <wp:extent cx="5943600" cy="1126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126490"/>
                    </a:xfrm>
                    <a:prstGeom prst="rect">
                      <a:avLst/>
                    </a:prstGeom>
                  </pic:spPr>
                </pic:pic>
              </a:graphicData>
            </a:graphic>
          </wp:inline>
        </w:drawing>
      </w:r>
    </w:p>
    <w:p w:rsidR="00983B8A" w:rsidRPr="0020099B" w:rsidRDefault="00983B8A" w:rsidP="0020099B">
      <w:pPr>
        <w:rPr>
          <w:b/>
        </w:rPr>
      </w:pPr>
      <w:r w:rsidRPr="0020099B">
        <w:rPr>
          <w:b/>
        </w:rPr>
        <w:t>Percentage of Missing data in the Training Set</w:t>
      </w:r>
    </w:p>
    <w:p w:rsidR="00983B8A" w:rsidRPr="0020099B" w:rsidRDefault="00983B8A" w:rsidP="0020099B">
      <w:pPr>
        <w:jc w:val="both"/>
      </w:pPr>
      <w:r w:rsidRPr="0020099B">
        <w:t xml:space="preserve">After this replacement was done, we Perform Random Forest imputation using </w:t>
      </w:r>
      <w:proofErr w:type="spellStart"/>
      <w:r w:rsidRPr="0020099B">
        <w:t>missForest</w:t>
      </w:r>
      <w:proofErr w:type="spellEnd"/>
      <w:r w:rsidRPr="0020099B">
        <w:t xml:space="preserve"> for the training dataset and since the response variable is not known for the test dataset, we Perform KNN imputation on that</w:t>
      </w:r>
    </w:p>
    <w:p w:rsidR="00983B8A" w:rsidRPr="0020099B" w:rsidRDefault="00983B8A" w:rsidP="0020099B">
      <w:pPr>
        <w:jc w:val="both"/>
        <w:rPr>
          <w:b/>
        </w:rPr>
      </w:pPr>
      <w:r w:rsidRPr="0020099B">
        <w:rPr>
          <w:b/>
        </w:rPr>
        <w:t>Percentage of zeros for response variable (</w:t>
      </w:r>
      <w:proofErr w:type="spellStart"/>
      <w:r w:rsidRPr="0020099B">
        <w:rPr>
          <w:b/>
        </w:rPr>
        <w:t>call_counts</w:t>
      </w:r>
      <w:proofErr w:type="spellEnd"/>
      <w:r w:rsidRPr="0020099B">
        <w:rPr>
          <w:b/>
        </w:rPr>
        <w:t>)</w:t>
      </w:r>
    </w:p>
    <w:p w:rsidR="00983B8A" w:rsidRPr="0020099B" w:rsidRDefault="00983B8A" w:rsidP="0020099B">
      <w:pPr>
        <w:jc w:val="both"/>
      </w:pPr>
      <w:r w:rsidRPr="0020099B">
        <w:t>For the response variable (Call Counts), 50.18% of the values are zero.</w:t>
      </w:r>
    </w:p>
    <w:p w:rsidR="00983B8A" w:rsidRPr="0020099B" w:rsidRDefault="00983B8A" w:rsidP="0020099B">
      <w:pPr>
        <w:jc w:val="both"/>
        <w:rPr>
          <w:b/>
        </w:rPr>
      </w:pPr>
      <w:r w:rsidRPr="0020099B">
        <w:rPr>
          <w:b/>
        </w:rPr>
        <w:t>Association between Call counts and the continuous variable in the dataset</w:t>
      </w:r>
    </w:p>
    <w:p w:rsidR="00983B8A" w:rsidRPr="0020099B" w:rsidRDefault="00983B8A" w:rsidP="0020099B">
      <w:pPr>
        <w:jc w:val="both"/>
      </w:pPr>
      <w:r w:rsidRPr="0020099B">
        <w:t xml:space="preserve">Most of the continuous variables shows a small associations with call counts, except for 12-month call history, which shows a moderate positive relationship. This </w:t>
      </w:r>
      <w:r w:rsidR="00B74DE1" w:rsidRPr="0020099B">
        <w:t>suggests</w:t>
      </w:r>
      <w:r w:rsidRPr="0020099B">
        <w:t xml:space="preserve"> that prior call activity is likely the most relevant predictor among the variables analyzed.</w:t>
      </w:r>
    </w:p>
    <w:p w:rsidR="00983B8A" w:rsidRPr="0020099B" w:rsidRDefault="00983B8A" w:rsidP="0020099B">
      <w:r w:rsidRPr="0020099B">
        <w:rPr>
          <w:noProof/>
        </w:rPr>
        <w:drawing>
          <wp:inline distT="0" distB="0" distL="0" distR="0" wp14:anchorId="407D8611" wp14:editId="48D9DC1F">
            <wp:extent cx="5943600" cy="5861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586105"/>
                    </a:xfrm>
                    <a:prstGeom prst="rect">
                      <a:avLst/>
                    </a:prstGeom>
                  </pic:spPr>
                </pic:pic>
              </a:graphicData>
            </a:graphic>
          </wp:inline>
        </w:drawing>
      </w:r>
    </w:p>
    <w:p w:rsidR="00B74DE1" w:rsidRPr="0020099B" w:rsidRDefault="00B74DE1" w:rsidP="0020099B">
      <w:pPr>
        <w:rPr>
          <w:b/>
        </w:rPr>
      </w:pPr>
      <w:r w:rsidRPr="0020099B">
        <w:rPr>
          <w:b/>
        </w:rPr>
        <w:t>Association betwee</w:t>
      </w:r>
      <w:r w:rsidRPr="0020099B">
        <w:rPr>
          <w:b/>
        </w:rPr>
        <w:t>n Call counts and the categorical</w:t>
      </w:r>
      <w:r w:rsidRPr="0020099B">
        <w:rPr>
          <w:b/>
        </w:rPr>
        <w:t xml:space="preserve"> variable in the dataset</w:t>
      </w:r>
    </w:p>
    <w:p w:rsidR="00983B8A" w:rsidRPr="0020099B" w:rsidRDefault="00B74DE1" w:rsidP="0020099B">
      <w:pPr>
        <w:jc w:val="both"/>
      </w:pPr>
      <w:r w:rsidRPr="0020099B">
        <w:t>All categorical variables show weak associations with call counts, with the highest being Product Subtype Group (</w:t>
      </w:r>
      <w:proofErr w:type="spellStart"/>
      <w:r w:rsidRPr="0020099B">
        <w:t>prdct_sbtyp_grp</w:t>
      </w:r>
      <w:proofErr w:type="spellEnd"/>
      <w:r w:rsidRPr="0020099B">
        <w:t>) (</w:t>
      </w:r>
      <w:proofErr w:type="spellStart"/>
      <w:r w:rsidRPr="0020099B">
        <w:t>Cramér's</w:t>
      </w:r>
      <w:proofErr w:type="spellEnd"/>
      <w:r w:rsidRPr="0020099B">
        <w:t xml:space="preserve"> V = 0.05589). This suggest that further investigation or feature engineering may be necessary to enhance the predictive power for this dataset.</w:t>
      </w:r>
    </w:p>
    <w:p w:rsidR="00983B8A" w:rsidRPr="0020099B" w:rsidRDefault="00B74DE1" w:rsidP="0020099B">
      <w:r w:rsidRPr="0020099B">
        <w:rPr>
          <w:noProof/>
        </w:rPr>
        <w:drawing>
          <wp:inline distT="0" distB="0" distL="0" distR="0" wp14:anchorId="63929C70" wp14:editId="21BAB974">
            <wp:extent cx="5943600" cy="787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787400"/>
                    </a:xfrm>
                    <a:prstGeom prst="rect">
                      <a:avLst/>
                    </a:prstGeom>
                  </pic:spPr>
                </pic:pic>
              </a:graphicData>
            </a:graphic>
          </wp:inline>
        </w:drawing>
      </w:r>
    </w:p>
    <w:p w:rsidR="00B74DE1" w:rsidRPr="0020099B" w:rsidRDefault="00B74DE1" w:rsidP="0020099B"/>
    <w:p w:rsidR="00B74DE1" w:rsidRPr="0020099B" w:rsidRDefault="00B74DE1" w:rsidP="0020099B"/>
    <w:p w:rsidR="00983B8A" w:rsidRPr="0020099B" w:rsidRDefault="00983B8A" w:rsidP="0020099B">
      <w:pPr>
        <w:rPr>
          <w:b/>
        </w:rPr>
      </w:pPr>
      <w:r w:rsidRPr="0020099B">
        <w:rPr>
          <w:b/>
        </w:rPr>
        <w:t>Splitting the training dataset</w:t>
      </w:r>
    </w:p>
    <w:p w:rsidR="000576CC" w:rsidRDefault="000576CC" w:rsidP="0020099B">
      <w:r w:rsidRPr="000576CC">
        <w:t>We split the dataset into three parts: a training set (approximately 60% of the data), a validation set (about 20%), and a test set (about 20%).</w:t>
      </w:r>
    </w:p>
    <w:p w:rsidR="00B74DE1" w:rsidRPr="0020099B" w:rsidRDefault="00B74DE1" w:rsidP="0020099B">
      <w:pPr>
        <w:rPr>
          <w:b/>
        </w:rPr>
      </w:pPr>
      <w:r w:rsidRPr="0020099B">
        <w:rPr>
          <w:b/>
        </w:rPr>
        <w:t xml:space="preserve">Training a base learner using </w:t>
      </w:r>
      <w:proofErr w:type="spellStart"/>
      <w:r w:rsidRPr="0020099B">
        <w:rPr>
          <w:b/>
        </w:rPr>
        <w:t>LightBoost</w:t>
      </w:r>
      <w:proofErr w:type="spellEnd"/>
      <w:r w:rsidRPr="0020099B">
        <w:rPr>
          <w:b/>
        </w:rPr>
        <w:t xml:space="preserve"> (</w:t>
      </w:r>
      <w:proofErr w:type="spellStart"/>
      <w:r w:rsidRPr="0020099B">
        <w:rPr>
          <w:b/>
        </w:rPr>
        <w:t>LightGBM</w:t>
      </w:r>
      <w:proofErr w:type="spellEnd"/>
      <w:r w:rsidRPr="0020099B">
        <w:rPr>
          <w:b/>
        </w:rPr>
        <w:t>)</w:t>
      </w:r>
    </w:p>
    <w:p w:rsidR="000576CC" w:rsidRDefault="000576CC" w:rsidP="000576CC">
      <w:pPr>
        <w:jc w:val="both"/>
      </w:pPr>
      <w:r>
        <w:t>We</w:t>
      </w:r>
      <w:r>
        <w:t xml:space="preserve"> trained a base model using </w:t>
      </w:r>
      <w:proofErr w:type="spellStart"/>
      <w:r>
        <w:t>LightGBM</w:t>
      </w:r>
      <w:proofErr w:type="spellEnd"/>
      <w:r>
        <w:t xml:space="preserve"> to predict call counts. The dataset was split into training (60%), validation (20%), and test (20%) sets. Our predictor data included both numerical and categorical variables, requiring preprocessing to prepare it for the </w:t>
      </w:r>
      <w:proofErr w:type="spellStart"/>
      <w:r>
        <w:t>LightGBM</w:t>
      </w:r>
      <w:proofErr w:type="spellEnd"/>
      <w:r>
        <w:t xml:space="preserve"> algorithm, which expects a matrix format.</w:t>
      </w:r>
      <w:r>
        <w:t xml:space="preserve"> </w:t>
      </w:r>
      <w:r>
        <w:t xml:space="preserve">To handle categorical variables, we applied encoding by converting them into numeric factors. This encoding was applied to the training, validation, and test sets to maintain consistency. These encoded datasets were then converted to matrix </w:t>
      </w:r>
      <w:r>
        <w:t xml:space="preserve">format for input into </w:t>
      </w:r>
      <w:proofErr w:type="spellStart"/>
      <w:r>
        <w:t>LightGBM</w:t>
      </w:r>
      <w:proofErr w:type="spellEnd"/>
      <w:r>
        <w:t xml:space="preserve">. </w:t>
      </w:r>
      <w:r>
        <w:t xml:space="preserve">We defined a set of parameters for the </w:t>
      </w:r>
      <w:proofErr w:type="spellStart"/>
      <w:r>
        <w:t>LightGBM</w:t>
      </w:r>
      <w:proofErr w:type="spellEnd"/>
      <w:r>
        <w:t xml:space="preserve"> model, including settings for the objective function ("</w:t>
      </w:r>
      <w:proofErr w:type="spellStart"/>
      <w:r>
        <w:t>poisson</w:t>
      </w:r>
      <w:proofErr w:type="spellEnd"/>
      <w:r>
        <w:t>" to address the count nature of the target variable), evaluation metric ("</w:t>
      </w:r>
      <w:proofErr w:type="spellStart"/>
      <w:r>
        <w:t>rmse</w:t>
      </w:r>
      <w:proofErr w:type="spellEnd"/>
      <w:r>
        <w:t xml:space="preserve">"), and a variety of </w:t>
      </w:r>
      <w:proofErr w:type="spellStart"/>
      <w:r>
        <w:t>hyperparameters</w:t>
      </w:r>
      <w:proofErr w:type="spellEnd"/>
      <w:r>
        <w:t xml:space="preserve"> to balance model complexity and avoid </w:t>
      </w:r>
      <w:proofErr w:type="spellStart"/>
      <w:r>
        <w:t>overfitting</w:t>
      </w:r>
      <w:proofErr w:type="spellEnd"/>
      <w:r>
        <w:t>. Key parameters included a learning rate of 0.05, max depth of 8, and a min</w:t>
      </w:r>
      <w:r>
        <w:t xml:space="preserve">imum data requirement per leaf. </w:t>
      </w:r>
      <w:r>
        <w:t xml:space="preserve">The model was trained using the </w:t>
      </w:r>
      <w:proofErr w:type="spellStart"/>
      <w:r>
        <w:t>LightGBM</w:t>
      </w:r>
      <w:proofErr w:type="spellEnd"/>
      <w:r>
        <w:t xml:space="preserve"> </w:t>
      </w:r>
      <w:proofErr w:type="spellStart"/>
      <w:r>
        <w:t>lgb.train</w:t>
      </w:r>
      <w:proofErr w:type="spellEnd"/>
      <w:r>
        <w:t xml:space="preserve"> function, incorporating early stopping based on performance on the validation set, which halted training if performance did not improve over 50 rounds. After training, predictions were made on the train</w:t>
      </w:r>
      <w:r>
        <w:t xml:space="preserve">ing, validation, and test sets. </w:t>
      </w:r>
      <w:r>
        <w:t>To evaluate model performance, we calculated metrics including Root Mean Squared Error (RMSE), Mean Absolute Error (MAE), and R-squared (R²) for each dataset. These metrics helped us assess model accuracy and generalization across the datasets, with RMSE and MAE reflecting prediction error and R² indicating the model's explanatory power. The results suggest how well the model is capturing the underlying patterns in the data and its effectiveness for potential future predictions.</w:t>
      </w:r>
    </w:p>
    <w:p w:rsidR="0020099B" w:rsidRDefault="0020099B" w:rsidP="000576CC">
      <w:pPr>
        <w:rPr>
          <w:b/>
        </w:rPr>
      </w:pPr>
      <w:r w:rsidRPr="0020099B">
        <w:rPr>
          <w:b/>
        </w:rPr>
        <w:t>Model Performance</w:t>
      </w:r>
    </w:p>
    <w:p w:rsidR="000576CC" w:rsidRPr="000576CC" w:rsidRDefault="000576CC" w:rsidP="000576CC">
      <w:pPr>
        <w:jc w:val="both"/>
      </w:pPr>
      <w:r w:rsidRPr="000576CC">
        <w:t xml:space="preserve">We looked at the </w:t>
      </w:r>
      <w:proofErr w:type="spellStart"/>
      <w:r w:rsidRPr="000576CC">
        <w:t>LightGBM</w:t>
      </w:r>
      <w:proofErr w:type="spellEnd"/>
      <w:r w:rsidRPr="000576CC">
        <w:t xml:space="preserve"> model's performance </w:t>
      </w:r>
      <w:r w:rsidRPr="000576CC">
        <w:t>for the</w:t>
      </w:r>
      <w:r>
        <w:t xml:space="preserve"> </w:t>
      </w:r>
      <w:r w:rsidRPr="000576CC">
        <w:t xml:space="preserve">Training, Validation, and Test. </w:t>
      </w:r>
    </w:p>
    <w:p w:rsidR="000576CC" w:rsidRPr="000576CC" w:rsidRDefault="000576CC" w:rsidP="000576CC">
      <w:r w:rsidRPr="000576CC">
        <w:rPr>
          <w:b/>
        </w:rPr>
        <w:t>Training Set:</w:t>
      </w:r>
      <w:r w:rsidRPr="000576CC">
        <w:t xml:space="preserve"> The model achieved an RMSE of 34.93 and an MAE of 26.92, indicating the average and absolute prediction errors, respectively. The R² value of 0.15 suggests that the model explains only 15% of the variance in the training data, pointing to limited effectiveness in cap</w:t>
      </w:r>
      <w:r>
        <w:t>turing the underlying patterns.</w:t>
      </w:r>
    </w:p>
    <w:p w:rsidR="000576CC" w:rsidRPr="000576CC" w:rsidRDefault="000576CC" w:rsidP="000576CC">
      <w:pPr>
        <w:jc w:val="both"/>
      </w:pPr>
      <w:r w:rsidRPr="000576CC">
        <w:rPr>
          <w:b/>
        </w:rPr>
        <w:t>Validation Set:</w:t>
      </w:r>
      <w:r w:rsidRPr="000576CC">
        <w:t xml:space="preserve"> On the validation set, the model had an RMSE of 35.85 and an MAE of 27.59, slightly higher than on the training set. The R² of 0.10 suggests that only 10% of the variance is explained, indicating a further decline in performance and potential </w:t>
      </w:r>
      <w:proofErr w:type="spellStart"/>
      <w:r w:rsidRPr="000576CC">
        <w:t>overfitting</w:t>
      </w:r>
      <w:proofErr w:type="spellEnd"/>
      <w:r w:rsidRPr="000576CC">
        <w:t>.</w:t>
      </w:r>
    </w:p>
    <w:p w:rsidR="000576CC" w:rsidRPr="000576CC" w:rsidRDefault="000576CC" w:rsidP="000576CC">
      <w:pPr>
        <w:jc w:val="both"/>
      </w:pPr>
      <w:r w:rsidRPr="000576CC">
        <w:rPr>
          <w:b/>
        </w:rPr>
        <w:t>Test Set:</w:t>
      </w:r>
      <w:r w:rsidRPr="000576CC">
        <w:t xml:space="preserve"> The test set results show an RMSE of 36.15, MAE of 27.88, and an R² of 0.10. These metrics indicate that the model’s predictive power did not generalize well beyond the training data, with performance continuing to decrease slightly in the test set.</w:t>
      </w:r>
    </w:p>
    <w:p w:rsidR="0020099B" w:rsidRPr="0020099B" w:rsidRDefault="000576CC" w:rsidP="0020099B">
      <w:pPr>
        <w:rPr>
          <w:b/>
        </w:rPr>
      </w:pPr>
      <w:r>
        <w:rPr>
          <w:noProof/>
        </w:rPr>
        <w:drawing>
          <wp:inline distT="0" distB="0" distL="0" distR="0" wp14:anchorId="074B93A1" wp14:editId="24628924">
            <wp:extent cx="3371850" cy="76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71850" cy="762000"/>
                    </a:xfrm>
                    <a:prstGeom prst="rect">
                      <a:avLst/>
                    </a:prstGeom>
                  </pic:spPr>
                </pic:pic>
              </a:graphicData>
            </a:graphic>
          </wp:inline>
        </w:drawing>
      </w:r>
    </w:p>
    <w:p w:rsidR="0020099B" w:rsidRDefault="0020099B" w:rsidP="0020099B">
      <w:pPr>
        <w:rPr>
          <w:sz w:val="18"/>
          <w:szCs w:val="18"/>
        </w:rPr>
      </w:pPr>
    </w:p>
    <w:p w:rsidR="000576CC" w:rsidRPr="000576CC" w:rsidRDefault="000576CC" w:rsidP="000576CC">
      <w:pPr>
        <w:jc w:val="both"/>
        <w:rPr>
          <w:b/>
        </w:rPr>
      </w:pPr>
      <w:r w:rsidRPr="000576CC">
        <w:rPr>
          <w:b/>
        </w:rPr>
        <w:t xml:space="preserve">Use a calibration model (ZIP, ZINB, </w:t>
      </w:r>
      <w:proofErr w:type="gramStart"/>
      <w:r w:rsidRPr="000576CC">
        <w:rPr>
          <w:b/>
        </w:rPr>
        <w:t>hurdle</w:t>
      </w:r>
      <w:proofErr w:type="gramEnd"/>
      <w:r w:rsidRPr="000576CC">
        <w:rPr>
          <w:b/>
        </w:rPr>
        <w:t>) on the validation dataset.</w:t>
      </w:r>
    </w:p>
    <w:p w:rsidR="000576CC" w:rsidRDefault="000576CC" w:rsidP="000576CC">
      <w:pPr>
        <w:jc w:val="both"/>
      </w:pPr>
      <w:r>
        <w:t xml:space="preserve">The following shows </w:t>
      </w:r>
      <w:r w:rsidRPr="000576CC">
        <w:t xml:space="preserve">the calibration of a </w:t>
      </w:r>
      <w:proofErr w:type="spellStart"/>
      <w:r w:rsidRPr="000576CC">
        <w:t>LightGBM</w:t>
      </w:r>
      <w:proofErr w:type="spellEnd"/>
      <w:r w:rsidRPr="000576CC">
        <w:t xml:space="preserve"> model’s predictions using zero-inflated and hurdle models to imp</w:t>
      </w:r>
      <w:r>
        <w:t xml:space="preserve">rove the prediction accuracy for the call </w:t>
      </w:r>
      <w:r w:rsidRPr="000576CC">
        <w:t xml:space="preserve">count data. </w:t>
      </w:r>
    </w:p>
    <w:p w:rsidR="000576CC" w:rsidRPr="000576CC" w:rsidRDefault="000576CC" w:rsidP="000576CC">
      <w:pPr>
        <w:jc w:val="both"/>
      </w:pPr>
      <w:r w:rsidRPr="000576CC">
        <w:t xml:space="preserve">Initially, </w:t>
      </w:r>
      <w:proofErr w:type="spellStart"/>
      <w:r w:rsidRPr="000576CC">
        <w:t>LightGBM</w:t>
      </w:r>
      <w:proofErr w:type="spellEnd"/>
      <w:r w:rsidRPr="000576CC">
        <w:t xml:space="preserve"> predictions on a validation set were rounded and used to create a calibration dataset. Three models were applied for calibration: the Zero-Inflated Poisson (ZIP), Zero-Inflated Negative Binomial (ZINB), and Hurdle model (Negative Binomial). Each model utilized the log-transformed predicted counts as an offset in the model fitting process, accounting for the excess zeros often observed in count data.</w:t>
      </w:r>
    </w:p>
    <w:p w:rsidR="000576CC" w:rsidRPr="000576CC" w:rsidRDefault="000576CC" w:rsidP="000576CC">
      <w:pPr>
        <w:jc w:val="both"/>
      </w:pPr>
      <w:r w:rsidRPr="000576CC">
        <w:t xml:space="preserve">After fitting each model, predictions were generated for the validation set, and key performance metrics—Root Mean Squared Error (RMSE), Mean Absolute Error (MAE), R-squared (R²), and Mean Squared Error (MSE)—were calculated for each model, including the </w:t>
      </w:r>
      <w:proofErr w:type="spellStart"/>
      <w:r w:rsidRPr="000576CC">
        <w:t>uncalibrated</w:t>
      </w:r>
      <w:proofErr w:type="spellEnd"/>
      <w:r w:rsidRPr="000576CC">
        <w:t xml:space="preserve"> </w:t>
      </w:r>
      <w:proofErr w:type="spellStart"/>
      <w:r w:rsidRPr="000576CC">
        <w:t>LightGBM</w:t>
      </w:r>
      <w:proofErr w:type="spellEnd"/>
      <w:r w:rsidRPr="000576CC">
        <w:t xml:space="preserve"> predictions. These metrics were compiled into a table to facilitate comparison across models. Additionally, the </w:t>
      </w:r>
      <w:proofErr w:type="spellStart"/>
      <w:r w:rsidRPr="000576CC">
        <w:t>Akaike</w:t>
      </w:r>
      <w:proofErr w:type="spellEnd"/>
      <w:r w:rsidRPr="000576CC">
        <w:t xml:space="preserve"> Information Criterion (AIC) was calculated for the ZIP, ZINB, and Hurdle models, offering insight into mo</w:t>
      </w:r>
      <w:r>
        <w:t>del fit relative to complexity.</w:t>
      </w:r>
    </w:p>
    <w:p w:rsidR="000576CC" w:rsidRDefault="000576CC" w:rsidP="000576CC">
      <w:pPr>
        <w:jc w:val="both"/>
      </w:pPr>
      <w:r w:rsidRPr="000576CC">
        <w:t xml:space="preserve">Results indicated slight improvements in accuracy metrics for the calibrated models compared to the original </w:t>
      </w:r>
      <w:proofErr w:type="spellStart"/>
      <w:r w:rsidRPr="000576CC">
        <w:t>LightGBM</w:t>
      </w:r>
      <w:proofErr w:type="spellEnd"/>
      <w:r w:rsidRPr="000576CC">
        <w:t xml:space="preserve"> predictions, with the ZINB and Hurdle models performing better in handling data </w:t>
      </w:r>
      <w:proofErr w:type="spellStart"/>
      <w:r w:rsidRPr="000576CC">
        <w:t>overdispersion</w:t>
      </w:r>
      <w:proofErr w:type="spellEnd"/>
      <w:r w:rsidRPr="000576CC">
        <w:t>. The AIC values suggested that the ZINB model offered the best trade-off between fit and complexity. This calibration process demonstrates that applying zero-inflated and hurdle models can enhance predictive performance in datasets with zero-inflated count outcomes, providing a more accurate and nuanced prediction approach.</w:t>
      </w:r>
    </w:p>
    <w:p w:rsidR="000576CC" w:rsidRDefault="000576CC" w:rsidP="000576CC">
      <w:pPr>
        <w:jc w:val="both"/>
      </w:pPr>
      <w:r>
        <w:rPr>
          <w:noProof/>
        </w:rPr>
        <w:drawing>
          <wp:inline distT="0" distB="0" distL="0" distR="0" wp14:anchorId="1DA78F88" wp14:editId="60C293CE">
            <wp:extent cx="4733925" cy="9334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33925" cy="933450"/>
                    </a:xfrm>
                    <a:prstGeom prst="rect">
                      <a:avLst/>
                    </a:prstGeom>
                  </pic:spPr>
                </pic:pic>
              </a:graphicData>
            </a:graphic>
          </wp:inline>
        </w:drawing>
      </w:r>
    </w:p>
    <w:p w:rsidR="000576CC" w:rsidRDefault="000576CC" w:rsidP="0020099B">
      <w:pPr>
        <w:rPr>
          <w:sz w:val="18"/>
          <w:szCs w:val="18"/>
        </w:rPr>
      </w:pPr>
    </w:p>
    <w:p w:rsidR="000576CC" w:rsidRDefault="000576CC" w:rsidP="0020099B">
      <w:pPr>
        <w:rPr>
          <w:sz w:val="18"/>
          <w:szCs w:val="18"/>
        </w:rPr>
      </w:pPr>
      <w:r>
        <w:rPr>
          <w:noProof/>
        </w:rPr>
        <w:drawing>
          <wp:inline distT="0" distB="0" distL="0" distR="0" wp14:anchorId="1C5CBAC2" wp14:editId="2C5481F8">
            <wp:extent cx="2571750" cy="514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71750" cy="514350"/>
                    </a:xfrm>
                    <a:prstGeom prst="rect">
                      <a:avLst/>
                    </a:prstGeom>
                  </pic:spPr>
                </pic:pic>
              </a:graphicData>
            </a:graphic>
          </wp:inline>
        </w:drawing>
      </w:r>
    </w:p>
    <w:p w:rsidR="000576CC" w:rsidRDefault="000576CC" w:rsidP="00FF1E1B">
      <w:pPr>
        <w:jc w:val="both"/>
        <w:rPr>
          <w:sz w:val="18"/>
          <w:szCs w:val="18"/>
        </w:rPr>
      </w:pPr>
      <w:r>
        <w:t xml:space="preserve">The performance metrics indicate that the </w:t>
      </w:r>
      <w:r>
        <w:rPr>
          <w:rStyle w:val="Strong"/>
        </w:rPr>
        <w:t>Hurdle model</w:t>
      </w:r>
      <w:r>
        <w:t xml:space="preserve"> outperformed other calibration models, with the lowest RMSE (36.38), MAE (27.67), and MSE (1323.50), and an </w:t>
      </w:r>
      <w:r>
        <w:rPr>
          <w:rStyle w:val="mord"/>
        </w:rPr>
        <w:t>R2</w:t>
      </w:r>
      <w:r>
        <w:t xml:space="preserve"> value close to the original model. The </w:t>
      </w:r>
      <w:r>
        <w:rPr>
          <w:rStyle w:val="Strong"/>
        </w:rPr>
        <w:t>ZINB model</w:t>
      </w:r>
      <w:r>
        <w:t xml:space="preserve"> performed slightly better than ZIP, but its RMSE and MSE were higher than the Hurdle model. AIC values suggest that the Hurdle model (AIC = 98,494.72) is the most parsimonious, outperforming both the ZINB (AIC = 102,354.23) and ZIP (AIC = 304,023.27) models. </w:t>
      </w:r>
      <w:r w:rsidR="00FF1E1B">
        <w:t>With regards to this result, t</w:t>
      </w:r>
      <w:r>
        <w:t xml:space="preserve">he Hurdle model handles excess zeros and non-zero count distributions, making it the preferred calibration approach. </w:t>
      </w:r>
    </w:p>
    <w:p w:rsidR="00FF1E1B" w:rsidRDefault="00FF1E1B" w:rsidP="00FF1E1B">
      <w:pPr>
        <w:jc w:val="both"/>
        <w:rPr>
          <w:b/>
        </w:rPr>
      </w:pPr>
    </w:p>
    <w:p w:rsidR="00FF1E1B" w:rsidRDefault="00FF1E1B" w:rsidP="00FF1E1B">
      <w:pPr>
        <w:jc w:val="both"/>
        <w:rPr>
          <w:b/>
        </w:rPr>
      </w:pPr>
    </w:p>
    <w:p w:rsidR="000576CC" w:rsidRDefault="00FF1E1B" w:rsidP="00FF1E1B">
      <w:pPr>
        <w:jc w:val="both"/>
        <w:rPr>
          <w:b/>
        </w:rPr>
      </w:pPr>
      <w:r w:rsidRPr="00FF1E1B">
        <w:rPr>
          <w:b/>
        </w:rPr>
        <w:lastRenderedPageBreak/>
        <w:t xml:space="preserve">For the test dataset, first impute the missing values of predictors using </w:t>
      </w:r>
      <w:proofErr w:type="spellStart"/>
      <w:r w:rsidRPr="00FF1E1B">
        <w:rPr>
          <w:b/>
        </w:rPr>
        <w:t>Knn</w:t>
      </w:r>
      <w:proofErr w:type="spellEnd"/>
      <w:r w:rsidRPr="00FF1E1B">
        <w:rPr>
          <w:b/>
        </w:rPr>
        <w:t xml:space="preserve">-imputation. </w:t>
      </w:r>
      <w:proofErr w:type="gramStart"/>
      <w:r w:rsidRPr="00FF1E1B">
        <w:rPr>
          <w:b/>
        </w:rPr>
        <w:t>obtain</w:t>
      </w:r>
      <w:proofErr w:type="gramEnd"/>
      <w:r w:rsidRPr="00FF1E1B">
        <w:rPr>
          <w:b/>
        </w:rPr>
        <w:t xml:space="preserve"> the predictions from the base learner(s). Take the predictions and pass them thru Calibration/Stacking model to generate final prediction</w:t>
      </w:r>
    </w:p>
    <w:p w:rsidR="009A7D62" w:rsidRDefault="00FF1E1B" w:rsidP="00FF1E1B">
      <w:r w:rsidRPr="00FF1E1B">
        <w:rPr>
          <w:b/>
          <w:bCs/>
        </w:rPr>
        <w:t>Imputation of Missing Values</w:t>
      </w:r>
      <w:r w:rsidR="009A7D62">
        <w:t>:</w:t>
      </w:r>
    </w:p>
    <w:p w:rsidR="00FF1E1B" w:rsidRPr="00FF1E1B" w:rsidRDefault="00FF1E1B" w:rsidP="00FF1E1B">
      <w:r w:rsidRPr="00FF1E1B">
        <w:t xml:space="preserve">Missing values in the test dataset were imputed using </w:t>
      </w:r>
      <w:r w:rsidRPr="00FF1E1B">
        <w:rPr>
          <w:b/>
          <w:bCs/>
        </w:rPr>
        <w:t>KNN imputation</w:t>
      </w:r>
      <w:r w:rsidRPr="00FF1E1B">
        <w:t>. This involved:</w:t>
      </w:r>
    </w:p>
    <w:p w:rsidR="00FF1E1B" w:rsidRDefault="00FF1E1B" w:rsidP="00FF1E1B">
      <w:pPr>
        <w:pStyle w:val="ListParagraph"/>
        <w:numPr>
          <w:ilvl w:val="0"/>
          <w:numId w:val="2"/>
        </w:numPr>
      </w:pPr>
      <w:r w:rsidRPr="00FF1E1B">
        <w:t>Converting categorical variables into factors.</w:t>
      </w:r>
    </w:p>
    <w:p w:rsidR="00FF1E1B" w:rsidRDefault="00FF1E1B" w:rsidP="00FF1E1B">
      <w:pPr>
        <w:pStyle w:val="ListParagraph"/>
        <w:numPr>
          <w:ilvl w:val="0"/>
          <w:numId w:val="2"/>
        </w:numPr>
      </w:pPr>
      <w:r w:rsidRPr="00FF1E1B">
        <w:t>Representing these factors numerically to facilitate KNN imputation.</w:t>
      </w:r>
    </w:p>
    <w:p w:rsidR="00FF1E1B" w:rsidRPr="00FF1E1B" w:rsidRDefault="00FF1E1B" w:rsidP="00FF1E1B">
      <w:pPr>
        <w:pStyle w:val="ListParagraph"/>
        <w:numPr>
          <w:ilvl w:val="0"/>
          <w:numId w:val="2"/>
        </w:numPr>
      </w:pPr>
      <w:r w:rsidRPr="00FF1E1B">
        <w:t>Using a weighted mean for continuous variables and the mode for categorical variables based on the nearest neighbors.</w:t>
      </w:r>
    </w:p>
    <w:p w:rsidR="00FF1E1B" w:rsidRDefault="00FF1E1B" w:rsidP="00FF1E1B">
      <w:r w:rsidRPr="00FF1E1B">
        <w:rPr>
          <w:b/>
          <w:bCs/>
        </w:rPr>
        <w:t>Data Preparation for Modeling</w:t>
      </w:r>
      <w:r>
        <w:t>:</w:t>
      </w:r>
    </w:p>
    <w:p w:rsidR="00FF1E1B" w:rsidRPr="00FF1E1B" w:rsidRDefault="00FF1E1B" w:rsidP="00FF1E1B">
      <w:pPr>
        <w:jc w:val="both"/>
      </w:pPr>
      <w:r w:rsidRPr="00FF1E1B">
        <w:t xml:space="preserve">After imputation, auxiliary columns created during the </w:t>
      </w:r>
      <w:r>
        <w:t>process were removed to ensure we have a</w:t>
      </w:r>
      <w:r w:rsidRPr="00FF1E1B">
        <w:t xml:space="preserve"> clean dataset. The imputed dataset was encoded to ensure compatibility with the </w:t>
      </w:r>
      <w:proofErr w:type="spellStart"/>
      <w:r w:rsidRPr="00FF1E1B">
        <w:rPr>
          <w:b/>
          <w:bCs/>
        </w:rPr>
        <w:t>LightGBM</w:t>
      </w:r>
      <w:proofErr w:type="spellEnd"/>
      <w:r w:rsidRPr="00FF1E1B">
        <w:t xml:space="preserve"> model by appropriately handling categorical variables.</w:t>
      </w:r>
    </w:p>
    <w:p w:rsidR="00FF1E1B" w:rsidRDefault="00FF1E1B" w:rsidP="00FF1E1B">
      <w:r w:rsidRPr="00FF1E1B">
        <w:rPr>
          <w:b/>
          <w:bCs/>
        </w:rPr>
        <w:t xml:space="preserve">Base Predictions Using </w:t>
      </w:r>
      <w:proofErr w:type="spellStart"/>
      <w:r w:rsidRPr="00FF1E1B">
        <w:rPr>
          <w:b/>
          <w:bCs/>
        </w:rPr>
        <w:t>LightGBM</w:t>
      </w:r>
      <w:r>
        <w:t>:</w:t>
      </w:r>
    </w:p>
    <w:p w:rsidR="00FF1E1B" w:rsidRPr="00FF1E1B" w:rsidRDefault="00FF1E1B" w:rsidP="00FF1E1B">
      <w:proofErr w:type="spellEnd"/>
      <w:r>
        <w:t>The base learner</w:t>
      </w:r>
      <w:r w:rsidRPr="00FF1E1B">
        <w:t xml:space="preserve"> </w:t>
      </w:r>
      <w:r>
        <w:t>(</w:t>
      </w:r>
      <w:proofErr w:type="spellStart"/>
      <w:r w:rsidRPr="00FF1E1B">
        <w:rPr>
          <w:b/>
          <w:bCs/>
        </w:rPr>
        <w:t>LightGBM</w:t>
      </w:r>
      <w:proofErr w:type="spellEnd"/>
      <w:r>
        <w:rPr>
          <w:b/>
          <w:bCs/>
        </w:rPr>
        <w:t>)</w:t>
      </w:r>
      <w:r w:rsidRPr="00FF1E1B">
        <w:t xml:space="preserve"> model was used to generate base predictions on the prepared test dataset. </w:t>
      </w:r>
    </w:p>
    <w:p w:rsidR="00FF1E1B" w:rsidRPr="00FF1E1B" w:rsidRDefault="00FF1E1B" w:rsidP="009A7D62">
      <w:pPr>
        <w:jc w:val="both"/>
      </w:pPr>
      <w:r w:rsidRPr="00FF1E1B">
        <w:rPr>
          <w:b/>
          <w:bCs/>
        </w:rPr>
        <w:t>Calibration</w:t>
      </w:r>
      <w:proofErr w:type="gramStart"/>
      <w:r w:rsidRPr="00FF1E1B">
        <w:t>:</w:t>
      </w:r>
      <w:proofErr w:type="gramEnd"/>
      <w:r w:rsidRPr="00FF1E1B">
        <w:br/>
        <w:t xml:space="preserve">The base predictions were passed through a </w:t>
      </w:r>
      <w:r w:rsidRPr="00FF1E1B">
        <w:rPr>
          <w:b/>
          <w:bCs/>
        </w:rPr>
        <w:t>Hurdle model</w:t>
      </w:r>
      <w:r w:rsidRPr="00FF1E1B">
        <w:t xml:space="preserve"> (identified as the optimal calibration approach) to adjust for </w:t>
      </w:r>
      <w:r w:rsidR="009A7D62">
        <w:t xml:space="preserve">potential biases, excess zeros </w:t>
      </w:r>
      <w:r w:rsidRPr="00FF1E1B">
        <w:t>inherent in the data.</w:t>
      </w:r>
    </w:p>
    <w:p w:rsidR="00FF1E1B" w:rsidRPr="00FF1E1B" w:rsidRDefault="00FF1E1B" w:rsidP="00FF1E1B">
      <w:pPr>
        <w:jc w:val="both"/>
        <w:rPr>
          <w:b/>
        </w:rPr>
      </w:pPr>
    </w:p>
    <w:p w:rsidR="000576CC" w:rsidRDefault="000576CC" w:rsidP="0020099B">
      <w:pPr>
        <w:rPr>
          <w:sz w:val="18"/>
          <w:szCs w:val="18"/>
        </w:rPr>
      </w:pPr>
    </w:p>
    <w:p w:rsidR="000576CC" w:rsidRDefault="000576CC" w:rsidP="0020099B">
      <w:pPr>
        <w:rPr>
          <w:sz w:val="18"/>
          <w:szCs w:val="18"/>
        </w:rPr>
      </w:pPr>
    </w:p>
    <w:p w:rsidR="000576CC" w:rsidRDefault="000576CC" w:rsidP="0020099B">
      <w:pPr>
        <w:rPr>
          <w:sz w:val="18"/>
          <w:szCs w:val="18"/>
        </w:rPr>
      </w:pPr>
    </w:p>
    <w:p w:rsidR="000576CC" w:rsidRDefault="000576CC" w:rsidP="0020099B">
      <w:pPr>
        <w:rPr>
          <w:sz w:val="18"/>
          <w:szCs w:val="18"/>
        </w:rPr>
      </w:pPr>
    </w:p>
    <w:p w:rsidR="000576CC" w:rsidRDefault="000576CC" w:rsidP="0020099B">
      <w:pPr>
        <w:rPr>
          <w:sz w:val="18"/>
          <w:szCs w:val="18"/>
        </w:rPr>
      </w:pPr>
    </w:p>
    <w:p w:rsidR="000576CC" w:rsidRDefault="000576CC" w:rsidP="0020099B">
      <w:pPr>
        <w:rPr>
          <w:sz w:val="18"/>
          <w:szCs w:val="18"/>
        </w:rPr>
      </w:pPr>
    </w:p>
    <w:p w:rsidR="000576CC" w:rsidRDefault="000576CC" w:rsidP="0020099B">
      <w:pPr>
        <w:rPr>
          <w:sz w:val="18"/>
          <w:szCs w:val="18"/>
        </w:rPr>
      </w:pPr>
    </w:p>
    <w:p w:rsidR="000576CC" w:rsidRDefault="000576CC" w:rsidP="0020099B">
      <w:pPr>
        <w:rPr>
          <w:sz w:val="18"/>
          <w:szCs w:val="18"/>
        </w:rPr>
      </w:pPr>
    </w:p>
    <w:p w:rsidR="000576CC" w:rsidRDefault="000576CC" w:rsidP="0020099B">
      <w:pPr>
        <w:rPr>
          <w:sz w:val="18"/>
          <w:szCs w:val="18"/>
        </w:rPr>
      </w:pPr>
    </w:p>
    <w:p w:rsidR="000576CC" w:rsidRDefault="000576CC" w:rsidP="0020099B">
      <w:pPr>
        <w:rPr>
          <w:sz w:val="18"/>
          <w:szCs w:val="18"/>
        </w:rPr>
      </w:pPr>
    </w:p>
    <w:p w:rsidR="000576CC" w:rsidRDefault="000576CC" w:rsidP="0020099B">
      <w:pPr>
        <w:rPr>
          <w:sz w:val="18"/>
          <w:szCs w:val="18"/>
        </w:rPr>
      </w:pPr>
    </w:p>
    <w:p w:rsidR="000576CC" w:rsidRDefault="000576CC" w:rsidP="0020099B">
      <w:pPr>
        <w:rPr>
          <w:sz w:val="18"/>
          <w:szCs w:val="18"/>
        </w:rPr>
      </w:pPr>
    </w:p>
    <w:p w:rsidR="000576CC" w:rsidRDefault="000576CC" w:rsidP="0020099B">
      <w:pPr>
        <w:rPr>
          <w:sz w:val="18"/>
          <w:szCs w:val="18"/>
        </w:rPr>
      </w:pPr>
    </w:p>
    <w:p w:rsidR="009A7D62" w:rsidRDefault="009A7D62" w:rsidP="009A7D62">
      <w:pPr>
        <w:rPr>
          <w:sz w:val="18"/>
          <w:szCs w:val="18"/>
        </w:rPr>
      </w:pPr>
    </w:p>
    <w:p w:rsidR="0020099B" w:rsidRDefault="0020099B" w:rsidP="009A7D62">
      <w:pPr>
        <w:jc w:val="center"/>
        <w:rPr>
          <w:b/>
        </w:rPr>
      </w:pPr>
      <w:r w:rsidRPr="0020099B">
        <w:rPr>
          <w:b/>
        </w:rPr>
        <w:lastRenderedPageBreak/>
        <w:t>Appendix</w:t>
      </w:r>
    </w:p>
    <w:p w:rsidR="009A7D62" w:rsidRPr="009A7D62" w:rsidRDefault="009A7D62" w:rsidP="009A7D62">
      <w:r w:rsidRPr="009A7D62">
        <w:t># Load required libraries</w:t>
      </w:r>
    </w:p>
    <w:p w:rsidR="009A7D62" w:rsidRPr="009A7D62" w:rsidRDefault="009A7D62" w:rsidP="009A7D62">
      <w:proofErr w:type="gramStart"/>
      <w:r w:rsidRPr="009A7D62">
        <w:t>library(</w:t>
      </w:r>
      <w:proofErr w:type="spellStart"/>
      <w:proofErr w:type="gramEnd"/>
      <w:r w:rsidRPr="009A7D62">
        <w:t>dplyr</w:t>
      </w:r>
      <w:proofErr w:type="spellEnd"/>
      <w:r w:rsidRPr="009A7D62">
        <w:t>)</w:t>
      </w:r>
    </w:p>
    <w:p w:rsidR="009A7D62" w:rsidRPr="009A7D62" w:rsidRDefault="009A7D62" w:rsidP="009A7D62">
      <w:proofErr w:type="gramStart"/>
      <w:r w:rsidRPr="009A7D62">
        <w:t>library(</w:t>
      </w:r>
      <w:proofErr w:type="spellStart"/>
      <w:proofErr w:type="gramEnd"/>
      <w:r w:rsidRPr="009A7D62">
        <w:t>tidyr</w:t>
      </w:r>
      <w:proofErr w:type="spellEnd"/>
      <w:r w:rsidRPr="009A7D62">
        <w:t>)</w:t>
      </w:r>
    </w:p>
    <w:p w:rsidR="009A7D62" w:rsidRPr="009A7D62" w:rsidRDefault="009A7D62" w:rsidP="009A7D62">
      <w:proofErr w:type="gramStart"/>
      <w:r w:rsidRPr="009A7D62">
        <w:t>library(</w:t>
      </w:r>
      <w:proofErr w:type="spellStart"/>
      <w:proofErr w:type="gramEnd"/>
      <w:r w:rsidRPr="009A7D62">
        <w:t>corrplot</w:t>
      </w:r>
      <w:proofErr w:type="spellEnd"/>
      <w:r w:rsidRPr="009A7D62">
        <w:t>)</w:t>
      </w:r>
    </w:p>
    <w:p w:rsidR="009A7D62" w:rsidRPr="009A7D62" w:rsidRDefault="009A7D62" w:rsidP="009A7D62">
      <w:proofErr w:type="gramStart"/>
      <w:r w:rsidRPr="009A7D62">
        <w:t>library(</w:t>
      </w:r>
      <w:proofErr w:type="gramEnd"/>
      <w:r w:rsidRPr="009A7D62">
        <w:t>ggplot2)</w:t>
      </w:r>
    </w:p>
    <w:p w:rsidR="009A7D62" w:rsidRPr="009A7D62" w:rsidRDefault="009A7D62" w:rsidP="009A7D62">
      <w:proofErr w:type="gramStart"/>
      <w:r w:rsidRPr="009A7D62">
        <w:t>library(</w:t>
      </w:r>
      <w:proofErr w:type="spellStart"/>
      <w:proofErr w:type="gramEnd"/>
      <w:r w:rsidRPr="009A7D62">
        <w:t>lightgbm</w:t>
      </w:r>
      <w:proofErr w:type="spellEnd"/>
      <w:r w:rsidRPr="009A7D62">
        <w:t>)</w:t>
      </w:r>
    </w:p>
    <w:p w:rsidR="009A7D62" w:rsidRPr="009A7D62" w:rsidRDefault="009A7D62" w:rsidP="009A7D62">
      <w:proofErr w:type="gramStart"/>
      <w:r w:rsidRPr="009A7D62">
        <w:t>library(</w:t>
      </w:r>
      <w:proofErr w:type="gramEnd"/>
      <w:r w:rsidRPr="009A7D62">
        <w:t>caret)</w:t>
      </w:r>
    </w:p>
    <w:p w:rsidR="009A7D62" w:rsidRPr="009A7D62" w:rsidRDefault="009A7D62" w:rsidP="009A7D62">
      <w:proofErr w:type="gramStart"/>
      <w:r w:rsidRPr="009A7D62">
        <w:t>library(</w:t>
      </w:r>
      <w:proofErr w:type="gramEnd"/>
      <w:r w:rsidRPr="009A7D62">
        <w:t>Metrics)</w:t>
      </w:r>
    </w:p>
    <w:p w:rsidR="009A7D62" w:rsidRPr="009A7D62" w:rsidRDefault="009A7D62" w:rsidP="009A7D62">
      <w:proofErr w:type="gramStart"/>
      <w:r w:rsidRPr="009A7D62">
        <w:t>library(</w:t>
      </w:r>
      <w:proofErr w:type="spellStart"/>
      <w:proofErr w:type="gramEnd"/>
      <w:r w:rsidRPr="009A7D62">
        <w:t>missForest</w:t>
      </w:r>
      <w:proofErr w:type="spellEnd"/>
      <w:r w:rsidRPr="009A7D62">
        <w:t>)</w:t>
      </w:r>
    </w:p>
    <w:p w:rsidR="009A7D62" w:rsidRPr="009A7D62" w:rsidRDefault="009A7D62" w:rsidP="009A7D62">
      <w:proofErr w:type="gramStart"/>
      <w:r w:rsidRPr="009A7D62">
        <w:t>library(</w:t>
      </w:r>
      <w:proofErr w:type="spellStart"/>
      <w:proofErr w:type="gramEnd"/>
      <w:r w:rsidRPr="009A7D62">
        <w:t>vcd</w:t>
      </w:r>
      <w:proofErr w:type="spellEnd"/>
      <w:r w:rsidRPr="009A7D62">
        <w:t>) # For Cramer's V</w:t>
      </w:r>
    </w:p>
    <w:p w:rsidR="009A7D62" w:rsidRPr="009A7D62" w:rsidRDefault="009A7D62" w:rsidP="009A7D62">
      <w:proofErr w:type="gramStart"/>
      <w:r w:rsidRPr="009A7D62">
        <w:t>library(</w:t>
      </w:r>
      <w:proofErr w:type="gramEnd"/>
      <w:r w:rsidRPr="009A7D62">
        <w:t>GA)</w:t>
      </w:r>
    </w:p>
    <w:p w:rsidR="009A7D62" w:rsidRPr="009A7D62" w:rsidRDefault="009A7D62" w:rsidP="009A7D62">
      <w:proofErr w:type="gramStart"/>
      <w:r w:rsidRPr="009A7D62">
        <w:t>library(</w:t>
      </w:r>
      <w:proofErr w:type="spellStart"/>
      <w:proofErr w:type="gramEnd"/>
      <w:r w:rsidRPr="009A7D62">
        <w:t>pscl</w:t>
      </w:r>
      <w:proofErr w:type="spellEnd"/>
      <w:r w:rsidRPr="009A7D62">
        <w:t>)  # For zero-inflated models</w:t>
      </w:r>
    </w:p>
    <w:p w:rsidR="009A7D62" w:rsidRPr="009A7D62" w:rsidRDefault="009A7D62" w:rsidP="009A7D62">
      <w:proofErr w:type="gramStart"/>
      <w:r w:rsidRPr="009A7D62">
        <w:t>library(</w:t>
      </w:r>
      <w:proofErr w:type="gramEnd"/>
      <w:r w:rsidRPr="009A7D62">
        <w:t>MASS)  # For negative binomial</w:t>
      </w:r>
    </w:p>
    <w:p w:rsidR="009A7D62" w:rsidRPr="009A7D62" w:rsidRDefault="009A7D62" w:rsidP="009A7D62">
      <w:proofErr w:type="gramStart"/>
      <w:r w:rsidRPr="009A7D62">
        <w:t>library(</w:t>
      </w:r>
      <w:proofErr w:type="gramEnd"/>
      <w:r w:rsidRPr="009A7D62">
        <w:t>performance)  # For model comparison</w:t>
      </w:r>
    </w:p>
    <w:p w:rsidR="009A7D62" w:rsidRPr="009A7D62" w:rsidRDefault="009A7D62" w:rsidP="009A7D62">
      <w:proofErr w:type="gramStart"/>
      <w:r w:rsidRPr="009A7D62">
        <w:t>library(</w:t>
      </w:r>
      <w:proofErr w:type="gramEnd"/>
      <w:r w:rsidRPr="009A7D62">
        <w:t>ggplot2)</w:t>
      </w:r>
    </w:p>
    <w:p w:rsidR="009A7D62" w:rsidRPr="009A7D62" w:rsidRDefault="009A7D62" w:rsidP="009A7D62"/>
    <w:p w:rsidR="009A7D62" w:rsidRPr="009A7D62" w:rsidRDefault="009A7D62" w:rsidP="009A7D62">
      <w:r w:rsidRPr="009A7D62">
        <w:t xml:space="preserve"># </w:t>
      </w:r>
      <w:proofErr w:type="gramStart"/>
      <w:r w:rsidRPr="009A7D62">
        <w:t>Read</w:t>
      </w:r>
      <w:proofErr w:type="gramEnd"/>
      <w:r w:rsidRPr="009A7D62">
        <w:t xml:space="preserve"> the data</w:t>
      </w:r>
    </w:p>
    <w:p w:rsidR="009A7D62" w:rsidRPr="009A7D62" w:rsidRDefault="009A7D62" w:rsidP="009A7D62">
      <w:proofErr w:type="spellStart"/>
      <w:r w:rsidRPr="009A7D62">
        <w:t>train_data</w:t>
      </w:r>
      <w:proofErr w:type="spellEnd"/>
      <w:r w:rsidRPr="009A7D62">
        <w:t xml:space="preserve"> &lt;- </w:t>
      </w:r>
      <w:proofErr w:type="gramStart"/>
      <w:r w:rsidRPr="009A7D62">
        <w:t>read.csv(</w:t>
      </w:r>
      <w:proofErr w:type="gramEnd"/>
      <w:r w:rsidRPr="009A7D62">
        <w:t>"train_data.csv")</w:t>
      </w:r>
    </w:p>
    <w:p w:rsidR="009A7D62" w:rsidRPr="009A7D62" w:rsidRDefault="009A7D62" w:rsidP="009A7D62">
      <w:proofErr w:type="spellStart"/>
      <w:r w:rsidRPr="009A7D62">
        <w:t>test_data</w:t>
      </w:r>
      <w:proofErr w:type="spellEnd"/>
      <w:r w:rsidRPr="009A7D62">
        <w:t xml:space="preserve"> &lt;- </w:t>
      </w:r>
      <w:proofErr w:type="gramStart"/>
      <w:r w:rsidRPr="009A7D62">
        <w:t>read.csv(</w:t>
      </w:r>
      <w:proofErr w:type="gramEnd"/>
      <w:r w:rsidRPr="009A7D62">
        <w:t>"test_data.csv")</w:t>
      </w:r>
    </w:p>
    <w:p w:rsidR="009A7D62" w:rsidRPr="009A7D62" w:rsidRDefault="009A7D62" w:rsidP="009A7D62"/>
    <w:p w:rsidR="009A7D62" w:rsidRPr="009A7D62" w:rsidRDefault="009A7D62" w:rsidP="009A7D62">
      <w:r w:rsidRPr="009A7D62">
        <w:t># Define variable types</w:t>
      </w:r>
    </w:p>
    <w:p w:rsidR="009A7D62" w:rsidRPr="009A7D62" w:rsidRDefault="009A7D62" w:rsidP="009A7D62">
      <w:proofErr w:type="spellStart"/>
      <w:r w:rsidRPr="009A7D62">
        <w:t>continuous_vars</w:t>
      </w:r>
      <w:proofErr w:type="spellEnd"/>
      <w:r w:rsidRPr="009A7D62">
        <w:t xml:space="preserve"> &lt;- </w:t>
      </w:r>
      <w:proofErr w:type="gramStart"/>
      <w:r w:rsidRPr="009A7D62">
        <w:t>c(</w:t>
      </w:r>
      <w:proofErr w:type="gramEnd"/>
      <w:r w:rsidRPr="009A7D62">
        <w:t>"</w:t>
      </w:r>
      <w:proofErr w:type="spellStart"/>
      <w:r w:rsidRPr="009A7D62">
        <w:t>ann_prm_amt</w:t>
      </w:r>
      <w:proofErr w:type="spellEnd"/>
      <w:r w:rsidRPr="009A7D62">
        <w:t>", "</w:t>
      </w:r>
      <w:proofErr w:type="spellStart"/>
      <w:r w:rsidRPr="009A7D62">
        <w:t>newest_veh_age</w:t>
      </w:r>
      <w:proofErr w:type="spellEnd"/>
      <w:r w:rsidRPr="009A7D62">
        <w:t>", "</w:t>
      </w:r>
      <w:proofErr w:type="spellStart"/>
      <w:r w:rsidRPr="009A7D62">
        <w:t>home_lot_sq_footage</w:t>
      </w:r>
      <w:proofErr w:type="spellEnd"/>
      <w:r w:rsidRPr="009A7D62">
        <w:t xml:space="preserve">", </w:t>
      </w:r>
    </w:p>
    <w:p w:rsidR="009A7D62" w:rsidRPr="009A7D62" w:rsidRDefault="009A7D62" w:rsidP="009A7D62">
      <w:r w:rsidRPr="009A7D62">
        <w:t xml:space="preserve">                     "</w:t>
      </w:r>
      <w:proofErr w:type="spellStart"/>
      <w:r w:rsidRPr="009A7D62">
        <w:t>household_policy_counts</w:t>
      </w:r>
      <w:proofErr w:type="spellEnd"/>
      <w:r w:rsidRPr="009A7D62">
        <w:t>", "X12m_call_history", "</w:t>
      </w:r>
      <w:proofErr w:type="spellStart"/>
      <w:r w:rsidRPr="009A7D62">
        <w:t>tenure_at_snapshot</w:t>
      </w:r>
      <w:proofErr w:type="spellEnd"/>
      <w:r w:rsidRPr="009A7D62">
        <w:t>")</w:t>
      </w:r>
    </w:p>
    <w:p w:rsidR="009A7D62" w:rsidRPr="009A7D62" w:rsidRDefault="009A7D62" w:rsidP="009A7D62">
      <w:proofErr w:type="spellStart"/>
      <w:r w:rsidRPr="009A7D62">
        <w:t>categorical_vars</w:t>
      </w:r>
      <w:proofErr w:type="spellEnd"/>
      <w:r w:rsidRPr="009A7D62">
        <w:t xml:space="preserve"> &lt;- </w:t>
      </w:r>
      <w:proofErr w:type="gramStart"/>
      <w:r w:rsidRPr="009A7D62">
        <w:t>c(</w:t>
      </w:r>
      <w:proofErr w:type="gramEnd"/>
      <w:r w:rsidRPr="009A7D62">
        <w:t>"</w:t>
      </w:r>
      <w:proofErr w:type="spellStart"/>
      <w:r w:rsidRPr="009A7D62">
        <w:t>acq_method</w:t>
      </w:r>
      <w:proofErr w:type="spellEnd"/>
      <w:r w:rsidRPr="009A7D62">
        <w:t>", "</w:t>
      </w:r>
      <w:proofErr w:type="spellStart"/>
      <w:r w:rsidRPr="009A7D62">
        <w:t>bi_limit_group</w:t>
      </w:r>
      <w:proofErr w:type="spellEnd"/>
      <w:r w:rsidRPr="009A7D62">
        <w:t>", "channel", "</w:t>
      </w:r>
      <w:proofErr w:type="spellStart"/>
      <w:r w:rsidRPr="009A7D62">
        <w:t>digital_contact_ind</w:t>
      </w:r>
      <w:proofErr w:type="spellEnd"/>
      <w:r w:rsidRPr="009A7D62">
        <w:t xml:space="preserve">", </w:t>
      </w:r>
    </w:p>
    <w:p w:rsidR="009A7D62" w:rsidRPr="009A7D62" w:rsidRDefault="009A7D62" w:rsidP="009A7D62">
      <w:r w:rsidRPr="009A7D62">
        <w:t xml:space="preserve">                      "</w:t>
      </w:r>
      <w:proofErr w:type="spellStart"/>
      <w:r w:rsidRPr="009A7D62">
        <w:t>geo_group</w:t>
      </w:r>
      <w:proofErr w:type="spellEnd"/>
      <w:r w:rsidRPr="009A7D62">
        <w:t>", "</w:t>
      </w:r>
      <w:proofErr w:type="spellStart"/>
      <w:r w:rsidRPr="009A7D62">
        <w:t>has_prior_carrier</w:t>
      </w:r>
      <w:proofErr w:type="spellEnd"/>
      <w:r w:rsidRPr="009A7D62">
        <w:t>", "</w:t>
      </w:r>
      <w:proofErr w:type="spellStart"/>
      <w:r w:rsidRPr="009A7D62">
        <w:t>household_group</w:t>
      </w:r>
      <w:proofErr w:type="spellEnd"/>
      <w:r w:rsidRPr="009A7D62">
        <w:t>", "</w:t>
      </w:r>
      <w:proofErr w:type="spellStart"/>
      <w:r w:rsidRPr="009A7D62">
        <w:t>pay_type_code</w:t>
      </w:r>
      <w:proofErr w:type="spellEnd"/>
      <w:r w:rsidRPr="009A7D62">
        <w:t xml:space="preserve">", </w:t>
      </w:r>
    </w:p>
    <w:p w:rsidR="009A7D62" w:rsidRPr="009A7D62" w:rsidRDefault="009A7D62" w:rsidP="009A7D62">
      <w:r w:rsidRPr="009A7D62">
        <w:t xml:space="preserve">                      "</w:t>
      </w:r>
      <w:proofErr w:type="spellStart"/>
      <w:r w:rsidRPr="009A7D62">
        <w:t>pol_edeliv_ind</w:t>
      </w:r>
      <w:proofErr w:type="spellEnd"/>
      <w:r w:rsidRPr="009A7D62">
        <w:t>", "</w:t>
      </w:r>
      <w:proofErr w:type="spellStart"/>
      <w:r w:rsidRPr="009A7D62">
        <w:t>prdct_sbtyp_grp</w:t>
      </w:r>
      <w:proofErr w:type="spellEnd"/>
      <w:r w:rsidRPr="009A7D62">
        <w:t>", "</w:t>
      </w:r>
      <w:proofErr w:type="spellStart"/>
      <w:r w:rsidRPr="009A7D62">
        <w:t>product_sbtyp</w:t>
      </w:r>
      <w:proofErr w:type="spellEnd"/>
      <w:r w:rsidRPr="009A7D62">
        <w:t>", "</w:t>
      </w:r>
      <w:proofErr w:type="spellStart"/>
      <w:r w:rsidRPr="009A7D62">
        <w:t>telematics_ind</w:t>
      </w:r>
      <w:proofErr w:type="spellEnd"/>
      <w:r w:rsidRPr="009A7D62">
        <w:t xml:space="preserve">", </w:t>
      </w:r>
    </w:p>
    <w:p w:rsidR="009A7D62" w:rsidRPr="009A7D62" w:rsidRDefault="009A7D62" w:rsidP="009A7D62">
      <w:r w:rsidRPr="009A7D62">
        <w:t xml:space="preserve">                      "</w:t>
      </w:r>
      <w:proofErr w:type="spellStart"/>
      <w:r w:rsidRPr="009A7D62">
        <w:t>trm_len_mo</w:t>
      </w:r>
      <w:proofErr w:type="spellEnd"/>
      <w:r w:rsidRPr="009A7D62">
        <w:t>")</w:t>
      </w:r>
    </w:p>
    <w:p w:rsidR="009A7D62" w:rsidRPr="009A7D62" w:rsidRDefault="009A7D62" w:rsidP="009A7D62">
      <w:proofErr w:type="spellStart"/>
      <w:r w:rsidRPr="009A7D62">
        <w:t>target_var</w:t>
      </w:r>
      <w:proofErr w:type="spellEnd"/>
      <w:r w:rsidRPr="009A7D62">
        <w:t xml:space="preserve"> &lt;- "</w:t>
      </w:r>
      <w:proofErr w:type="spellStart"/>
      <w:r w:rsidRPr="009A7D62">
        <w:t>call_counts</w:t>
      </w:r>
      <w:proofErr w:type="spellEnd"/>
      <w:r w:rsidRPr="009A7D62">
        <w:t>"</w:t>
      </w:r>
    </w:p>
    <w:p w:rsidR="009A7D62" w:rsidRPr="009A7D62" w:rsidRDefault="009A7D62" w:rsidP="009A7D62"/>
    <w:p w:rsidR="009A7D62" w:rsidRPr="009A7D62" w:rsidRDefault="009A7D62" w:rsidP="009A7D62"/>
    <w:p w:rsidR="009A7D62" w:rsidRPr="009A7D62" w:rsidRDefault="009A7D62" w:rsidP="009A7D62">
      <w:r w:rsidRPr="009A7D62">
        <w:t># Missing data imputation: First impute all missing values of the predictors in training set.</w:t>
      </w:r>
    </w:p>
    <w:p w:rsidR="009A7D62" w:rsidRPr="009A7D62" w:rsidRDefault="009A7D62" w:rsidP="009A7D62"/>
    <w:p w:rsidR="009A7D62" w:rsidRPr="009A7D62" w:rsidRDefault="009A7D62" w:rsidP="009A7D62">
      <w:proofErr w:type="spellStart"/>
      <w:r w:rsidRPr="009A7D62">
        <w:t>train_data$newest_veh_age</w:t>
      </w:r>
      <w:proofErr w:type="spellEnd"/>
      <w:r w:rsidRPr="009A7D62">
        <w:t xml:space="preserve"> &lt;- </w:t>
      </w:r>
      <w:proofErr w:type="gramStart"/>
      <w:r w:rsidRPr="009A7D62">
        <w:t>ifelse(</w:t>
      </w:r>
      <w:proofErr w:type="spellStart"/>
      <w:proofErr w:type="gramEnd"/>
      <w:r w:rsidRPr="009A7D62">
        <w:t>train_data$newest_veh_age</w:t>
      </w:r>
      <w:proofErr w:type="spellEnd"/>
      <w:r w:rsidRPr="009A7D62">
        <w:t xml:space="preserve"> == -20, NA, </w:t>
      </w:r>
      <w:proofErr w:type="spellStart"/>
      <w:r w:rsidRPr="009A7D62">
        <w:t>train_data$newest_veh_age</w:t>
      </w:r>
      <w:proofErr w:type="spellEnd"/>
      <w:r w:rsidRPr="009A7D62">
        <w:t>)</w:t>
      </w:r>
    </w:p>
    <w:p w:rsidR="009A7D62" w:rsidRPr="009A7D62" w:rsidRDefault="009A7D62" w:rsidP="009A7D62">
      <w:proofErr w:type="spellStart"/>
      <w:r w:rsidRPr="009A7D62">
        <w:t>train_data$telematics_ind</w:t>
      </w:r>
      <w:proofErr w:type="spellEnd"/>
      <w:r w:rsidRPr="009A7D62">
        <w:t xml:space="preserve"> &lt;- </w:t>
      </w:r>
      <w:proofErr w:type="gramStart"/>
      <w:r w:rsidRPr="009A7D62">
        <w:t>ifelse(</w:t>
      </w:r>
      <w:proofErr w:type="spellStart"/>
      <w:proofErr w:type="gramEnd"/>
      <w:r w:rsidRPr="009A7D62">
        <w:t>train_data$telematics_ind</w:t>
      </w:r>
      <w:proofErr w:type="spellEnd"/>
      <w:r w:rsidRPr="009A7D62">
        <w:t xml:space="preserve"> == -2 | </w:t>
      </w:r>
      <w:proofErr w:type="spellStart"/>
      <w:r w:rsidRPr="009A7D62">
        <w:t>train_data$telematics_ind</w:t>
      </w:r>
      <w:proofErr w:type="spellEnd"/>
      <w:r w:rsidRPr="009A7D62">
        <w:t xml:space="preserve"> == 0, NA, </w:t>
      </w:r>
      <w:proofErr w:type="spellStart"/>
      <w:r w:rsidRPr="009A7D62">
        <w:t>train_data$telematics_ind</w:t>
      </w:r>
      <w:proofErr w:type="spellEnd"/>
      <w:r w:rsidRPr="009A7D62">
        <w:t>)</w:t>
      </w:r>
    </w:p>
    <w:p w:rsidR="009A7D62" w:rsidRPr="009A7D62" w:rsidRDefault="009A7D62" w:rsidP="009A7D62">
      <w:proofErr w:type="spellStart"/>
      <w:r w:rsidRPr="009A7D62">
        <w:t>train_data$pol_edeliv_ind</w:t>
      </w:r>
      <w:proofErr w:type="spellEnd"/>
      <w:r w:rsidRPr="009A7D62">
        <w:t xml:space="preserve"> &lt;- </w:t>
      </w:r>
      <w:proofErr w:type="gramStart"/>
      <w:r w:rsidRPr="009A7D62">
        <w:t>ifelse(</w:t>
      </w:r>
      <w:proofErr w:type="spellStart"/>
      <w:proofErr w:type="gramEnd"/>
      <w:r w:rsidRPr="009A7D62">
        <w:t>train_data$pol_edeliv_ind</w:t>
      </w:r>
      <w:proofErr w:type="spellEnd"/>
      <w:r w:rsidRPr="009A7D62">
        <w:t xml:space="preserve"> == -2, NA, </w:t>
      </w:r>
      <w:proofErr w:type="spellStart"/>
      <w:r w:rsidRPr="009A7D62">
        <w:t>train_data$pol_edeliv_ind</w:t>
      </w:r>
      <w:proofErr w:type="spellEnd"/>
      <w:r w:rsidRPr="009A7D62">
        <w:t>)</w:t>
      </w:r>
    </w:p>
    <w:p w:rsidR="009A7D62" w:rsidRPr="009A7D62" w:rsidRDefault="009A7D62" w:rsidP="009A7D62"/>
    <w:p w:rsidR="009A7D62" w:rsidRPr="009A7D62" w:rsidRDefault="009A7D62" w:rsidP="009A7D62">
      <w:r w:rsidRPr="009A7D62">
        <w:t># Handle missing values in Test</w:t>
      </w:r>
    </w:p>
    <w:p w:rsidR="009A7D62" w:rsidRPr="009A7D62" w:rsidRDefault="009A7D62" w:rsidP="009A7D62"/>
    <w:p w:rsidR="009A7D62" w:rsidRPr="009A7D62" w:rsidRDefault="009A7D62" w:rsidP="009A7D62">
      <w:proofErr w:type="spellStart"/>
      <w:r w:rsidRPr="009A7D62">
        <w:t>test_data$newest_veh_age</w:t>
      </w:r>
      <w:proofErr w:type="spellEnd"/>
      <w:r w:rsidRPr="009A7D62">
        <w:t xml:space="preserve"> &lt;- </w:t>
      </w:r>
      <w:proofErr w:type="gramStart"/>
      <w:r w:rsidRPr="009A7D62">
        <w:t>ifelse(</w:t>
      </w:r>
      <w:proofErr w:type="spellStart"/>
      <w:proofErr w:type="gramEnd"/>
      <w:r w:rsidRPr="009A7D62">
        <w:t>test_data$newest_veh_age</w:t>
      </w:r>
      <w:proofErr w:type="spellEnd"/>
      <w:r w:rsidRPr="009A7D62">
        <w:t xml:space="preserve"> == -20, NA, </w:t>
      </w:r>
      <w:proofErr w:type="spellStart"/>
      <w:r w:rsidRPr="009A7D62">
        <w:t>test_data$newest_veh_age</w:t>
      </w:r>
      <w:proofErr w:type="spellEnd"/>
      <w:r w:rsidRPr="009A7D62">
        <w:t>)</w:t>
      </w:r>
    </w:p>
    <w:p w:rsidR="009A7D62" w:rsidRPr="009A7D62" w:rsidRDefault="009A7D62" w:rsidP="009A7D62">
      <w:proofErr w:type="spellStart"/>
      <w:r w:rsidRPr="009A7D62">
        <w:t>test_data$telematics_ind</w:t>
      </w:r>
      <w:proofErr w:type="spellEnd"/>
      <w:r w:rsidRPr="009A7D62">
        <w:t xml:space="preserve"> &lt;- </w:t>
      </w:r>
      <w:proofErr w:type="gramStart"/>
      <w:r w:rsidRPr="009A7D62">
        <w:t>ifelse(</w:t>
      </w:r>
      <w:proofErr w:type="spellStart"/>
      <w:proofErr w:type="gramEnd"/>
      <w:r w:rsidRPr="009A7D62">
        <w:t>test_data$telematics_ind</w:t>
      </w:r>
      <w:proofErr w:type="spellEnd"/>
      <w:r w:rsidRPr="009A7D62">
        <w:t xml:space="preserve"> == -2 | </w:t>
      </w:r>
      <w:proofErr w:type="spellStart"/>
      <w:r w:rsidRPr="009A7D62">
        <w:t>test_data$telematics_ind</w:t>
      </w:r>
      <w:proofErr w:type="spellEnd"/>
      <w:r w:rsidRPr="009A7D62">
        <w:t xml:space="preserve"> == 0, NA, </w:t>
      </w:r>
      <w:proofErr w:type="spellStart"/>
      <w:r w:rsidRPr="009A7D62">
        <w:t>test_data$telematics_ind</w:t>
      </w:r>
      <w:proofErr w:type="spellEnd"/>
      <w:r w:rsidRPr="009A7D62">
        <w:t>)</w:t>
      </w:r>
    </w:p>
    <w:p w:rsidR="009A7D62" w:rsidRPr="009A7D62" w:rsidRDefault="009A7D62" w:rsidP="009A7D62">
      <w:proofErr w:type="spellStart"/>
      <w:r w:rsidRPr="009A7D62">
        <w:t>test_data$pol_edeliv_ind</w:t>
      </w:r>
      <w:proofErr w:type="spellEnd"/>
      <w:r w:rsidRPr="009A7D62">
        <w:t xml:space="preserve"> &lt;- </w:t>
      </w:r>
      <w:proofErr w:type="gramStart"/>
      <w:r w:rsidRPr="009A7D62">
        <w:t>ifelse(</w:t>
      </w:r>
      <w:proofErr w:type="spellStart"/>
      <w:proofErr w:type="gramEnd"/>
      <w:r w:rsidRPr="009A7D62">
        <w:t>test_data$pol_edeliv_ind</w:t>
      </w:r>
      <w:proofErr w:type="spellEnd"/>
      <w:r w:rsidRPr="009A7D62">
        <w:t xml:space="preserve"> == -2, NA, </w:t>
      </w:r>
      <w:proofErr w:type="spellStart"/>
      <w:r w:rsidRPr="009A7D62">
        <w:t>test_data$pol_edeliv_ind</w:t>
      </w:r>
      <w:proofErr w:type="spellEnd"/>
      <w:r w:rsidRPr="009A7D62">
        <w:t>)</w:t>
      </w:r>
    </w:p>
    <w:p w:rsidR="009A7D62" w:rsidRPr="009A7D62" w:rsidRDefault="009A7D62" w:rsidP="009A7D62"/>
    <w:p w:rsidR="009A7D62" w:rsidRPr="009A7D62" w:rsidRDefault="009A7D62" w:rsidP="009A7D62">
      <w:r w:rsidRPr="009A7D62">
        <w:t># Ensure categorical variables are set as factors</w:t>
      </w:r>
    </w:p>
    <w:p w:rsidR="009A7D62" w:rsidRPr="009A7D62" w:rsidRDefault="009A7D62" w:rsidP="009A7D62">
      <w:proofErr w:type="spellStart"/>
      <w:r w:rsidRPr="009A7D62">
        <w:t>train_</w:t>
      </w:r>
      <w:proofErr w:type="gramStart"/>
      <w:r w:rsidRPr="009A7D62">
        <w:t>data</w:t>
      </w:r>
      <w:proofErr w:type="spellEnd"/>
      <w:r w:rsidRPr="009A7D62">
        <w:t>[</w:t>
      </w:r>
      <w:proofErr w:type="spellStart"/>
      <w:proofErr w:type="gramEnd"/>
      <w:r w:rsidRPr="009A7D62">
        <w:t>categorical_vars</w:t>
      </w:r>
      <w:proofErr w:type="spellEnd"/>
      <w:r w:rsidRPr="009A7D62">
        <w:t xml:space="preserve">] &lt;- </w:t>
      </w:r>
      <w:proofErr w:type="spellStart"/>
      <w:r w:rsidRPr="009A7D62">
        <w:t>lapply</w:t>
      </w:r>
      <w:proofErr w:type="spellEnd"/>
      <w:r w:rsidRPr="009A7D62">
        <w:t>(</w:t>
      </w:r>
      <w:proofErr w:type="spellStart"/>
      <w:r w:rsidRPr="009A7D62">
        <w:t>train_data</w:t>
      </w:r>
      <w:proofErr w:type="spellEnd"/>
      <w:r w:rsidRPr="009A7D62">
        <w:t>[</w:t>
      </w:r>
      <w:proofErr w:type="spellStart"/>
      <w:r w:rsidRPr="009A7D62">
        <w:t>categorical_vars</w:t>
      </w:r>
      <w:proofErr w:type="spellEnd"/>
      <w:r w:rsidRPr="009A7D62">
        <w:t xml:space="preserve">], </w:t>
      </w:r>
      <w:proofErr w:type="spellStart"/>
      <w:r w:rsidRPr="009A7D62">
        <w:t>as.factor</w:t>
      </w:r>
      <w:proofErr w:type="spellEnd"/>
      <w:r w:rsidRPr="009A7D62">
        <w:t>)</w:t>
      </w:r>
    </w:p>
    <w:p w:rsidR="009A7D62" w:rsidRPr="009A7D62" w:rsidRDefault="009A7D62" w:rsidP="009A7D62"/>
    <w:p w:rsidR="009A7D62" w:rsidRPr="009A7D62" w:rsidRDefault="009A7D62" w:rsidP="009A7D62">
      <w:r w:rsidRPr="009A7D62">
        <w:t xml:space="preserve"># </w:t>
      </w:r>
      <w:proofErr w:type="gramStart"/>
      <w:r w:rsidRPr="009A7D62">
        <w:t>Calculate</w:t>
      </w:r>
      <w:proofErr w:type="gramEnd"/>
      <w:r w:rsidRPr="009A7D62">
        <w:t xml:space="preserve"> % missing</w:t>
      </w:r>
    </w:p>
    <w:p w:rsidR="009A7D62" w:rsidRPr="009A7D62" w:rsidRDefault="009A7D62" w:rsidP="009A7D62"/>
    <w:p w:rsidR="009A7D62" w:rsidRPr="009A7D62" w:rsidRDefault="009A7D62" w:rsidP="009A7D62">
      <w:proofErr w:type="spellStart"/>
      <w:r w:rsidRPr="009A7D62">
        <w:t>missing_percentage</w:t>
      </w:r>
      <w:proofErr w:type="spellEnd"/>
      <w:r w:rsidRPr="009A7D62">
        <w:t xml:space="preserve"> &lt;- </w:t>
      </w:r>
      <w:proofErr w:type="spellStart"/>
      <w:proofErr w:type="gramStart"/>
      <w:r w:rsidRPr="009A7D62">
        <w:t>sapply</w:t>
      </w:r>
      <w:proofErr w:type="spellEnd"/>
      <w:r w:rsidRPr="009A7D62">
        <w:t>(</w:t>
      </w:r>
      <w:proofErr w:type="spellStart"/>
      <w:proofErr w:type="gramEnd"/>
      <w:r w:rsidRPr="009A7D62">
        <w:t>train_data</w:t>
      </w:r>
      <w:proofErr w:type="spellEnd"/>
      <w:r w:rsidRPr="009A7D62">
        <w:t>, function(x) mean(is.na(x)) * 100)</w:t>
      </w:r>
    </w:p>
    <w:p w:rsidR="009A7D62" w:rsidRPr="009A7D62" w:rsidRDefault="009A7D62" w:rsidP="009A7D62">
      <w:proofErr w:type="spellStart"/>
      <w:r w:rsidRPr="009A7D62">
        <w:t>missing_percentage</w:t>
      </w:r>
      <w:proofErr w:type="spellEnd"/>
    </w:p>
    <w:p w:rsidR="009A7D62" w:rsidRPr="009A7D62" w:rsidRDefault="009A7D62" w:rsidP="009A7D62"/>
    <w:p w:rsidR="009A7D62" w:rsidRPr="009A7D62" w:rsidRDefault="009A7D62" w:rsidP="009A7D62">
      <w:proofErr w:type="spellStart"/>
      <w:r w:rsidRPr="009A7D62">
        <w:t>continuous_associations</w:t>
      </w:r>
      <w:proofErr w:type="spellEnd"/>
      <w:r w:rsidRPr="009A7D62">
        <w:t xml:space="preserve"> &lt;- </w:t>
      </w:r>
      <w:proofErr w:type="spellStart"/>
      <w:proofErr w:type="gramStart"/>
      <w:r w:rsidRPr="009A7D62">
        <w:t>sapply</w:t>
      </w:r>
      <w:proofErr w:type="spellEnd"/>
      <w:r w:rsidRPr="009A7D62">
        <w:t>(</w:t>
      </w:r>
      <w:proofErr w:type="spellStart"/>
      <w:proofErr w:type="gramEnd"/>
      <w:r w:rsidRPr="009A7D62">
        <w:t>continuous_vars</w:t>
      </w:r>
      <w:proofErr w:type="spellEnd"/>
      <w:r w:rsidRPr="009A7D62">
        <w:t>, function(</w:t>
      </w:r>
      <w:proofErr w:type="spellStart"/>
      <w:r w:rsidRPr="009A7D62">
        <w:t>var</w:t>
      </w:r>
      <w:proofErr w:type="spellEnd"/>
      <w:r w:rsidRPr="009A7D62">
        <w:t xml:space="preserve">) </w:t>
      </w:r>
      <w:proofErr w:type="spellStart"/>
      <w:r w:rsidRPr="009A7D62">
        <w:t>cor</w:t>
      </w:r>
      <w:proofErr w:type="spellEnd"/>
      <w:r w:rsidRPr="009A7D62">
        <w:t>(</w:t>
      </w:r>
      <w:proofErr w:type="spellStart"/>
      <w:r w:rsidRPr="009A7D62">
        <w:t>train_data</w:t>
      </w:r>
      <w:proofErr w:type="spellEnd"/>
      <w:r w:rsidRPr="009A7D62">
        <w:t>[[</w:t>
      </w:r>
      <w:proofErr w:type="spellStart"/>
      <w:r w:rsidRPr="009A7D62">
        <w:t>var</w:t>
      </w:r>
      <w:proofErr w:type="spellEnd"/>
      <w:r w:rsidRPr="009A7D62">
        <w:t xml:space="preserve">]], </w:t>
      </w:r>
      <w:proofErr w:type="spellStart"/>
      <w:r w:rsidRPr="009A7D62">
        <w:t>train_data$call_counts</w:t>
      </w:r>
      <w:proofErr w:type="spellEnd"/>
      <w:r w:rsidRPr="009A7D62">
        <w:t>, use = "</w:t>
      </w:r>
      <w:proofErr w:type="spellStart"/>
      <w:r w:rsidRPr="009A7D62">
        <w:t>complete.obs</w:t>
      </w:r>
      <w:proofErr w:type="spellEnd"/>
      <w:r w:rsidRPr="009A7D62">
        <w:t>"))</w:t>
      </w:r>
    </w:p>
    <w:p w:rsidR="009A7D62" w:rsidRPr="009A7D62" w:rsidRDefault="009A7D62" w:rsidP="009A7D62">
      <w:proofErr w:type="spellStart"/>
      <w:r w:rsidRPr="009A7D62">
        <w:t>continuous_associations</w:t>
      </w:r>
      <w:proofErr w:type="spellEnd"/>
    </w:p>
    <w:p w:rsidR="009A7D62" w:rsidRPr="009A7D62" w:rsidRDefault="009A7D62" w:rsidP="009A7D62"/>
    <w:p w:rsidR="009A7D62" w:rsidRPr="009A7D62" w:rsidRDefault="009A7D62" w:rsidP="009A7D62">
      <w:r w:rsidRPr="009A7D62">
        <w:lastRenderedPageBreak/>
        <w:t># Chi-square association for each categorical variable</w:t>
      </w:r>
    </w:p>
    <w:p w:rsidR="009A7D62" w:rsidRPr="009A7D62" w:rsidRDefault="009A7D62" w:rsidP="009A7D62">
      <w:proofErr w:type="spellStart"/>
      <w:r w:rsidRPr="009A7D62">
        <w:t>categorical_associations</w:t>
      </w:r>
      <w:proofErr w:type="spellEnd"/>
      <w:r w:rsidRPr="009A7D62">
        <w:t xml:space="preserve"> &lt;- </w:t>
      </w:r>
      <w:proofErr w:type="spellStart"/>
      <w:proofErr w:type="gramStart"/>
      <w:r w:rsidRPr="009A7D62">
        <w:t>sapply</w:t>
      </w:r>
      <w:proofErr w:type="spellEnd"/>
      <w:r w:rsidRPr="009A7D62">
        <w:t>(</w:t>
      </w:r>
      <w:proofErr w:type="spellStart"/>
      <w:proofErr w:type="gramEnd"/>
      <w:r w:rsidRPr="009A7D62">
        <w:t>categorical_vars</w:t>
      </w:r>
      <w:proofErr w:type="spellEnd"/>
      <w:r w:rsidRPr="009A7D62">
        <w:t>, function(</w:t>
      </w:r>
      <w:proofErr w:type="spellStart"/>
      <w:r w:rsidRPr="009A7D62">
        <w:t>var</w:t>
      </w:r>
      <w:proofErr w:type="spellEnd"/>
      <w:r w:rsidRPr="009A7D62">
        <w:t>) {</w:t>
      </w:r>
    </w:p>
    <w:p w:rsidR="009A7D62" w:rsidRPr="009A7D62" w:rsidRDefault="009A7D62" w:rsidP="009A7D62">
      <w:r w:rsidRPr="009A7D62">
        <w:t xml:space="preserve">  </w:t>
      </w:r>
      <w:proofErr w:type="spellStart"/>
      <w:r w:rsidRPr="009A7D62">
        <w:t>table_var</w:t>
      </w:r>
      <w:proofErr w:type="spellEnd"/>
      <w:r w:rsidRPr="009A7D62">
        <w:t xml:space="preserve"> &lt;- </w:t>
      </w:r>
      <w:proofErr w:type="gramStart"/>
      <w:r w:rsidRPr="009A7D62">
        <w:t>table(</w:t>
      </w:r>
      <w:proofErr w:type="spellStart"/>
      <w:proofErr w:type="gramEnd"/>
      <w:r w:rsidRPr="009A7D62">
        <w:t>train_data</w:t>
      </w:r>
      <w:proofErr w:type="spellEnd"/>
      <w:r w:rsidRPr="009A7D62">
        <w:t>[[</w:t>
      </w:r>
      <w:proofErr w:type="spellStart"/>
      <w:r w:rsidRPr="009A7D62">
        <w:t>var</w:t>
      </w:r>
      <w:proofErr w:type="spellEnd"/>
      <w:r w:rsidRPr="009A7D62">
        <w:t xml:space="preserve">]], </w:t>
      </w:r>
      <w:proofErr w:type="spellStart"/>
      <w:r w:rsidRPr="009A7D62">
        <w:t>train_data$call_counts</w:t>
      </w:r>
      <w:proofErr w:type="spellEnd"/>
      <w:r w:rsidRPr="009A7D62">
        <w:t>)</w:t>
      </w:r>
    </w:p>
    <w:p w:rsidR="009A7D62" w:rsidRPr="009A7D62" w:rsidRDefault="009A7D62" w:rsidP="009A7D62">
      <w:r w:rsidRPr="009A7D62">
        <w:t xml:space="preserve">  </w:t>
      </w:r>
      <w:proofErr w:type="spellStart"/>
      <w:r w:rsidRPr="009A7D62">
        <w:t>cramer_v</w:t>
      </w:r>
      <w:proofErr w:type="spellEnd"/>
      <w:r w:rsidRPr="009A7D62">
        <w:t xml:space="preserve"> &lt;- </w:t>
      </w:r>
      <w:proofErr w:type="spellStart"/>
      <w:proofErr w:type="gramStart"/>
      <w:r w:rsidRPr="009A7D62">
        <w:t>assocstats</w:t>
      </w:r>
      <w:proofErr w:type="spellEnd"/>
      <w:r w:rsidRPr="009A7D62">
        <w:t>(</w:t>
      </w:r>
      <w:proofErr w:type="spellStart"/>
      <w:proofErr w:type="gramEnd"/>
      <w:r w:rsidRPr="009A7D62">
        <w:t>table_var</w:t>
      </w:r>
      <w:proofErr w:type="spellEnd"/>
      <w:r w:rsidRPr="009A7D62">
        <w:t>)$</w:t>
      </w:r>
      <w:proofErr w:type="spellStart"/>
      <w:r w:rsidRPr="009A7D62">
        <w:t>cramer</w:t>
      </w:r>
      <w:proofErr w:type="spellEnd"/>
    </w:p>
    <w:p w:rsidR="009A7D62" w:rsidRPr="009A7D62" w:rsidRDefault="009A7D62" w:rsidP="009A7D62">
      <w:r w:rsidRPr="009A7D62">
        <w:t xml:space="preserve">  </w:t>
      </w:r>
      <w:proofErr w:type="spellStart"/>
      <w:r w:rsidRPr="009A7D62">
        <w:t>cramer_v</w:t>
      </w:r>
      <w:proofErr w:type="spellEnd"/>
    </w:p>
    <w:p w:rsidR="009A7D62" w:rsidRPr="009A7D62" w:rsidRDefault="009A7D62" w:rsidP="009A7D62">
      <w:r w:rsidRPr="009A7D62">
        <w:t>})</w:t>
      </w:r>
    </w:p>
    <w:p w:rsidR="009A7D62" w:rsidRPr="009A7D62" w:rsidRDefault="009A7D62" w:rsidP="009A7D62">
      <w:proofErr w:type="spellStart"/>
      <w:r w:rsidRPr="009A7D62">
        <w:t>categorical_associations</w:t>
      </w:r>
      <w:proofErr w:type="spellEnd"/>
    </w:p>
    <w:p w:rsidR="009A7D62" w:rsidRPr="009A7D62" w:rsidRDefault="009A7D62" w:rsidP="009A7D62"/>
    <w:p w:rsidR="009A7D62" w:rsidRPr="009A7D62" w:rsidRDefault="009A7D62" w:rsidP="009A7D62">
      <w:r w:rsidRPr="009A7D62">
        <w:t xml:space="preserve"># </w:t>
      </w:r>
      <w:proofErr w:type="gramStart"/>
      <w:r w:rsidRPr="009A7D62">
        <w:t>Perform</w:t>
      </w:r>
      <w:proofErr w:type="gramEnd"/>
      <w:r w:rsidRPr="009A7D62">
        <w:t xml:space="preserve"> Random Forest imputation using </w:t>
      </w:r>
      <w:proofErr w:type="spellStart"/>
      <w:r w:rsidRPr="009A7D62">
        <w:t>missForest</w:t>
      </w:r>
      <w:proofErr w:type="spellEnd"/>
    </w:p>
    <w:p w:rsidR="009A7D62" w:rsidRPr="009A7D62" w:rsidRDefault="009A7D62" w:rsidP="009A7D62">
      <w:proofErr w:type="spellStart"/>
      <w:r w:rsidRPr="009A7D62">
        <w:t>imputed_data</w:t>
      </w:r>
      <w:proofErr w:type="spellEnd"/>
      <w:r w:rsidRPr="009A7D62">
        <w:t xml:space="preserve"> &lt;- </w:t>
      </w:r>
      <w:proofErr w:type="spellStart"/>
      <w:proofErr w:type="gramStart"/>
      <w:r w:rsidRPr="009A7D62">
        <w:t>missForest</w:t>
      </w:r>
      <w:proofErr w:type="spellEnd"/>
      <w:r w:rsidRPr="009A7D62">
        <w:t>(</w:t>
      </w:r>
      <w:proofErr w:type="spellStart"/>
      <w:proofErr w:type="gramEnd"/>
      <w:r w:rsidRPr="009A7D62">
        <w:t>train_data</w:t>
      </w:r>
      <w:proofErr w:type="spellEnd"/>
      <w:r w:rsidRPr="009A7D62">
        <w:t xml:space="preserve">, </w:t>
      </w:r>
      <w:proofErr w:type="spellStart"/>
      <w:r w:rsidRPr="009A7D62">
        <w:t>maxiter</w:t>
      </w:r>
      <w:proofErr w:type="spellEnd"/>
      <w:r w:rsidRPr="009A7D62">
        <w:t xml:space="preserve"> = 10, </w:t>
      </w:r>
      <w:proofErr w:type="spellStart"/>
      <w:r w:rsidRPr="009A7D62">
        <w:t>ntree</w:t>
      </w:r>
      <w:proofErr w:type="spellEnd"/>
      <w:r w:rsidRPr="009A7D62">
        <w:t xml:space="preserve"> = 10, </w:t>
      </w:r>
      <w:proofErr w:type="spellStart"/>
      <w:r w:rsidRPr="009A7D62">
        <w:t>variablewise</w:t>
      </w:r>
      <w:proofErr w:type="spellEnd"/>
      <w:r w:rsidRPr="009A7D62">
        <w:t xml:space="preserve"> = TRUE, decreasing = TRUE)</w:t>
      </w:r>
    </w:p>
    <w:p w:rsidR="009A7D62" w:rsidRPr="009A7D62" w:rsidRDefault="009A7D62" w:rsidP="009A7D62">
      <w:proofErr w:type="spellStart"/>
      <w:r w:rsidRPr="009A7D62">
        <w:t>imputed_train_data</w:t>
      </w:r>
      <w:proofErr w:type="spellEnd"/>
      <w:r w:rsidRPr="009A7D62">
        <w:t xml:space="preserve"> &lt;- </w:t>
      </w:r>
      <w:proofErr w:type="spellStart"/>
      <w:proofErr w:type="gramStart"/>
      <w:r w:rsidRPr="009A7D62">
        <w:t>as.data.frame</w:t>
      </w:r>
      <w:proofErr w:type="spellEnd"/>
      <w:r w:rsidRPr="009A7D62">
        <w:t>(</w:t>
      </w:r>
      <w:proofErr w:type="spellStart"/>
      <w:proofErr w:type="gramEnd"/>
      <w:r w:rsidRPr="009A7D62">
        <w:t>imputed_data$ximp</w:t>
      </w:r>
      <w:proofErr w:type="spellEnd"/>
      <w:r w:rsidRPr="009A7D62">
        <w:t>)</w:t>
      </w:r>
    </w:p>
    <w:p w:rsidR="009A7D62" w:rsidRPr="009A7D62" w:rsidRDefault="009A7D62" w:rsidP="009A7D62"/>
    <w:p w:rsidR="009A7D62" w:rsidRPr="009A7D62" w:rsidRDefault="009A7D62" w:rsidP="009A7D62"/>
    <w:p w:rsidR="009A7D62" w:rsidRPr="009A7D62" w:rsidRDefault="009A7D62" w:rsidP="009A7D62">
      <w:r w:rsidRPr="009A7D62">
        <w:t># Set seed for reproducibility</w:t>
      </w:r>
    </w:p>
    <w:p w:rsidR="009A7D62" w:rsidRPr="009A7D62" w:rsidRDefault="009A7D62" w:rsidP="009A7D62">
      <w:proofErr w:type="spellStart"/>
      <w:proofErr w:type="gramStart"/>
      <w:r w:rsidRPr="009A7D62">
        <w:t>set.seed</w:t>
      </w:r>
      <w:proofErr w:type="spellEnd"/>
      <w:r w:rsidRPr="009A7D62">
        <w:t>(</w:t>
      </w:r>
      <w:proofErr w:type="gramEnd"/>
      <w:r w:rsidRPr="009A7D62">
        <w:t>123)</w:t>
      </w:r>
    </w:p>
    <w:p w:rsidR="009A7D62" w:rsidRPr="009A7D62" w:rsidRDefault="009A7D62" w:rsidP="009A7D62"/>
    <w:p w:rsidR="009A7D62" w:rsidRPr="009A7D62" w:rsidRDefault="009A7D62" w:rsidP="009A7D62">
      <w:r w:rsidRPr="009A7D62">
        <w:t># Split the data into Training (60%) and Remaining (40%)</w:t>
      </w:r>
    </w:p>
    <w:p w:rsidR="009A7D62" w:rsidRPr="009A7D62" w:rsidRDefault="009A7D62" w:rsidP="009A7D62">
      <w:proofErr w:type="spellStart"/>
      <w:proofErr w:type="gramStart"/>
      <w:r w:rsidRPr="009A7D62">
        <w:t>trainIndex</w:t>
      </w:r>
      <w:proofErr w:type="spellEnd"/>
      <w:proofErr w:type="gramEnd"/>
      <w:r w:rsidRPr="009A7D62">
        <w:t xml:space="preserve"> &lt;- </w:t>
      </w:r>
      <w:proofErr w:type="spellStart"/>
      <w:r w:rsidRPr="009A7D62">
        <w:t>createDataPartition</w:t>
      </w:r>
      <w:proofErr w:type="spellEnd"/>
      <w:r w:rsidRPr="009A7D62">
        <w:t>(</w:t>
      </w:r>
      <w:proofErr w:type="spellStart"/>
      <w:r w:rsidRPr="009A7D62">
        <w:t>imputed_train_data$call_counts</w:t>
      </w:r>
      <w:proofErr w:type="spellEnd"/>
      <w:r w:rsidRPr="009A7D62">
        <w:t>, p = 0.6, list = FALSE)</w:t>
      </w:r>
    </w:p>
    <w:p w:rsidR="009A7D62" w:rsidRPr="009A7D62" w:rsidRDefault="009A7D62" w:rsidP="009A7D62">
      <w:proofErr w:type="spellStart"/>
      <w:proofErr w:type="gramStart"/>
      <w:r w:rsidRPr="009A7D62">
        <w:t>trainSet</w:t>
      </w:r>
      <w:proofErr w:type="spellEnd"/>
      <w:proofErr w:type="gramEnd"/>
      <w:r w:rsidRPr="009A7D62">
        <w:t xml:space="preserve"> &lt;- </w:t>
      </w:r>
      <w:proofErr w:type="spellStart"/>
      <w:r w:rsidRPr="009A7D62">
        <w:t>imputed_train_data</w:t>
      </w:r>
      <w:proofErr w:type="spellEnd"/>
      <w:r w:rsidRPr="009A7D62">
        <w:t>[</w:t>
      </w:r>
      <w:proofErr w:type="spellStart"/>
      <w:r w:rsidRPr="009A7D62">
        <w:t>trainIndex</w:t>
      </w:r>
      <w:proofErr w:type="spellEnd"/>
      <w:r w:rsidRPr="009A7D62">
        <w:t>, ]</w:t>
      </w:r>
    </w:p>
    <w:p w:rsidR="009A7D62" w:rsidRPr="009A7D62" w:rsidRDefault="009A7D62" w:rsidP="009A7D62">
      <w:proofErr w:type="gramStart"/>
      <w:r w:rsidRPr="009A7D62">
        <w:t>remainingSet</w:t>
      </w:r>
      <w:proofErr w:type="gramEnd"/>
      <w:r w:rsidRPr="009A7D62">
        <w:t xml:space="preserve"> &lt;- </w:t>
      </w:r>
      <w:proofErr w:type="spellStart"/>
      <w:r w:rsidRPr="009A7D62">
        <w:t>imputed_train_data</w:t>
      </w:r>
      <w:proofErr w:type="spellEnd"/>
      <w:r w:rsidRPr="009A7D62">
        <w:t>[-</w:t>
      </w:r>
      <w:proofErr w:type="spellStart"/>
      <w:r w:rsidRPr="009A7D62">
        <w:t>trainIndex</w:t>
      </w:r>
      <w:proofErr w:type="spellEnd"/>
      <w:r w:rsidRPr="009A7D62">
        <w:t>, ]</w:t>
      </w:r>
    </w:p>
    <w:p w:rsidR="009A7D62" w:rsidRPr="009A7D62" w:rsidRDefault="009A7D62" w:rsidP="009A7D62"/>
    <w:p w:rsidR="009A7D62" w:rsidRPr="009A7D62" w:rsidRDefault="009A7D62" w:rsidP="009A7D62">
      <w:r w:rsidRPr="009A7D62">
        <w:t># Split the remaining data into Validation (20%) and Test (20%)</w:t>
      </w:r>
    </w:p>
    <w:p w:rsidR="009A7D62" w:rsidRPr="009A7D62" w:rsidRDefault="009A7D62" w:rsidP="009A7D62">
      <w:proofErr w:type="spellStart"/>
      <w:proofErr w:type="gramStart"/>
      <w:r w:rsidRPr="009A7D62">
        <w:t>set.seed</w:t>
      </w:r>
      <w:proofErr w:type="spellEnd"/>
      <w:r w:rsidRPr="009A7D62">
        <w:t>(</w:t>
      </w:r>
      <w:proofErr w:type="gramEnd"/>
      <w:r w:rsidRPr="009A7D62">
        <w:t>123) # Reset the seed for consistency</w:t>
      </w:r>
    </w:p>
    <w:p w:rsidR="009A7D62" w:rsidRPr="009A7D62" w:rsidRDefault="009A7D62" w:rsidP="009A7D62">
      <w:proofErr w:type="spellStart"/>
      <w:proofErr w:type="gramStart"/>
      <w:r w:rsidRPr="009A7D62">
        <w:t>validIndex</w:t>
      </w:r>
      <w:proofErr w:type="spellEnd"/>
      <w:proofErr w:type="gramEnd"/>
      <w:r w:rsidRPr="009A7D62">
        <w:t xml:space="preserve"> &lt;- </w:t>
      </w:r>
      <w:proofErr w:type="spellStart"/>
      <w:r w:rsidRPr="009A7D62">
        <w:t>createDataPartition</w:t>
      </w:r>
      <w:proofErr w:type="spellEnd"/>
      <w:r w:rsidRPr="009A7D62">
        <w:t>(</w:t>
      </w:r>
      <w:proofErr w:type="spellStart"/>
      <w:r w:rsidRPr="009A7D62">
        <w:t>remainingSet$call_counts</w:t>
      </w:r>
      <w:proofErr w:type="spellEnd"/>
      <w:r w:rsidRPr="009A7D62">
        <w:t>, p = 0.5, list = FALSE)</w:t>
      </w:r>
    </w:p>
    <w:p w:rsidR="009A7D62" w:rsidRPr="009A7D62" w:rsidRDefault="009A7D62" w:rsidP="009A7D62">
      <w:proofErr w:type="spellStart"/>
      <w:proofErr w:type="gramStart"/>
      <w:r w:rsidRPr="009A7D62">
        <w:t>validSet</w:t>
      </w:r>
      <w:proofErr w:type="spellEnd"/>
      <w:proofErr w:type="gramEnd"/>
      <w:r w:rsidRPr="009A7D62">
        <w:t xml:space="preserve"> &lt;- remainingSet[</w:t>
      </w:r>
      <w:proofErr w:type="spellStart"/>
      <w:r w:rsidRPr="009A7D62">
        <w:t>validIndex</w:t>
      </w:r>
      <w:proofErr w:type="spellEnd"/>
      <w:r w:rsidRPr="009A7D62">
        <w:t>, ]</w:t>
      </w:r>
    </w:p>
    <w:p w:rsidR="009A7D62" w:rsidRPr="009A7D62" w:rsidRDefault="009A7D62" w:rsidP="009A7D62">
      <w:proofErr w:type="spellStart"/>
      <w:proofErr w:type="gramStart"/>
      <w:r w:rsidRPr="009A7D62">
        <w:t>testSet</w:t>
      </w:r>
      <w:proofErr w:type="spellEnd"/>
      <w:proofErr w:type="gramEnd"/>
      <w:r w:rsidRPr="009A7D62">
        <w:t xml:space="preserve"> &lt;- remainingSet[-</w:t>
      </w:r>
      <w:proofErr w:type="spellStart"/>
      <w:r w:rsidRPr="009A7D62">
        <w:t>validIndex</w:t>
      </w:r>
      <w:proofErr w:type="spellEnd"/>
      <w:r w:rsidRPr="009A7D62">
        <w:t>, ]</w:t>
      </w:r>
    </w:p>
    <w:p w:rsidR="009A7D62" w:rsidRPr="009A7D62" w:rsidRDefault="009A7D62" w:rsidP="009A7D62"/>
    <w:p w:rsidR="009A7D62" w:rsidRPr="009A7D62" w:rsidRDefault="009A7D62" w:rsidP="009A7D62">
      <w:r w:rsidRPr="009A7D62">
        <w:t>####################### Train a base learner on the training set</w:t>
      </w:r>
    </w:p>
    <w:p w:rsidR="009A7D62" w:rsidRPr="009A7D62" w:rsidRDefault="009A7D62" w:rsidP="009A7D62"/>
    <w:p w:rsidR="009A7D62" w:rsidRPr="009A7D62" w:rsidRDefault="009A7D62" w:rsidP="009A7D62">
      <w:r w:rsidRPr="009A7D62">
        <w:t xml:space="preserve"># </w:t>
      </w:r>
      <w:proofErr w:type="gramStart"/>
      <w:r w:rsidRPr="009A7D62">
        <w:t>Prepare</w:t>
      </w:r>
      <w:proofErr w:type="gramEnd"/>
      <w:r w:rsidRPr="009A7D62">
        <w:t xml:space="preserve"> data for </w:t>
      </w:r>
      <w:proofErr w:type="spellStart"/>
      <w:r w:rsidRPr="009A7D62">
        <w:t>LightGBM</w:t>
      </w:r>
      <w:proofErr w:type="spellEnd"/>
    </w:p>
    <w:p w:rsidR="009A7D62" w:rsidRPr="009A7D62" w:rsidRDefault="009A7D62" w:rsidP="009A7D62">
      <w:r w:rsidRPr="009A7D62">
        <w:t xml:space="preserve"># </w:t>
      </w:r>
      <w:proofErr w:type="spellStart"/>
      <w:r w:rsidRPr="009A7D62">
        <w:t>LightGBM</w:t>
      </w:r>
      <w:proofErr w:type="spellEnd"/>
      <w:r w:rsidRPr="009A7D62">
        <w:t xml:space="preserve"> requires data in matrix format</w:t>
      </w:r>
    </w:p>
    <w:p w:rsidR="009A7D62" w:rsidRPr="009A7D62" w:rsidRDefault="009A7D62" w:rsidP="009A7D62">
      <w:proofErr w:type="spellStart"/>
      <w:r w:rsidRPr="009A7D62">
        <w:t>train_data</w:t>
      </w:r>
      <w:proofErr w:type="spellEnd"/>
      <w:r w:rsidRPr="009A7D62">
        <w:t xml:space="preserve"> &lt;- </w:t>
      </w:r>
      <w:proofErr w:type="spellStart"/>
      <w:proofErr w:type="gramStart"/>
      <w:r w:rsidRPr="009A7D62">
        <w:t>as.matrix</w:t>
      </w:r>
      <w:proofErr w:type="spellEnd"/>
      <w:r w:rsidRPr="009A7D62">
        <w:t>(</w:t>
      </w:r>
      <w:proofErr w:type="spellStart"/>
      <w:proofErr w:type="gramEnd"/>
      <w:r w:rsidRPr="009A7D62">
        <w:t>trainSet</w:t>
      </w:r>
      <w:proofErr w:type="spellEnd"/>
      <w:r w:rsidRPr="009A7D62">
        <w:t>[, -which(names(</w:t>
      </w:r>
      <w:proofErr w:type="spellStart"/>
      <w:r w:rsidRPr="009A7D62">
        <w:t>trainSet</w:t>
      </w:r>
      <w:proofErr w:type="spellEnd"/>
      <w:r w:rsidRPr="009A7D62">
        <w:t>) == "</w:t>
      </w:r>
      <w:proofErr w:type="spellStart"/>
      <w:r w:rsidRPr="009A7D62">
        <w:t>call_counts</w:t>
      </w:r>
      <w:proofErr w:type="spellEnd"/>
      <w:r w:rsidRPr="009A7D62">
        <w:t>")])</w:t>
      </w:r>
    </w:p>
    <w:p w:rsidR="009A7D62" w:rsidRPr="009A7D62" w:rsidRDefault="009A7D62" w:rsidP="009A7D62">
      <w:proofErr w:type="spellStart"/>
      <w:r w:rsidRPr="009A7D62">
        <w:t>train_label</w:t>
      </w:r>
      <w:proofErr w:type="spellEnd"/>
      <w:r w:rsidRPr="009A7D62">
        <w:t xml:space="preserve"> &lt;- </w:t>
      </w:r>
      <w:proofErr w:type="spellStart"/>
      <w:r w:rsidRPr="009A7D62">
        <w:t>trainSet$call_counts</w:t>
      </w:r>
      <w:proofErr w:type="spellEnd"/>
    </w:p>
    <w:p w:rsidR="009A7D62" w:rsidRPr="009A7D62" w:rsidRDefault="009A7D62" w:rsidP="009A7D62"/>
    <w:p w:rsidR="009A7D62" w:rsidRPr="009A7D62" w:rsidRDefault="009A7D62" w:rsidP="009A7D62">
      <w:proofErr w:type="spellStart"/>
      <w:r w:rsidRPr="009A7D62">
        <w:t>valid_data</w:t>
      </w:r>
      <w:proofErr w:type="spellEnd"/>
      <w:r w:rsidRPr="009A7D62">
        <w:t xml:space="preserve"> &lt;- </w:t>
      </w:r>
      <w:proofErr w:type="spellStart"/>
      <w:proofErr w:type="gramStart"/>
      <w:r w:rsidRPr="009A7D62">
        <w:t>as.matrix</w:t>
      </w:r>
      <w:proofErr w:type="spellEnd"/>
      <w:r w:rsidRPr="009A7D62">
        <w:t>(</w:t>
      </w:r>
      <w:proofErr w:type="spellStart"/>
      <w:proofErr w:type="gramEnd"/>
      <w:r w:rsidRPr="009A7D62">
        <w:t>validSet</w:t>
      </w:r>
      <w:proofErr w:type="spellEnd"/>
      <w:r w:rsidRPr="009A7D62">
        <w:t>[, -which(names(</w:t>
      </w:r>
      <w:proofErr w:type="spellStart"/>
      <w:r w:rsidRPr="009A7D62">
        <w:t>validSet</w:t>
      </w:r>
      <w:proofErr w:type="spellEnd"/>
      <w:r w:rsidRPr="009A7D62">
        <w:t>) == "</w:t>
      </w:r>
      <w:proofErr w:type="spellStart"/>
      <w:r w:rsidRPr="009A7D62">
        <w:t>call_counts</w:t>
      </w:r>
      <w:proofErr w:type="spellEnd"/>
      <w:r w:rsidRPr="009A7D62">
        <w:t>")])</w:t>
      </w:r>
    </w:p>
    <w:p w:rsidR="009A7D62" w:rsidRPr="009A7D62" w:rsidRDefault="009A7D62" w:rsidP="009A7D62">
      <w:proofErr w:type="spellStart"/>
      <w:r w:rsidRPr="009A7D62">
        <w:t>valid_label</w:t>
      </w:r>
      <w:proofErr w:type="spellEnd"/>
      <w:r w:rsidRPr="009A7D62">
        <w:t xml:space="preserve"> &lt;- </w:t>
      </w:r>
      <w:proofErr w:type="spellStart"/>
      <w:r w:rsidRPr="009A7D62">
        <w:t>validSet$call_counts</w:t>
      </w:r>
      <w:proofErr w:type="spellEnd"/>
    </w:p>
    <w:p w:rsidR="009A7D62" w:rsidRPr="009A7D62" w:rsidRDefault="009A7D62" w:rsidP="009A7D62"/>
    <w:p w:rsidR="009A7D62" w:rsidRPr="009A7D62" w:rsidRDefault="009A7D62" w:rsidP="009A7D62">
      <w:proofErr w:type="spellStart"/>
      <w:r w:rsidRPr="009A7D62">
        <w:t>test_data</w:t>
      </w:r>
      <w:proofErr w:type="spellEnd"/>
      <w:r w:rsidRPr="009A7D62">
        <w:t xml:space="preserve"> &lt;- </w:t>
      </w:r>
      <w:proofErr w:type="spellStart"/>
      <w:proofErr w:type="gramStart"/>
      <w:r w:rsidRPr="009A7D62">
        <w:t>as.matrix</w:t>
      </w:r>
      <w:proofErr w:type="spellEnd"/>
      <w:r w:rsidRPr="009A7D62">
        <w:t>(</w:t>
      </w:r>
      <w:proofErr w:type="spellStart"/>
      <w:proofErr w:type="gramEnd"/>
      <w:r w:rsidRPr="009A7D62">
        <w:t>testSet</w:t>
      </w:r>
      <w:proofErr w:type="spellEnd"/>
      <w:r w:rsidRPr="009A7D62">
        <w:t>[, -which(names(</w:t>
      </w:r>
      <w:proofErr w:type="spellStart"/>
      <w:r w:rsidRPr="009A7D62">
        <w:t>testSet</w:t>
      </w:r>
      <w:proofErr w:type="spellEnd"/>
      <w:r w:rsidRPr="009A7D62">
        <w:t>) == "</w:t>
      </w:r>
      <w:proofErr w:type="spellStart"/>
      <w:r w:rsidRPr="009A7D62">
        <w:t>call_counts</w:t>
      </w:r>
      <w:proofErr w:type="spellEnd"/>
      <w:r w:rsidRPr="009A7D62">
        <w:t>")])</w:t>
      </w:r>
    </w:p>
    <w:p w:rsidR="009A7D62" w:rsidRPr="009A7D62" w:rsidRDefault="009A7D62" w:rsidP="009A7D62">
      <w:proofErr w:type="spellStart"/>
      <w:r w:rsidRPr="009A7D62">
        <w:t>test_label</w:t>
      </w:r>
      <w:proofErr w:type="spellEnd"/>
      <w:r w:rsidRPr="009A7D62">
        <w:t xml:space="preserve"> &lt;- </w:t>
      </w:r>
      <w:proofErr w:type="spellStart"/>
      <w:r w:rsidRPr="009A7D62">
        <w:t>testSet$call_counts</w:t>
      </w:r>
      <w:proofErr w:type="spellEnd"/>
    </w:p>
    <w:p w:rsidR="009A7D62" w:rsidRPr="009A7D62" w:rsidRDefault="009A7D62" w:rsidP="009A7D62"/>
    <w:p w:rsidR="009A7D62" w:rsidRPr="009A7D62" w:rsidRDefault="009A7D62" w:rsidP="009A7D62"/>
    <w:p w:rsidR="009A7D62" w:rsidRPr="009A7D62" w:rsidRDefault="009A7D62" w:rsidP="009A7D62">
      <w:r w:rsidRPr="009A7D62">
        <w:t xml:space="preserve"># </w:t>
      </w:r>
      <w:proofErr w:type="gramStart"/>
      <w:r w:rsidRPr="009A7D62">
        <w:t>First</w:t>
      </w:r>
      <w:proofErr w:type="gramEnd"/>
      <w:r w:rsidRPr="009A7D62">
        <w:t>, create a function to encode categorical variables</w:t>
      </w:r>
    </w:p>
    <w:p w:rsidR="009A7D62" w:rsidRPr="009A7D62" w:rsidRDefault="009A7D62" w:rsidP="009A7D62">
      <w:proofErr w:type="spellStart"/>
      <w:r w:rsidRPr="009A7D62">
        <w:t>encode_categorical</w:t>
      </w:r>
      <w:proofErr w:type="spellEnd"/>
      <w:r w:rsidRPr="009A7D62">
        <w:t xml:space="preserve"> &lt;- </w:t>
      </w:r>
      <w:proofErr w:type="gramStart"/>
      <w:r w:rsidRPr="009A7D62">
        <w:t>function(</w:t>
      </w:r>
      <w:proofErr w:type="gramEnd"/>
      <w:r w:rsidRPr="009A7D62">
        <w:t xml:space="preserve">data, </w:t>
      </w:r>
      <w:proofErr w:type="spellStart"/>
      <w:r w:rsidRPr="009A7D62">
        <w:t>categorical_vars</w:t>
      </w:r>
      <w:proofErr w:type="spellEnd"/>
      <w:r w:rsidRPr="009A7D62">
        <w:t>) {</w:t>
      </w:r>
    </w:p>
    <w:p w:rsidR="009A7D62" w:rsidRPr="009A7D62" w:rsidRDefault="009A7D62" w:rsidP="009A7D62">
      <w:r w:rsidRPr="009A7D62">
        <w:t xml:space="preserve">  # Create a copy of the data</w:t>
      </w:r>
    </w:p>
    <w:p w:rsidR="009A7D62" w:rsidRPr="009A7D62" w:rsidRDefault="009A7D62" w:rsidP="009A7D62">
      <w:r w:rsidRPr="009A7D62">
        <w:t xml:space="preserve">  </w:t>
      </w:r>
      <w:proofErr w:type="spellStart"/>
      <w:r w:rsidRPr="009A7D62">
        <w:t>encoded_data</w:t>
      </w:r>
      <w:proofErr w:type="spellEnd"/>
      <w:r w:rsidRPr="009A7D62">
        <w:t xml:space="preserve"> &lt;- data</w:t>
      </w:r>
    </w:p>
    <w:p w:rsidR="009A7D62" w:rsidRPr="009A7D62" w:rsidRDefault="009A7D62" w:rsidP="009A7D62">
      <w:r w:rsidRPr="009A7D62">
        <w:t xml:space="preserve">  </w:t>
      </w:r>
    </w:p>
    <w:p w:rsidR="009A7D62" w:rsidRPr="009A7D62" w:rsidRDefault="009A7D62" w:rsidP="009A7D62">
      <w:r w:rsidRPr="009A7D62">
        <w:t xml:space="preserve">  # Loop through each categorical variable</w:t>
      </w:r>
    </w:p>
    <w:p w:rsidR="009A7D62" w:rsidRPr="009A7D62" w:rsidRDefault="009A7D62" w:rsidP="009A7D62">
      <w:r w:rsidRPr="009A7D62">
        <w:t xml:space="preserve">  </w:t>
      </w:r>
      <w:proofErr w:type="gramStart"/>
      <w:r w:rsidRPr="009A7D62">
        <w:t>for(</w:t>
      </w:r>
      <w:proofErr w:type="spellStart"/>
      <w:proofErr w:type="gramEnd"/>
      <w:r w:rsidRPr="009A7D62">
        <w:t>var</w:t>
      </w:r>
      <w:proofErr w:type="spellEnd"/>
      <w:r w:rsidRPr="009A7D62">
        <w:t xml:space="preserve"> in </w:t>
      </w:r>
      <w:proofErr w:type="spellStart"/>
      <w:r w:rsidRPr="009A7D62">
        <w:t>categorical_vars</w:t>
      </w:r>
      <w:proofErr w:type="spellEnd"/>
      <w:r w:rsidRPr="009A7D62">
        <w:t>) {</w:t>
      </w:r>
    </w:p>
    <w:p w:rsidR="009A7D62" w:rsidRPr="009A7D62" w:rsidRDefault="009A7D62" w:rsidP="009A7D62">
      <w:r w:rsidRPr="009A7D62">
        <w:t xml:space="preserve">    # Convert to numeric, starting from 0</w:t>
      </w:r>
    </w:p>
    <w:p w:rsidR="009A7D62" w:rsidRPr="009A7D62" w:rsidRDefault="009A7D62" w:rsidP="009A7D62">
      <w:r w:rsidRPr="009A7D62">
        <w:t xml:space="preserve">    </w:t>
      </w:r>
      <w:proofErr w:type="spellStart"/>
      <w:r w:rsidRPr="009A7D62">
        <w:t>encoded_</w:t>
      </w:r>
      <w:proofErr w:type="gramStart"/>
      <w:r w:rsidRPr="009A7D62">
        <w:t>data</w:t>
      </w:r>
      <w:proofErr w:type="spellEnd"/>
      <w:r w:rsidRPr="009A7D62">
        <w:t>[</w:t>
      </w:r>
      <w:proofErr w:type="gramEnd"/>
      <w:r w:rsidRPr="009A7D62">
        <w:t>,</w:t>
      </w:r>
      <w:proofErr w:type="spellStart"/>
      <w:r w:rsidRPr="009A7D62">
        <w:t>var</w:t>
      </w:r>
      <w:proofErr w:type="spellEnd"/>
      <w:r w:rsidRPr="009A7D62">
        <w:t xml:space="preserve">] &lt;- </w:t>
      </w:r>
      <w:proofErr w:type="spellStart"/>
      <w:r w:rsidRPr="009A7D62">
        <w:t>as.numeric</w:t>
      </w:r>
      <w:proofErr w:type="spellEnd"/>
      <w:r w:rsidRPr="009A7D62">
        <w:t>(</w:t>
      </w:r>
      <w:proofErr w:type="spellStart"/>
      <w:r w:rsidRPr="009A7D62">
        <w:t>as.factor</w:t>
      </w:r>
      <w:proofErr w:type="spellEnd"/>
      <w:r w:rsidRPr="009A7D62">
        <w:t>(data[,</w:t>
      </w:r>
      <w:proofErr w:type="spellStart"/>
      <w:r w:rsidRPr="009A7D62">
        <w:t>var</w:t>
      </w:r>
      <w:proofErr w:type="spellEnd"/>
      <w:r w:rsidRPr="009A7D62">
        <w:t>])) - 1</w:t>
      </w:r>
    </w:p>
    <w:p w:rsidR="009A7D62" w:rsidRPr="009A7D62" w:rsidRDefault="009A7D62" w:rsidP="009A7D62">
      <w:r w:rsidRPr="009A7D62">
        <w:t xml:space="preserve">  }</w:t>
      </w:r>
    </w:p>
    <w:p w:rsidR="009A7D62" w:rsidRPr="009A7D62" w:rsidRDefault="009A7D62" w:rsidP="009A7D62">
      <w:r w:rsidRPr="009A7D62">
        <w:t xml:space="preserve">  </w:t>
      </w:r>
    </w:p>
    <w:p w:rsidR="009A7D62" w:rsidRPr="009A7D62" w:rsidRDefault="009A7D62" w:rsidP="009A7D62">
      <w:r w:rsidRPr="009A7D62">
        <w:t xml:space="preserve">  </w:t>
      </w:r>
      <w:proofErr w:type="gramStart"/>
      <w:r w:rsidRPr="009A7D62">
        <w:t>return(</w:t>
      </w:r>
      <w:proofErr w:type="spellStart"/>
      <w:proofErr w:type="gramEnd"/>
      <w:r w:rsidRPr="009A7D62">
        <w:t>encoded_data</w:t>
      </w:r>
      <w:proofErr w:type="spellEnd"/>
      <w:r w:rsidRPr="009A7D62">
        <w:t>)</w:t>
      </w:r>
    </w:p>
    <w:p w:rsidR="009A7D62" w:rsidRPr="009A7D62" w:rsidRDefault="009A7D62" w:rsidP="009A7D62">
      <w:r w:rsidRPr="009A7D62">
        <w:t>}</w:t>
      </w:r>
    </w:p>
    <w:p w:rsidR="009A7D62" w:rsidRPr="009A7D62" w:rsidRDefault="009A7D62" w:rsidP="009A7D62"/>
    <w:p w:rsidR="009A7D62" w:rsidRPr="009A7D62" w:rsidRDefault="009A7D62" w:rsidP="009A7D62">
      <w:r w:rsidRPr="009A7D62">
        <w:t># Encode categorical variables in training, validation, and test sets</w:t>
      </w:r>
    </w:p>
    <w:p w:rsidR="009A7D62" w:rsidRPr="009A7D62" w:rsidRDefault="009A7D62" w:rsidP="009A7D62">
      <w:proofErr w:type="spellStart"/>
      <w:r w:rsidRPr="009A7D62">
        <w:t>train_data_encoded</w:t>
      </w:r>
      <w:proofErr w:type="spellEnd"/>
      <w:r w:rsidRPr="009A7D62">
        <w:t xml:space="preserve"> &lt;- </w:t>
      </w:r>
      <w:proofErr w:type="spellStart"/>
      <w:r w:rsidRPr="009A7D62">
        <w:t>encode_</w:t>
      </w:r>
      <w:proofErr w:type="gramStart"/>
      <w:r w:rsidRPr="009A7D62">
        <w:t>categorical</w:t>
      </w:r>
      <w:proofErr w:type="spellEnd"/>
      <w:r w:rsidRPr="009A7D62">
        <w:t>(</w:t>
      </w:r>
      <w:proofErr w:type="spellStart"/>
      <w:proofErr w:type="gramEnd"/>
      <w:r w:rsidRPr="009A7D62">
        <w:t>train_data</w:t>
      </w:r>
      <w:proofErr w:type="spellEnd"/>
      <w:r w:rsidRPr="009A7D62">
        <w:t xml:space="preserve">, </w:t>
      </w:r>
      <w:proofErr w:type="spellStart"/>
      <w:r w:rsidRPr="009A7D62">
        <w:t>categorical_vars</w:t>
      </w:r>
      <w:proofErr w:type="spellEnd"/>
      <w:r w:rsidRPr="009A7D62">
        <w:t>)</w:t>
      </w:r>
    </w:p>
    <w:p w:rsidR="009A7D62" w:rsidRPr="009A7D62" w:rsidRDefault="009A7D62" w:rsidP="009A7D62">
      <w:proofErr w:type="spellStart"/>
      <w:r w:rsidRPr="009A7D62">
        <w:lastRenderedPageBreak/>
        <w:t>valid_data_encoded</w:t>
      </w:r>
      <w:proofErr w:type="spellEnd"/>
      <w:r w:rsidRPr="009A7D62">
        <w:t xml:space="preserve"> &lt;- </w:t>
      </w:r>
      <w:proofErr w:type="spellStart"/>
      <w:r w:rsidRPr="009A7D62">
        <w:t>encode_</w:t>
      </w:r>
      <w:proofErr w:type="gramStart"/>
      <w:r w:rsidRPr="009A7D62">
        <w:t>categorical</w:t>
      </w:r>
      <w:proofErr w:type="spellEnd"/>
      <w:r w:rsidRPr="009A7D62">
        <w:t>(</w:t>
      </w:r>
      <w:proofErr w:type="spellStart"/>
      <w:proofErr w:type="gramEnd"/>
      <w:r w:rsidRPr="009A7D62">
        <w:t>valid_data</w:t>
      </w:r>
      <w:proofErr w:type="spellEnd"/>
      <w:r w:rsidRPr="009A7D62">
        <w:t xml:space="preserve">, </w:t>
      </w:r>
      <w:proofErr w:type="spellStart"/>
      <w:r w:rsidRPr="009A7D62">
        <w:t>categorical_vars</w:t>
      </w:r>
      <w:proofErr w:type="spellEnd"/>
      <w:r w:rsidRPr="009A7D62">
        <w:t>)</w:t>
      </w:r>
    </w:p>
    <w:p w:rsidR="009A7D62" w:rsidRPr="009A7D62" w:rsidRDefault="009A7D62" w:rsidP="009A7D62">
      <w:proofErr w:type="spellStart"/>
      <w:r w:rsidRPr="009A7D62">
        <w:t>test_data_encoded</w:t>
      </w:r>
      <w:proofErr w:type="spellEnd"/>
      <w:r w:rsidRPr="009A7D62">
        <w:t xml:space="preserve"> &lt;- </w:t>
      </w:r>
      <w:proofErr w:type="spellStart"/>
      <w:r w:rsidRPr="009A7D62">
        <w:t>encode_</w:t>
      </w:r>
      <w:proofErr w:type="gramStart"/>
      <w:r w:rsidRPr="009A7D62">
        <w:t>categorical</w:t>
      </w:r>
      <w:proofErr w:type="spellEnd"/>
      <w:r w:rsidRPr="009A7D62">
        <w:t>(</w:t>
      </w:r>
      <w:proofErr w:type="spellStart"/>
      <w:proofErr w:type="gramEnd"/>
      <w:r w:rsidRPr="009A7D62">
        <w:t>test_data</w:t>
      </w:r>
      <w:proofErr w:type="spellEnd"/>
      <w:r w:rsidRPr="009A7D62">
        <w:t xml:space="preserve">, </w:t>
      </w:r>
      <w:proofErr w:type="spellStart"/>
      <w:r w:rsidRPr="009A7D62">
        <w:t>categorical_vars</w:t>
      </w:r>
      <w:proofErr w:type="spellEnd"/>
      <w:r w:rsidRPr="009A7D62">
        <w:t>)</w:t>
      </w:r>
    </w:p>
    <w:p w:rsidR="009A7D62" w:rsidRPr="009A7D62" w:rsidRDefault="009A7D62" w:rsidP="009A7D62"/>
    <w:p w:rsidR="009A7D62" w:rsidRPr="009A7D62" w:rsidRDefault="009A7D62" w:rsidP="009A7D62">
      <w:r w:rsidRPr="009A7D62">
        <w:t># Convert to matrix format</w:t>
      </w:r>
    </w:p>
    <w:p w:rsidR="009A7D62" w:rsidRPr="009A7D62" w:rsidRDefault="009A7D62" w:rsidP="009A7D62">
      <w:proofErr w:type="spellStart"/>
      <w:r w:rsidRPr="009A7D62">
        <w:t>train_matrix</w:t>
      </w:r>
      <w:proofErr w:type="spellEnd"/>
      <w:r w:rsidRPr="009A7D62">
        <w:t xml:space="preserve"> &lt;- </w:t>
      </w:r>
      <w:proofErr w:type="spellStart"/>
      <w:proofErr w:type="gramStart"/>
      <w:r w:rsidRPr="009A7D62">
        <w:t>as.matrix</w:t>
      </w:r>
      <w:proofErr w:type="spellEnd"/>
      <w:r w:rsidRPr="009A7D62">
        <w:t>(</w:t>
      </w:r>
      <w:proofErr w:type="spellStart"/>
      <w:proofErr w:type="gramEnd"/>
      <w:r w:rsidRPr="009A7D62">
        <w:t>train_data_encoded</w:t>
      </w:r>
      <w:proofErr w:type="spellEnd"/>
      <w:r w:rsidRPr="009A7D62">
        <w:t>)</w:t>
      </w:r>
    </w:p>
    <w:p w:rsidR="009A7D62" w:rsidRPr="009A7D62" w:rsidRDefault="009A7D62" w:rsidP="009A7D62">
      <w:proofErr w:type="spellStart"/>
      <w:r w:rsidRPr="009A7D62">
        <w:t>valid_matrix</w:t>
      </w:r>
      <w:proofErr w:type="spellEnd"/>
      <w:r w:rsidRPr="009A7D62">
        <w:t xml:space="preserve"> &lt;- </w:t>
      </w:r>
      <w:proofErr w:type="spellStart"/>
      <w:proofErr w:type="gramStart"/>
      <w:r w:rsidRPr="009A7D62">
        <w:t>as.matrix</w:t>
      </w:r>
      <w:proofErr w:type="spellEnd"/>
      <w:r w:rsidRPr="009A7D62">
        <w:t>(</w:t>
      </w:r>
      <w:proofErr w:type="spellStart"/>
      <w:proofErr w:type="gramEnd"/>
      <w:r w:rsidRPr="009A7D62">
        <w:t>valid_data_encoded</w:t>
      </w:r>
      <w:proofErr w:type="spellEnd"/>
      <w:r w:rsidRPr="009A7D62">
        <w:t>)</w:t>
      </w:r>
    </w:p>
    <w:p w:rsidR="009A7D62" w:rsidRPr="009A7D62" w:rsidRDefault="009A7D62" w:rsidP="009A7D62">
      <w:proofErr w:type="spellStart"/>
      <w:r w:rsidRPr="009A7D62">
        <w:t>test_matrix</w:t>
      </w:r>
      <w:proofErr w:type="spellEnd"/>
      <w:r w:rsidRPr="009A7D62">
        <w:t xml:space="preserve"> &lt;- </w:t>
      </w:r>
      <w:proofErr w:type="spellStart"/>
      <w:proofErr w:type="gramStart"/>
      <w:r w:rsidRPr="009A7D62">
        <w:t>as.matrix</w:t>
      </w:r>
      <w:proofErr w:type="spellEnd"/>
      <w:r w:rsidRPr="009A7D62">
        <w:t>(</w:t>
      </w:r>
      <w:proofErr w:type="spellStart"/>
      <w:proofErr w:type="gramEnd"/>
      <w:r w:rsidRPr="009A7D62">
        <w:t>test_data_encoded</w:t>
      </w:r>
      <w:proofErr w:type="spellEnd"/>
      <w:r w:rsidRPr="009A7D62">
        <w:t>)</w:t>
      </w:r>
    </w:p>
    <w:p w:rsidR="009A7D62" w:rsidRPr="009A7D62" w:rsidRDefault="009A7D62" w:rsidP="009A7D62"/>
    <w:p w:rsidR="009A7D62" w:rsidRPr="009A7D62" w:rsidRDefault="009A7D62" w:rsidP="009A7D62">
      <w:r w:rsidRPr="009A7D62">
        <w:t xml:space="preserve"># Create </w:t>
      </w:r>
      <w:proofErr w:type="spellStart"/>
      <w:r w:rsidRPr="009A7D62">
        <w:t>LightGBM</w:t>
      </w:r>
      <w:proofErr w:type="spellEnd"/>
      <w:r w:rsidRPr="009A7D62">
        <w:t xml:space="preserve"> datasets with categorical features</w:t>
      </w:r>
    </w:p>
    <w:p w:rsidR="009A7D62" w:rsidRPr="009A7D62" w:rsidRDefault="009A7D62" w:rsidP="009A7D62">
      <w:proofErr w:type="spellStart"/>
      <w:proofErr w:type="gramStart"/>
      <w:r w:rsidRPr="009A7D62">
        <w:t>dtrain</w:t>
      </w:r>
      <w:proofErr w:type="spellEnd"/>
      <w:proofErr w:type="gramEnd"/>
      <w:r w:rsidRPr="009A7D62">
        <w:t xml:space="preserve"> &lt;- </w:t>
      </w:r>
      <w:proofErr w:type="spellStart"/>
      <w:r w:rsidRPr="009A7D62">
        <w:t>lgb.Dataset</w:t>
      </w:r>
      <w:proofErr w:type="spellEnd"/>
      <w:r w:rsidRPr="009A7D62">
        <w:t>(</w:t>
      </w:r>
    </w:p>
    <w:p w:rsidR="009A7D62" w:rsidRPr="009A7D62" w:rsidRDefault="009A7D62" w:rsidP="009A7D62">
      <w:r w:rsidRPr="009A7D62">
        <w:t xml:space="preserve">  </w:t>
      </w:r>
      <w:proofErr w:type="gramStart"/>
      <w:r w:rsidRPr="009A7D62">
        <w:t>data</w:t>
      </w:r>
      <w:proofErr w:type="gramEnd"/>
      <w:r w:rsidRPr="009A7D62">
        <w:t xml:space="preserve"> = </w:t>
      </w:r>
      <w:proofErr w:type="spellStart"/>
      <w:r w:rsidRPr="009A7D62">
        <w:t>train_matrix</w:t>
      </w:r>
      <w:proofErr w:type="spellEnd"/>
      <w:r w:rsidRPr="009A7D62">
        <w:t>,</w:t>
      </w:r>
    </w:p>
    <w:p w:rsidR="009A7D62" w:rsidRPr="009A7D62" w:rsidRDefault="009A7D62" w:rsidP="009A7D62">
      <w:r w:rsidRPr="009A7D62">
        <w:t xml:space="preserve">  </w:t>
      </w:r>
      <w:proofErr w:type="gramStart"/>
      <w:r w:rsidRPr="009A7D62">
        <w:t>label</w:t>
      </w:r>
      <w:proofErr w:type="gramEnd"/>
      <w:r w:rsidRPr="009A7D62">
        <w:t xml:space="preserve"> = </w:t>
      </w:r>
      <w:proofErr w:type="spellStart"/>
      <w:r w:rsidRPr="009A7D62">
        <w:t>train_label</w:t>
      </w:r>
      <w:proofErr w:type="spellEnd"/>
      <w:r w:rsidRPr="009A7D62">
        <w:t>,</w:t>
      </w:r>
    </w:p>
    <w:p w:rsidR="009A7D62" w:rsidRPr="009A7D62" w:rsidRDefault="009A7D62" w:rsidP="009A7D62">
      <w:r w:rsidRPr="009A7D62">
        <w:t xml:space="preserve">  </w:t>
      </w:r>
      <w:proofErr w:type="spellStart"/>
      <w:r w:rsidRPr="009A7D62">
        <w:t>categorical_feature</w:t>
      </w:r>
      <w:proofErr w:type="spellEnd"/>
      <w:r w:rsidRPr="009A7D62">
        <w:t xml:space="preserve"> = </w:t>
      </w:r>
      <w:proofErr w:type="spellStart"/>
      <w:r w:rsidRPr="009A7D62">
        <w:t>categorical_vars</w:t>
      </w:r>
      <w:proofErr w:type="spellEnd"/>
    </w:p>
    <w:p w:rsidR="009A7D62" w:rsidRPr="009A7D62" w:rsidRDefault="009A7D62" w:rsidP="009A7D62">
      <w:r w:rsidRPr="009A7D62">
        <w:t>)</w:t>
      </w:r>
    </w:p>
    <w:p w:rsidR="009A7D62" w:rsidRPr="009A7D62" w:rsidRDefault="009A7D62" w:rsidP="009A7D62"/>
    <w:p w:rsidR="009A7D62" w:rsidRPr="009A7D62" w:rsidRDefault="009A7D62" w:rsidP="009A7D62">
      <w:proofErr w:type="spellStart"/>
      <w:proofErr w:type="gramStart"/>
      <w:r w:rsidRPr="009A7D62">
        <w:t>dvalid</w:t>
      </w:r>
      <w:proofErr w:type="spellEnd"/>
      <w:proofErr w:type="gramEnd"/>
      <w:r w:rsidRPr="009A7D62">
        <w:t xml:space="preserve"> &lt;- </w:t>
      </w:r>
      <w:proofErr w:type="spellStart"/>
      <w:r w:rsidRPr="009A7D62">
        <w:t>lgb.Dataset</w:t>
      </w:r>
      <w:proofErr w:type="spellEnd"/>
      <w:r w:rsidRPr="009A7D62">
        <w:t>(</w:t>
      </w:r>
    </w:p>
    <w:p w:rsidR="009A7D62" w:rsidRPr="009A7D62" w:rsidRDefault="009A7D62" w:rsidP="009A7D62">
      <w:r w:rsidRPr="009A7D62">
        <w:t xml:space="preserve">  </w:t>
      </w:r>
      <w:proofErr w:type="gramStart"/>
      <w:r w:rsidRPr="009A7D62">
        <w:t>data</w:t>
      </w:r>
      <w:proofErr w:type="gramEnd"/>
      <w:r w:rsidRPr="009A7D62">
        <w:t xml:space="preserve"> = </w:t>
      </w:r>
      <w:proofErr w:type="spellStart"/>
      <w:r w:rsidRPr="009A7D62">
        <w:t>valid_matrix</w:t>
      </w:r>
      <w:proofErr w:type="spellEnd"/>
      <w:r w:rsidRPr="009A7D62">
        <w:t>,</w:t>
      </w:r>
    </w:p>
    <w:p w:rsidR="009A7D62" w:rsidRPr="009A7D62" w:rsidRDefault="009A7D62" w:rsidP="009A7D62">
      <w:r w:rsidRPr="009A7D62">
        <w:t xml:space="preserve">  </w:t>
      </w:r>
      <w:proofErr w:type="gramStart"/>
      <w:r w:rsidRPr="009A7D62">
        <w:t>label</w:t>
      </w:r>
      <w:proofErr w:type="gramEnd"/>
      <w:r w:rsidRPr="009A7D62">
        <w:t xml:space="preserve"> = </w:t>
      </w:r>
      <w:proofErr w:type="spellStart"/>
      <w:r w:rsidRPr="009A7D62">
        <w:t>valid_label</w:t>
      </w:r>
      <w:proofErr w:type="spellEnd"/>
      <w:r w:rsidRPr="009A7D62">
        <w:t>,</w:t>
      </w:r>
    </w:p>
    <w:p w:rsidR="009A7D62" w:rsidRPr="009A7D62" w:rsidRDefault="009A7D62" w:rsidP="009A7D62">
      <w:r w:rsidRPr="009A7D62">
        <w:t xml:space="preserve">  </w:t>
      </w:r>
      <w:proofErr w:type="spellStart"/>
      <w:r w:rsidRPr="009A7D62">
        <w:t>categorical_feature</w:t>
      </w:r>
      <w:proofErr w:type="spellEnd"/>
      <w:r w:rsidRPr="009A7D62">
        <w:t xml:space="preserve"> = </w:t>
      </w:r>
      <w:proofErr w:type="spellStart"/>
      <w:r w:rsidRPr="009A7D62">
        <w:t>categorical_vars</w:t>
      </w:r>
      <w:proofErr w:type="spellEnd"/>
      <w:r w:rsidRPr="009A7D62">
        <w:t>,</w:t>
      </w:r>
    </w:p>
    <w:p w:rsidR="009A7D62" w:rsidRPr="009A7D62" w:rsidRDefault="009A7D62" w:rsidP="009A7D62">
      <w:r w:rsidRPr="009A7D62">
        <w:t xml:space="preserve">  </w:t>
      </w:r>
      <w:proofErr w:type="gramStart"/>
      <w:r w:rsidRPr="009A7D62">
        <w:t>reference</w:t>
      </w:r>
      <w:proofErr w:type="gramEnd"/>
      <w:r w:rsidRPr="009A7D62">
        <w:t xml:space="preserve"> = </w:t>
      </w:r>
      <w:proofErr w:type="spellStart"/>
      <w:r w:rsidRPr="009A7D62">
        <w:t>dtrain</w:t>
      </w:r>
      <w:proofErr w:type="spellEnd"/>
    </w:p>
    <w:p w:rsidR="009A7D62" w:rsidRPr="009A7D62" w:rsidRDefault="009A7D62" w:rsidP="009A7D62">
      <w:r w:rsidRPr="009A7D62">
        <w:t>)</w:t>
      </w:r>
    </w:p>
    <w:p w:rsidR="009A7D62" w:rsidRPr="009A7D62" w:rsidRDefault="009A7D62" w:rsidP="009A7D62"/>
    <w:p w:rsidR="009A7D62" w:rsidRPr="009A7D62" w:rsidRDefault="009A7D62" w:rsidP="009A7D62">
      <w:r w:rsidRPr="009A7D62">
        <w:t xml:space="preserve"># Set </w:t>
      </w:r>
      <w:proofErr w:type="spellStart"/>
      <w:r w:rsidRPr="009A7D62">
        <w:t>LightGBM</w:t>
      </w:r>
      <w:proofErr w:type="spellEnd"/>
      <w:r w:rsidRPr="009A7D62">
        <w:t xml:space="preserve"> parameters</w:t>
      </w:r>
    </w:p>
    <w:p w:rsidR="009A7D62" w:rsidRPr="009A7D62" w:rsidRDefault="009A7D62" w:rsidP="009A7D62">
      <w:proofErr w:type="spellStart"/>
      <w:proofErr w:type="gramStart"/>
      <w:r w:rsidRPr="009A7D62">
        <w:t>params</w:t>
      </w:r>
      <w:proofErr w:type="spellEnd"/>
      <w:proofErr w:type="gramEnd"/>
      <w:r w:rsidRPr="009A7D62">
        <w:t xml:space="preserve"> &lt;- list(</w:t>
      </w:r>
    </w:p>
    <w:p w:rsidR="009A7D62" w:rsidRPr="009A7D62" w:rsidRDefault="009A7D62" w:rsidP="009A7D62">
      <w:r w:rsidRPr="009A7D62">
        <w:t xml:space="preserve">  </w:t>
      </w:r>
      <w:proofErr w:type="gramStart"/>
      <w:r w:rsidRPr="009A7D62">
        <w:t>objective</w:t>
      </w:r>
      <w:proofErr w:type="gramEnd"/>
      <w:r w:rsidRPr="009A7D62">
        <w:t xml:space="preserve"> = "</w:t>
      </w:r>
      <w:proofErr w:type="spellStart"/>
      <w:r w:rsidRPr="009A7D62">
        <w:t>poisson</w:t>
      </w:r>
      <w:proofErr w:type="spellEnd"/>
      <w:r w:rsidRPr="009A7D62">
        <w:t>",</w:t>
      </w:r>
    </w:p>
    <w:p w:rsidR="009A7D62" w:rsidRPr="009A7D62" w:rsidRDefault="009A7D62" w:rsidP="009A7D62">
      <w:r w:rsidRPr="009A7D62">
        <w:t xml:space="preserve">  </w:t>
      </w:r>
      <w:proofErr w:type="gramStart"/>
      <w:r w:rsidRPr="009A7D62">
        <w:t>metric</w:t>
      </w:r>
      <w:proofErr w:type="gramEnd"/>
      <w:r w:rsidRPr="009A7D62">
        <w:t xml:space="preserve"> = "</w:t>
      </w:r>
      <w:proofErr w:type="spellStart"/>
      <w:r w:rsidRPr="009A7D62">
        <w:t>rmse</w:t>
      </w:r>
      <w:proofErr w:type="spellEnd"/>
      <w:r w:rsidRPr="009A7D62">
        <w:t>",</w:t>
      </w:r>
    </w:p>
    <w:p w:rsidR="009A7D62" w:rsidRPr="009A7D62" w:rsidRDefault="009A7D62" w:rsidP="009A7D62">
      <w:r w:rsidRPr="009A7D62">
        <w:t xml:space="preserve">  </w:t>
      </w:r>
      <w:proofErr w:type="gramStart"/>
      <w:r w:rsidRPr="009A7D62">
        <w:t>boosting</w:t>
      </w:r>
      <w:proofErr w:type="gramEnd"/>
      <w:r w:rsidRPr="009A7D62">
        <w:t xml:space="preserve"> = "</w:t>
      </w:r>
      <w:proofErr w:type="spellStart"/>
      <w:r w:rsidRPr="009A7D62">
        <w:t>gbdt</w:t>
      </w:r>
      <w:proofErr w:type="spellEnd"/>
      <w:r w:rsidRPr="009A7D62">
        <w:t>",</w:t>
      </w:r>
    </w:p>
    <w:p w:rsidR="009A7D62" w:rsidRPr="009A7D62" w:rsidRDefault="009A7D62" w:rsidP="009A7D62">
      <w:r w:rsidRPr="009A7D62">
        <w:t xml:space="preserve">  </w:t>
      </w:r>
      <w:proofErr w:type="spellStart"/>
      <w:r w:rsidRPr="009A7D62">
        <w:t>num_leaves</w:t>
      </w:r>
      <w:proofErr w:type="spellEnd"/>
      <w:r w:rsidRPr="009A7D62">
        <w:t xml:space="preserve"> = 31,</w:t>
      </w:r>
    </w:p>
    <w:p w:rsidR="009A7D62" w:rsidRPr="009A7D62" w:rsidRDefault="009A7D62" w:rsidP="009A7D62">
      <w:r w:rsidRPr="009A7D62">
        <w:t xml:space="preserve">  </w:t>
      </w:r>
      <w:proofErr w:type="spellStart"/>
      <w:r w:rsidRPr="009A7D62">
        <w:t>learning_rate</w:t>
      </w:r>
      <w:proofErr w:type="spellEnd"/>
      <w:r w:rsidRPr="009A7D62">
        <w:t xml:space="preserve"> = 0.05,</w:t>
      </w:r>
    </w:p>
    <w:p w:rsidR="009A7D62" w:rsidRPr="009A7D62" w:rsidRDefault="009A7D62" w:rsidP="009A7D62">
      <w:r w:rsidRPr="009A7D62">
        <w:lastRenderedPageBreak/>
        <w:t xml:space="preserve">  </w:t>
      </w:r>
      <w:proofErr w:type="spellStart"/>
      <w:r w:rsidRPr="009A7D62">
        <w:t>feature_fraction</w:t>
      </w:r>
      <w:proofErr w:type="spellEnd"/>
      <w:r w:rsidRPr="009A7D62">
        <w:t xml:space="preserve"> = 0.9,</w:t>
      </w:r>
    </w:p>
    <w:p w:rsidR="009A7D62" w:rsidRPr="009A7D62" w:rsidRDefault="009A7D62" w:rsidP="009A7D62">
      <w:r w:rsidRPr="009A7D62">
        <w:t xml:space="preserve">  </w:t>
      </w:r>
      <w:proofErr w:type="spellStart"/>
      <w:r w:rsidRPr="009A7D62">
        <w:t>bagging_fraction</w:t>
      </w:r>
      <w:proofErr w:type="spellEnd"/>
      <w:r w:rsidRPr="009A7D62">
        <w:t xml:space="preserve"> = 0.8,</w:t>
      </w:r>
    </w:p>
    <w:p w:rsidR="009A7D62" w:rsidRPr="009A7D62" w:rsidRDefault="009A7D62" w:rsidP="009A7D62">
      <w:r w:rsidRPr="009A7D62">
        <w:t xml:space="preserve">  </w:t>
      </w:r>
      <w:proofErr w:type="spellStart"/>
      <w:r w:rsidRPr="009A7D62">
        <w:t>bagging_freq</w:t>
      </w:r>
      <w:proofErr w:type="spellEnd"/>
      <w:r w:rsidRPr="009A7D62">
        <w:t xml:space="preserve"> = 5,</w:t>
      </w:r>
    </w:p>
    <w:p w:rsidR="009A7D62" w:rsidRPr="009A7D62" w:rsidRDefault="009A7D62" w:rsidP="009A7D62">
      <w:r w:rsidRPr="009A7D62">
        <w:t xml:space="preserve">  </w:t>
      </w:r>
      <w:proofErr w:type="gramStart"/>
      <w:r w:rsidRPr="009A7D62">
        <w:t>verbose</w:t>
      </w:r>
      <w:proofErr w:type="gramEnd"/>
      <w:r w:rsidRPr="009A7D62">
        <w:t xml:space="preserve"> = -1,</w:t>
      </w:r>
    </w:p>
    <w:p w:rsidR="009A7D62" w:rsidRPr="009A7D62" w:rsidRDefault="009A7D62" w:rsidP="009A7D62">
      <w:r w:rsidRPr="009A7D62">
        <w:t xml:space="preserve">  </w:t>
      </w:r>
      <w:proofErr w:type="spellStart"/>
      <w:r w:rsidRPr="009A7D62">
        <w:t>min_data_in_leaf</w:t>
      </w:r>
      <w:proofErr w:type="spellEnd"/>
      <w:r w:rsidRPr="009A7D62">
        <w:t xml:space="preserve"> = 20</w:t>
      </w:r>
      <w:proofErr w:type="gramStart"/>
      <w:r w:rsidRPr="009A7D62">
        <w:t>,  #</w:t>
      </w:r>
      <w:proofErr w:type="gramEnd"/>
      <w:r w:rsidRPr="009A7D62">
        <w:t xml:space="preserve"> Added to prevent </w:t>
      </w:r>
      <w:proofErr w:type="spellStart"/>
      <w:r w:rsidRPr="009A7D62">
        <w:t>overfitting</w:t>
      </w:r>
      <w:proofErr w:type="spellEnd"/>
    </w:p>
    <w:p w:rsidR="009A7D62" w:rsidRPr="009A7D62" w:rsidRDefault="009A7D62" w:rsidP="009A7D62">
      <w:r w:rsidRPr="009A7D62">
        <w:t xml:space="preserve">  </w:t>
      </w:r>
      <w:proofErr w:type="spellStart"/>
      <w:r w:rsidRPr="009A7D62">
        <w:t>max_depth</w:t>
      </w:r>
      <w:proofErr w:type="spellEnd"/>
      <w:r w:rsidRPr="009A7D62">
        <w:t xml:space="preserve"> = 8           # Added to control tree depth</w:t>
      </w:r>
    </w:p>
    <w:p w:rsidR="009A7D62" w:rsidRPr="009A7D62" w:rsidRDefault="009A7D62" w:rsidP="009A7D62">
      <w:r w:rsidRPr="009A7D62">
        <w:t>)</w:t>
      </w:r>
    </w:p>
    <w:p w:rsidR="009A7D62" w:rsidRPr="009A7D62" w:rsidRDefault="009A7D62" w:rsidP="009A7D62"/>
    <w:p w:rsidR="009A7D62" w:rsidRPr="009A7D62" w:rsidRDefault="009A7D62" w:rsidP="009A7D62">
      <w:r w:rsidRPr="009A7D62">
        <w:t># Train the model with early stopping</w:t>
      </w:r>
    </w:p>
    <w:p w:rsidR="009A7D62" w:rsidRPr="009A7D62" w:rsidRDefault="009A7D62" w:rsidP="009A7D62">
      <w:proofErr w:type="gramStart"/>
      <w:r w:rsidRPr="009A7D62">
        <w:t>model</w:t>
      </w:r>
      <w:proofErr w:type="gramEnd"/>
      <w:r w:rsidRPr="009A7D62">
        <w:t xml:space="preserve"> &lt;- </w:t>
      </w:r>
      <w:proofErr w:type="spellStart"/>
      <w:r w:rsidRPr="009A7D62">
        <w:t>lgb.train</w:t>
      </w:r>
      <w:proofErr w:type="spellEnd"/>
      <w:r w:rsidRPr="009A7D62">
        <w:t>(</w:t>
      </w:r>
    </w:p>
    <w:p w:rsidR="009A7D62" w:rsidRPr="009A7D62" w:rsidRDefault="009A7D62" w:rsidP="009A7D62">
      <w:r w:rsidRPr="009A7D62">
        <w:t xml:space="preserve">  </w:t>
      </w:r>
      <w:proofErr w:type="spellStart"/>
      <w:proofErr w:type="gramStart"/>
      <w:r w:rsidRPr="009A7D62">
        <w:t>params</w:t>
      </w:r>
      <w:proofErr w:type="spellEnd"/>
      <w:proofErr w:type="gramEnd"/>
      <w:r w:rsidRPr="009A7D62">
        <w:t xml:space="preserve"> = </w:t>
      </w:r>
      <w:proofErr w:type="spellStart"/>
      <w:r w:rsidRPr="009A7D62">
        <w:t>params</w:t>
      </w:r>
      <w:proofErr w:type="spellEnd"/>
      <w:r w:rsidRPr="009A7D62">
        <w:t>,</w:t>
      </w:r>
    </w:p>
    <w:p w:rsidR="009A7D62" w:rsidRPr="009A7D62" w:rsidRDefault="009A7D62" w:rsidP="009A7D62">
      <w:r w:rsidRPr="009A7D62">
        <w:t xml:space="preserve">  </w:t>
      </w:r>
      <w:proofErr w:type="gramStart"/>
      <w:r w:rsidRPr="009A7D62">
        <w:t>data</w:t>
      </w:r>
      <w:proofErr w:type="gramEnd"/>
      <w:r w:rsidRPr="009A7D62">
        <w:t xml:space="preserve"> = </w:t>
      </w:r>
      <w:proofErr w:type="spellStart"/>
      <w:r w:rsidRPr="009A7D62">
        <w:t>dtrain</w:t>
      </w:r>
      <w:proofErr w:type="spellEnd"/>
      <w:r w:rsidRPr="009A7D62">
        <w:t>,</w:t>
      </w:r>
    </w:p>
    <w:p w:rsidR="009A7D62" w:rsidRPr="009A7D62" w:rsidRDefault="009A7D62" w:rsidP="009A7D62">
      <w:r w:rsidRPr="009A7D62">
        <w:t xml:space="preserve">  </w:t>
      </w:r>
      <w:proofErr w:type="spellStart"/>
      <w:proofErr w:type="gramStart"/>
      <w:r w:rsidRPr="009A7D62">
        <w:t>valids</w:t>
      </w:r>
      <w:proofErr w:type="spellEnd"/>
      <w:proofErr w:type="gramEnd"/>
      <w:r w:rsidRPr="009A7D62">
        <w:t xml:space="preserve"> = list(valid = </w:t>
      </w:r>
      <w:proofErr w:type="spellStart"/>
      <w:r w:rsidRPr="009A7D62">
        <w:t>dvalid</w:t>
      </w:r>
      <w:proofErr w:type="spellEnd"/>
      <w:r w:rsidRPr="009A7D62">
        <w:t>),</w:t>
      </w:r>
    </w:p>
    <w:p w:rsidR="009A7D62" w:rsidRPr="009A7D62" w:rsidRDefault="009A7D62" w:rsidP="009A7D62">
      <w:r w:rsidRPr="009A7D62">
        <w:t xml:space="preserve">  </w:t>
      </w:r>
      <w:proofErr w:type="spellStart"/>
      <w:proofErr w:type="gramStart"/>
      <w:r w:rsidRPr="009A7D62">
        <w:t>nrounds</w:t>
      </w:r>
      <w:proofErr w:type="spellEnd"/>
      <w:proofErr w:type="gramEnd"/>
      <w:r w:rsidRPr="009A7D62">
        <w:t xml:space="preserve"> = 1000,</w:t>
      </w:r>
    </w:p>
    <w:p w:rsidR="009A7D62" w:rsidRPr="009A7D62" w:rsidRDefault="009A7D62" w:rsidP="009A7D62">
      <w:r w:rsidRPr="009A7D62">
        <w:t xml:space="preserve">  </w:t>
      </w:r>
      <w:proofErr w:type="spellStart"/>
      <w:r w:rsidRPr="009A7D62">
        <w:t>early_stopping_rounds</w:t>
      </w:r>
      <w:proofErr w:type="spellEnd"/>
      <w:r w:rsidRPr="009A7D62">
        <w:t xml:space="preserve"> = 50</w:t>
      </w:r>
    </w:p>
    <w:p w:rsidR="009A7D62" w:rsidRPr="009A7D62" w:rsidRDefault="009A7D62" w:rsidP="009A7D62">
      <w:r w:rsidRPr="009A7D62">
        <w:t>)</w:t>
      </w:r>
    </w:p>
    <w:p w:rsidR="009A7D62" w:rsidRPr="009A7D62" w:rsidRDefault="009A7D62" w:rsidP="009A7D62"/>
    <w:p w:rsidR="009A7D62" w:rsidRPr="009A7D62" w:rsidRDefault="009A7D62" w:rsidP="009A7D62">
      <w:r w:rsidRPr="009A7D62">
        <w:t># Make predictions using encoded matrices</w:t>
      </w:r>
    </w:p>
    <w:p w:rsidR="009A7D62" w:rsidRPr="009A7D62" w:rsidRDefault="009A7D62" w:rsidP="009A7D62">
      <w:proofErr w:type="spellStart"/>
      <w:r w:rsidRPr="009A7D62">
        <w:t>train_pred</w:t>
      </w:r>
      <w:proofErr w:type="spellEnd"/>
      <w:r w:rsidRPr="009A7D62">
        <w:t xml:space="preserve"> &lt;- </w:t>
      </w:r>
      <w:proofErr w:type="gramStart"/>
      <w:r w:rsidRPr="009A7D62">
        <w:t>predict(</w:t>
      </w:r>
      <w:proofErr w:type="gramEnd"/>
      <w:r w:rsidRPr="009A7D62">
        <w:t xml:space="preserve">model, </w:t>
      </w:r>
      <w:proofErr w:type="spellStart"/>
      <w:r w:rsidRPr="009A7D62">
        <w:t>train_matrix</w:t>
      </w:r>
      <w:proofErr w:type="spellEnd"/>
      <w:r w:rsidRPr="009A7D62">
        <w:t>)</w:t>
      </w:r>
    </w:p>
    <w:p w:rsidR="009A7D62" w:rsidRPr="009A7D62" w:rsidRDefault="009A7D62" w:rsidP="009A7D62">
      <w:proofErr w:type="spellStart"/>
      <w:r w:rsidRPr="009A7D62">
        <w:t>valid_pred</w:t>
      </w:r>
      <w:proofErr w:type="spellEnd"/>
      <w:r w:rsidRPr="009A7D62">
        <w:t xml:space="preserve"> &lt;- </w:t>
      </w:r>
      <w:proofErr w:type="gramStart"/>
      <w:r w:rsidRPr="009A7D62">
        <w:t>predict(</w:t>
      </w:r>
      <w:proofErr w:type="gramEnd"/>
      <w:r w:rsidRPr="009A7D62">
        <w:t xml:space="preserve">model, </w:t>
      </w:r>
      <w:proofErr w:type="spellStart"/>
      <w:r w:rsidRPr="009A7D62">
        <w:t>valid_matrix</w:t>
      </w:r>
      <w:proofErr w:type="spellEnd"/>
      <w:r w:rsidRPr="009A7D62">
        <w:t>)</w:t>
      </w:r>
    </w:p>
    <w:p w:rsidR="009A7D62" w:rsidRPr="009A7D62" w:rsidRDefault="009A7D62" w:rsidP="009A7D62">
      <w:proofErr w:type="spellStart"/>
      <w:r w:rsidRPr="009A7D62">
        <w:t>test_pred</w:t>
      </w:r>
      <w:proofErr w:type="spellEnd"/>
      <w:r w:rsidRPr="009A7D62">
        <w:t xml:space="preserve"> &lt;- </w:t>
      </w:r>
      <w:proofErr w:type="gramStart"/>
      <w:r w:rsidRPr="009A7D62">
        <w:t>predict(</w:t>
      </w:r>
      <w:proofErr w:type="gramEnd"/>
      <w:r w:rsidRPr="009A7D62">
        <w:t xml:space="preserve">model, </w:t>
      </w:r>
      <w:proofErr w:type="spellStart"/>
      <w:r w:rsidRPr="009A7D62">
        <w:t>test_matrix</w:t>
      </w:r>
      <w:proofErr w:type="spellEnd"/>
      <w:r w:rsidRPr="009A7D62">
        <w:t>)</w:t>
      </w:r>
    </w:p>
    <w:p w:rsidR="009A7D62" w:rsidRPr="009A7D62" w:rsidRDefault="009A7D62" w:rsidP="009A7D62"/>
    <w:p w:rsidR="009A7D62" w:rsidRPr="009A7D62" w:rsidRDefault="009A7D62" w:rsidP="009A7D62">
      <w:r w:rsidRPr="009A7D62">
        <w:t xml:space="preserve"># </w:t>
      </w:r>
      <w:proofErr w:type="gramStart"/>
      <w:r w:rsidRPr="009A7D62">
        <w:t>Calculate</w:t>
      </w:r>
      <w:proofErr w:type="gramEnd"/>
      <w:r w:rsidRPr="009A7D62">
        <w:t xml:space="preserve"> metrics</w:t>
      </w:r>
    </w:p>
    <w:p w:rsidR="009A7D62" w:rsidRPr="009A7D62" w:rsidRDefault="009A7D62" w:rsidP="009A7D62">
      <w:proofErr w:type="gramStart"/>
      <w:r w:rsidRPr="009A7D62">
        <w:t>metrics</w:t>
      </w:r>
      <w:proofErr w:type="gramEnd"/>
      <w:r w:rsidRPr="009A7D62">
        <w:t xml:space="preserve"> &lt;- </w:t>
      </w:r>
      <w:proofErr w:type="spellStart"/>
      <w:r w:rsidRPr="009A7D62">
        <w:t>data.frame</w:t>
      </w:r>
      <w:proofErr w:type="spellEnd"/>
      <w:r w:rsidRPr="009A7D62">
        <w:t>(</w:t>
      </w:r>
    </w:p>
    <w:p w:rsidR="009A7D62" w:rsidRPr="009A7D62" w:rsidRDefault="009A7D62" w:rsidP="009A7D62">
      <w:r w:rsidRPr="009A7D62">
        <w:t xml:space="preserve">  Dataset = </w:t>
      </w:r>
      <w:proofErr w:type="gramStart"/>
      <w:r w:rsidRPr="009A7D62">
        <w:t>c(</w:t>
      </w:r>
      <w:proofErr w:type="gramEnd"/>
      <w:r w:rsidRPr="009A7D62">
        <w:t>"Training", "Validation", "Test"),</w:t>
      </w:r>
    </w:p>
    <w:p w:rsidR="009A7D62" w:rsidRPr="009A7D62" w:rsidRDefault="009A7D62" w:rsidP="009A7D62">
      <w:r w:rsidRPr="009A7D62">
        <w:t xml:space="preserve">  RMSE = </w:t>
      </w:r>
      <w:proofErr w:type="gramStart"/>
      <w:r w:rsidRPr="009A7D62">
        <w:t>c(</w:t>
      </w:r>
      <w:proofErr w:type="gramEnd"/>
    </w:p>
    <w:p w:rsidR="009A7D62" w:rsidRPr="009A7D62" w:rsidRDefault="009A7D62" w:rsidP="009A7D62">
      <w:r w:rsidRPr="009A7D62">
        <w:t xml:space="preserve">    </w:t>
      </w:r>
      <w:proofErr w:type="spellStart"/>
      <w:proofErr w:type="gramStart"/>
      <w:r w:rsidRPr="009A7D62">
        <w:t>rmse</w:t>
      </w:r>
      <w:proofErr w:type="spellEnd"/>
      <w:r w:rsidRPr="009A7D62">
        <w:t>(</w:t>
      </w:r>
      <w:proofErr w:type="spellStart"/>
      <w:proofErr w:type="gramEnd"/>
      <w:r w:rsidRPr="009A7D62">
        <w:t>train_label</w:t>
      </w:r>
      <w:proofErr w:type="spellEnd"/>
      <w:r w:rsidRPr="009A7D62">
        <w:t xml:space="preserve">, </w:t>
      </w:r>
      <w:proofErr w:type="spellStart"/>
      <w:r w:rsidRPr="009A7D62">
        <w:t>train_pred</w:t>
      </w:r>
      <w:proofErr w:type="spellEnd"/>
      <w:r w:rsidRPr="009A7D62">
        <w:t>),</w:t>
      </w:r>
    </w:p>
    <w:p w:rsidR="009A7D62" w:rsidRPr="009A7D62" w:rsidRDefault="009A7D62" w:rsidP="009A7D62">
      <w:r w:rsidRPr="009A7D62">
        <w:t xml:space="preserve">    </w:t>
      </w:r>
      <w:proofErr w:type="spellStart"/>
      <w:proofErr w:type="gramStart"/>
      <w:r w:rsidRPr="009A7D62">
        <w:t>rmse</w:t>
      </w:r>
      <w:proofErr w:type="spellEnd"/>
      <w:r w:rsidRPr="009A7D62">
        <w:t>(</w:t>
      </w:r>
      <w:proofErr w:type="spellStart"/>
      <w:proofErr w:type="gramEnd"/>
      <w:r w:rsidRPr="009A7D62">
        <w:t>valid_label</w:t>
      </w:r>
      <w:proofErr w:type="spellEnd"/>
      <w:r w:rsidRPr="009A7D62">
        <w:t xml:space="preserve">, </w:t>
      </w:r>
      <w:proofErr w:type="spellStart"/>
      <w:r w:rsidRPr="009A7D62">
        <w:t>valid_pred</w:t>
      </w:r>
      <w:proofErr w:type="spellEnd"/>
      <w:r w:rsidRPr="009A7D62">
        <w:t>),</w:t>
      </w:r>
    </w:p>
    <w:p w:rsidR="009A7D62" w:rsidRPr="009A7D62" w:rsidRDefault="009A7D62" w:rsidP="009A7D62">
      <w:r w:rsidRPr="009A7D62">
        <w:t xml:space="preserve">    </w:t>
      </w:r>
      <w:proofErr w:type="spellStart"/>
      <w:proofErr w:type="gramStart"/>
      <w:r w:rsidRPr="009A7D62">
        <w:t>rmse</w:t>
      </w:r>
      <w:proofErr w:type="spellEnd"/>
      <w:r w:rsidRPr="009A7D62">
        <w:t>(</w:t>
      </w:r>
      <w:proofErr w:type="spellStart"/>
      <w:proofErr w:type="gramEnd"/>
      <w:r w:rsidRPr="009A7D62">
        <w:t>test_label</w:t>
      </w:r>
      <w:proofErr w:type="spellEnd"/>
      <w:r w:rsidRPr="009A7D62">
        <w:t xml:space="preserve">, </w:t>
      </w:r>
      <w:proofErr w:type="spellStart"/>
      <w:r w:rsidRPr="009A7D62">
        <w:t>test_pred</w:t>
      </w:r>
      <w:proofErr w:type="spellEnd"/>
      <w:r w:rsidRPr="009A7D62">
        <w:t>)</w:t>
      </w:r>
    </w:p>
    <w:p w:rsidR="009A7D62" w:rsidRPr="009A7D62" w:rsidRDefault="009A7D62" w:rsidP="009A7D62">
      <w:r w:rsidRPr="009A7D62">
        <w:lastRenderedPageBreak/>
        <w:t xml:space="preserve">  ),</w:t>
      </w:r>
    </w:p>
    <w:p w:rsidR="009A7D62" w:rsidRPr="009A7D62" w:rsidRDefault="009A7D62" w:rsidP="009A7D62">
      <w:r w:rsidRPr="009A7D62">
        <w:t xml:space="preserve">  MAE = </w:t>
      </w:r>
      <w:proofErr w:type="gramStart"/>
      <w:r w:rsidRPr="009A7D62">
        <w:t>c(</w:t>
      </w:r>
      <w:proofErr w:type="gramEnd"/>
    </w:p>
    <w:p w:rsidR="009A7D62" w:rsidRPr="009A7D62" w:rsidRDefault="009A7D62" w:rsidP="009A7D62">
      <w:r w:rsidRPr="009A7D62">
        <w:t xml:space="preserve">    </w:t>
      </w:r>
      <w:proofErr w:type="spellStart"/>
      <w:proofErr w:type="gramStart"/>
      <w:r w:rsidRPr="009A7D62">
        <w:t>mae</w:t>
      </w:r>
      <w:proofErr w:type="spellEnd"/>
      <w:r w:rsidRPr="009A7D62">
        <w:t>(</w:t>
      </w:r>
      <w:proofErr w:type="spellStart"/>
      <w:proofErr w:type="gramEnd"/>
      <w:r w:rsidRPr="009A7D62">
        <w:t>train_label</w:t>
      </w:r>
      <w:proofErr w:type="spellEnd"/>
      <w:r w:rsidRPr="009A7D62">
        <w:t xml:space="preserve">, </w:t>
      </w:r>
      <w:proofErr w:type="spellStart"/>
      <w:r w:rsidRPr="009A7D62">
        <w:t>train_pred</w:t>
      </w:r>
      <w:proofErr w:type="spellEnd"/>
      <w:r w:rsidRPr="009A7D62">
        <w:t>),</w:t>
      </w:r>
    </w:p>
    <w:p w:rsidR="009A7D62" w:rsidRPr="009A7D62" w:rsidRDefault="009A7D62" w:rsidP="009A7D62">
      <w:r w:rsidRPr="009A7D62">
        <w:t xml:space="preserve">    </w:t>
      </w:r>
      <w:proofErr w:type="spellStart"/>
      <w:proofErr w:type="gramStart"/>
      <w:r w:rsidRPr="009A7D62">
        <w:t>mae</w:t>
      </w:r>
      <w:proofErr w:type="spellEnd"/>
      <w:r w:rsidRPr="009A7D62">
        <w:t>(</w:t>
      </w:r>
      <w:proofErr w:type="spellStart"/>
      <w:proofErr w:type="gramEnd"/>
      <w:r w:rsidRPr="009A7D62">
        <w:t>valid_label</w:t>
      </w:r>
      <w:proofErr w:type="spellEnd"/>
      <w:r w:rsidRPr="009A7D62">
        <w:t xml:space="preserve">, </w:t>
      </w:r>
      <w:proofErr w:type="spellStart"/>
      <w:r w:rsidRPr="009A7D62">
        <w:t>valid_pred</w:t>
      </w:r>
      <w:proofErr w:type="spellEnd"/>
      <w:r w:rsidRPr="009A7D62">
        <w:t>),</w:t>
      </w:r>
    </w:p>
    <w:p w:rsidR="009A7D62" w:rsidRPr="009A7D62" w:rsidRDefault="009A7D62" w:rsidP="009A7D62">
      <w:r w:rsidRPr="009A7D62">
        <w:t xml:space="preserve">    </w:t>
      </w:r>
      <w:proofErr w:type="spellStart"/>
      <w:proofErr w:type="gramStart"/>
      <w:r w:rsidRPr="009A7D62">
        <w:t>mae</w:t>
      </w:r>
      <w:proofErr w:type="spellEnd"/>
      <w:r w:rsidRPr="009A7D62">
        <w:t>(</w:t>
      </w:r>
      <w:proofErr w:type="spellStart"/>
      <w:proofErr w:type="gramEnd"/>
      <w:r w:rsidRPr="009A7D62">
        <w:t>test_label</w:t>
      </w:r>
      <w:proofErr w:type="spellEnd"/>
      <w:r w:rsidRPr="009A7D62">
        <w:t xml:space="preserve">, </w:t>
      </w:r>
      <w:proofErr w:type="spellStart"/>
      <w:r w:rsidRPr="009A7D62">
        <w:t>test_pred</w:t>
      </w:r>
      <w:proofErr w:type="spellEnd"/>
      <w:r w:rsidRPr="009A7D62">
        <w:t>)</w:t>
      </w:r>
    </w:p>
    <w:p w:rsidR="009A7D62" w:rsidRPr="009A7D62" w:rsidRDefault="009A7D62" w:rsidP="009A7D62">
      <w:r w:rsidRPr="009A7D62">
        <w:t xml:space="preserve">  ),</w:t>
      </w:r>
    </w:p>
    <w:p w:rsidR="009A7D62" w:rsidRPr="009A7D62" w:rsidRDefault="009A7D62" w:rsidP="009A7D62">
      <w:r w:rsidRPr="009A7D62">
        <w:t xml:space="preserve">  R2 = </w:t>
      </w:r>
      <w:proofErr w:type="gramStart"/>
      <w:r w:rsidRPr="009A7D62">
        <w:t>c(</w:t>
      </w:r>
      <w:proofErr w:type="gramEnd"/>
    </w:p>
    <w:p w:rsidR="009A7D62" w:rsidRPr="009A7D62" w:rsidRDefault="009A7D62" w:rsidP="009A7D62">
      <w:r w:rsidRPr="009A7D62">
        <w:t xml:space="preserve">    </w:t>
      </w:r>
      <w:proofErr w:type="spellStart"/>
      <w:proofErr w:type="gramStart"/>
      <w:r w:rsidRPr="009A7D62">
        <w:t>cor</w:t>
      </w:r>
      <w:proofErr w:type="spellEnd"/>
      <w:r w:rsidRPr="009A7D62">
        <w:t>(</w:t>
      </w:r>
      <w:proofErr w:type="spellStart"/>
      <w:proofErr w:type="gramEnd"/>
      <w:r w:rsidRPr="009A7D62">
        <w:t>train_label</w:t>
      </w:r>
      <w:proofErr w:type="spellEnd"/>
      <w:r w:rsidRPr="009A7D62">
        <w:t xml:space="preserve">, </w:t>
      </w:r>
      <w:proofErr w:type="spellStart"/>
      <w:r w:rsidRPr="009A7D62">
        <w:t>train_pred</w:t>
      </w:r>
      <w:proofErr w:type="spellEnd"/>
      <w:r w:rsidRPr="009A7D62">
        <w:t>)^2,</w:t>
      </w:r>
    </w:p>
    <w:p w:rsidR="009A7D62" w:rsidRPr="009A7D62" w:rsidRDefault="009A7D62" w:rsidP="009A7D62">
      <w:r w:rsidRPr="009A7D62">
        <w:t xml:space="preserve">    </w:t>
      </w:r>
      <w:proofErr w:type="spellStart"/>
      <w:proofErr w:type="gramStart"/>
      <w:r w:rsidRPr="009A7D62">
        <w:t>cor</w:t>
      </w:r>
      <w:proofErr w:type="spellEnd"/>
      <w:r w:rsidRPr="009A7D62">
        <w:t>(</w:t>
      </w:r>
      <w:proofErr w:type="spellStart"/>
      <w:proofErr w:type="gramEnd"/>
      <w:r w:rsidRPr="009A7D62">
        <w:t>valid_label</w:t>
      </w:r>
      <w:proofErr w:type="spellEnd"/>
      <w:r w:rsidRPr="009A7D62">
        <w:t xml:space="preserve">, </w:t>
      </w:r>
      <w:proofErr w:type="spellStart"/>
      <w:r w:rsidRPr="009A7D62">
        <w:t>valid_pred</w:t>
      </w:r>
      <w:proofErr w:type="spellEnd"/>
      <w:r w:rsidRPr="009A7D62">
        <w:t>)^2,</w:t>
      </w:r>
    </w:p>
    <w:p w:rsidR="009A7D62" w:rsidRPr="009A7D62" w:rsidRDefault="009A7D62" w:rsidP="009A7D62">
      <w:r w:rsidRPr="009A7D62">
        <w:t xml:space="preserve">    </w:t>
      </w:r>
      <w:proofErr w:type="spellStart"/>
      <w:proofErr w:type="gramStart"/>
      <w:r w:rsidRPr="009A7D62">
        <w:t>cor</w:t>
      </w:r>
      <w:proofErr w:type="spellEnd"/>
      <w:r w:rsidRPr="009A7D62">
        <w:t>(</w:t>
      </w:r>
      <w:proofErr w:type="spellStart"/>
      <w:proofErr w:type="gramEnd"/>
      <w:r w:rsidRPr="009A7D62">
        <w:t>test_label</w:t>
      </w:r>
      <w:proofErr w:type="spellEnd"/>
      <w:r w:rsidRPr="009A7D62">
        <w:t xml:space="preserve">, </w:t>
      </w:r>
      <w:proofErr w:type="spellStart"/>
      <w:r w:rsidRPr="009A7D62">
        <w:t>test_pred</w:t>
      </w:r>
      <w:proofErr w:type="spellEnd"/>
      <w:r w:rsidRPr="009A7D62">
        <w:t>)^2</w:t>
      </w:r>
    </w:p>
    <w:p w:rsidR="009A7D62" w:rsidRPr="009A7D62" w:rsidRDefault="009A7D62" w:rsidP="009A7D62">
      <w:r w:rsidRPr="009A7D62">
        <w:t xml:space="preserve">  )</w:t>
      </w:r>
    </w:p>
    <w:p w:rsidR="009A7D62" w:rsidRPr="009A7D62" w:rsidRDefault="009A7D62" w:rsidP="009A7D62">
      <w:r w:rsidRPr="009A7D62">
        <w:t>)</w:t>
      </w:r>
    </w:p>
    <w:p w:rsidR="009A7D62" w:rsidRPr="009A7D62" w:rsidRDefault="009A7D62" w:rsidP="009A7D62"/>
    <w:p w:rsidR="009A7D62" w:rsidRPr="009A7D62" w:rsidRDefault="009A7D62" w:rsidP="009A7D62">
      <w:proofErr w:type="gramStart"/>
      <w:r w:rsidRPr="009A7D62">
        <w:t>metrics</w:t>
      </w:r>
      <w:proofErr w:type="gramEnd"/>
    </w:p>
    <w:p w:rsidR="009A7D62" w:rsidRPr="009A7D62" w:rsidRDefault="009A7D62" w:rsidP="009A7D62"/>
    <w:p w:rsidR="009A7D62" w:rsidRPr="009A7D62" w:rsidRDefault="009A7D62" w:rsidP="009A7D62">
      <w:r w:rsidRPr="009A7D62">
        <w:t xml:space="preserve"># </w:t>
      </w:r>
      <w:proofErr w:type="gramStart"/>
      <w:r w:rsidRPr="009A7D62">
        <w:t>Prepare</w:t>
      </w:r>
      <w:proofErr w:type="gramEnd"/>
      <w:r w:rsidRPr="009A7D62">
        <w:t xml:space="preserve"> validation data for calibration</w:t>
      </w:r>
    </w:p>
    <w:p w:rsidR="009A7D62" w:rsidRPr="009A7D62" w:rsidRDefault="009A7D62" w:rsidP="009A7D62">
      <w:proofErr w:type="spellStart"/>
      <w:r w:rsidRPr="009A7D62">
        <w:t>valid_pred_rounded</w:t>
      </w:r>
      <w:proofErr w:type="spellEnd"/>
      <w:r w:rsidRPr="009A7D62">
        <w:t xml:space="preserve"> &lt;- </w:t>
      </w:r>
      <w:proofErr w:type="gramStart"/>
      <w:r w:rsidRPr="009A7D62">
        <w:t>round(</w:t>
      </w:r>
      <w:proofErr w:type="spellStart"/>
      <w:proofErr w:type="gramEnd"/>
      <w:r w:rsidRPr="009A7D62">
        <w:t>valid_pred</w:t>
      </w:r>
      <w:proofErr w:type="spellEnd"/>
      <w:r w:rsidRPr="009A7D62">
        <w:t>)</w:t>
      </w:r>
    </w:p>
    <w:p w:rsidR="009A7D62" w:rsidRPr="009A7D62" w:rsidRDefault="009A7D62" w:rsidP="009A7D62">
      <w:proofErr w:type="spellStart"/>
      <w:r w:rsidRPr="009A7D62">
        <w:t>calibration_data</w:t>
      </w:r>
      <w:proofErr w:type="spellEnd"/>
      <w:r w:rsidRPr="009A7D62">
        <w:t xml:space="preserve"> &lt;- </w:t>
      </w:r>
      <w:proofErr w:type="spellStart"/>
      <w:proofErr w:type="gramStart"/>
      <w:r w:rsidRPr="009A7D62">
        <w:t>data.frame</w:t>
      </w:r>
      <w:proofErr w:type="spellEnd"/>
      <w:r w:rsidRPr="009A7D62">
        <w:t>(</w:t>
      </w:r>
      <w:proofErr w:type="gramEnd"/>
    </w:p>
    <w:p w:rsidR="009A7D62" w:rsidRPr="009A7D62" w:rsidRDefault="009A7D62" w:rsidP="009A7D62">
      <w:r w:rsidRPr="009A7D62">
        <w:t xml:space="preserve">  </w:t>
      </w:r>
      <w:proofErr w:type="gramStart"/>
      <w:r w:rsidRPr="009A7D62">
        <w:t>actual</w:t>
      </w:r>
      <w:proofErr w:type="gramEnd"/>
      <w:r w:rsidRPr="009A7D62">
        <w:t xml:space="preserve"> = </w:t>
      </w:r>
      <w:proofErr w:type="spellStart"/>
      <w:r w:rsidRPr="009A7D62">
        <w:t>valid_label</w:t>
      </w:r>
      <w:proofErr w:type="spellEnd"/>
      <w:r w:rsidRPr="009A7D62">
        <w:t>,</w:t>
      </w:r>
    </w:p>
    <w:p w:rsidR="009A7D62" w:rsidRPr="009A7D62" w:rsidRDefault="009A7D62" w:rsidP="009A7D62">
      <w:r w:rsidRPr="009A7D62">
        <w:t xml:space="preserve">  </w:t>
      </w:r>
      <w:proofErr w:type="gramStart"/>
      <w:r w:rsidRPr="009A7D62">
        <w:t>predicted</w:t>
      </w:r>
      <w:proofErr w:type="gramEnd"/>
      <w:r w:rsidRPr="009A7D62">
        <w:t xml:space="preserve"> = </w:t>
      </w:r>
      <w:proofErr w:type="spellStart"/>
      <w:r w:rsidRPr="009A7D62">
        <w:t>valid_pred_rounded</w:t>
      </w:r>
      <w:proofErr w:type="spellEnd"/>
    </w:p>
    <w:p w:rsidR="009A7D62" w:rsidRPr="009A7D62" w:rsidRDefault="009A7D62" w:rsidP="009A7D62">
      <w:r w:rsidRPr="009A7D62">
        <w:t>)</w:t>
      </w:r>
    </w:p>
    <w:p w:rsidR="009A7D62" w:rsidRPr="009A7D62" w:rsidRDefault="009A7D62" w:rsidP="009A7D62"/>
    <w:p w:rsidR="009A7D62" w:rsidRPr="009A7D62" w:rsidRDefault="009A7D62" w:rsidP="009A7D62">
      <w:r w:rsidRPr="009A7D62">
        <w:t># Fit ZIP model</w:t>
      </w:r>
    </w:p>
    <w:p w:rsidR="009A7D62" w:rsidRPr="009A7D62" w:rsidRDefault="009A7D62" w:rsidP="009A7D62">
      <w:proofErr w:type="spellStart"/>
      <w:r w:rsidRPr="009A7D62">
        <w:t>zip_model</w:t>
      </w:r>
      <w:proofErr w:type="spellEnd"/>
      <w:r w:rsidRPr="009A7D62">
        <w:t xml:space="preserve"> &lt;- </w:t>
      </w:r>
      <w:proofErr w:type="spellStart"/>
      <w:proofErr w:type="gramStart"/>
      <w:r w:rsidRPr="009A7D62">
        <w:t>zeroinfl</w:t>
      </w:r>
      <w:proofErr w:type="spellEnd"/>
      <w:r w:rsidRPr="009A7D62">
        <w:t>(</w:t>
      </w:r>
      <w:proofErr w:type="gramEnd"/>
      <w:r w:rsidRPr="009A7D62">
        <w:t xml:space="preserve">actual ~ offset(log(predicted + 1)), </w:t>
      </w:r>
    </w:p>
    <w:p w:rsidR="009A7D62" w:rsidRPr="009A7D62" w:rsidRDefault="009A7D62" w:rsidP="009A7D62">
      <w:r w:rsidRPr="009A7D62">
        <w:t xml:space="preserve">                      </w:t>
      </w:r>
      <w:proofErr w:type="gramStart"/>
      <w:r w:rsidRPr="009A7D62">
        <w:t>data</w:t>
      </w:r>
      <w:proofErr w:type="gramEnd"/>
      <w:r w:rsidRPr="009A7D62">
        <w:t xml:space="preserve"> = </w:t>
      </w:r>
      <w:proofErr w:type="spellStart"/>
      <w:r w:rsidRPr="009A7D62">
        <w:t>calibration_data</w:t>
      </w:r>
      <w:proofErr w:type="spellEnd"/>
      <w:r w:rsidRPr="009A7D62">
        <w:t>,</w:t>
      </w:r>
    </w:p>
    <w:p w:rsidR="009A7D62" w:rsidRPr="009A7D62" w:rsidRDefault="009A7D62" w:rsidP="009A7D62">
      <w:r w:rsidRPr="009A7D62">
        <w:t xml:space="preserve">             </w:t>
      </w:r>
      <w:r w:rsidRPr="009A7D62">
        <w:t xml:space="preserve">         </w:t>
      </w:r>
      <w:proofErr w:type="spellStart"/>
      <w:proofErr w:type="gramStart"/>
      <w:r w:rsidRPr="009A7D62">
        <w:t>dist</w:t>
      </w:r>
      <w:proofErr w:type="spellEnd"/>
      <w:proofErr w:type="gramEnd"/>
      <w:r w:rsidRPr="009A7D62">
        <w:t xml:space="preserve"> = "</w:t>
      </w:r>
      <w:proofErr w:type="spellStart"/>
      <w:r w:rsidRPr="009A7D62">
        <w:t>poisson</w:t>
      </w:r>
      <w:proofErr w:type="spellEnd"/>
      <w:r w:rsidRPr="009A7D62">
        <w:t>")</w:t>
      </w:r>
    </w:p>
    <w:p w:rsidR="009A7D62" w:rsidRPr="009A7D62" w:rsidRDefault="009A7D62" w:rsidP="009A7D62">
      <w:r w:rsidRPr="009A7D62">
        <w:t># Fit ZINB model</w:t>
      </w:r>
    </w:p>
    <w:p w:rsidR="009A7D62" w:rsidRPr="009A7D62" w:rsidRDefault="009A7D62" w:rsidP="009A7D62">
      <w:proofErr w:type="spellStart"/>
      <w:r w:rsidRPr="009A7D62">
        <w:t>zinb_model</w:t>
      </w:r>
      <w:proofErr w:type="spellEnd"/>
      <w:r w:rsidRPr="009A7D62">
        <w:t xml:space="preserve"> &lt;- </w:t>
      </w:r>
      <w:proofErr w:type="spellStart"/>
      <w:proofErr w:type="gramStart"/>
      <w:r w:rsidRPr="009A7D62">
        <w:t>zeroinfl</w:t>
      </w:r>
      <w:proofErr w:type="spellEnd"/>
      <w:r w:rsidRPr="009A7D62">
        <w:t>(</w:t>
      </w:r>
      <w:proofErr w:type="gramEnd"/>
      <w:r w:rsidRPr="009A7D62">
        <w:t xml:space="preserve">actual ~ offset(log(predicted + 1)), </w:t>
      </w:r>
    </w:p>
    <w:p w:rsidR="009A7D62" w:rsidRPr="009A7D62" w:rsidRDefault="009A7D62" w:rsidP="009A7D62">
      <w:r w:rsidRPr="009A7D62">
        <w:t xml:space="preserve">                       </w:t>
      </w:r>
      <w:proofErr w:type="gramStart"/>
      <w:r w:rsidRPr="009A7D62">
        <w:t>data</w:t>
      </w:r>
      <w:proofErr w:type="gramEnd"/>
      <w:r w:rsidRPr="009A7D62">
        <w:t xml:space="preserve"> = </w:t>
      </w:r>
      <w:proofErr w:type="spellStart"/>
      <w:r w:rsidRPr="009A7D62">
        <w:t>calibration_data</w:t>
      </w:r>
      <w:proofErr w:type="spellEnd"/>
      <w:r w:rsidRPr="009A7D62">
        <w:t>,</w:t>
      </w:r>
    </w:p>
    <w:p w:rsidR="009A7D62" w:rsidRPr="009A7D62" w:rsidRDefault="009A7D62" w:rsidP="009A7D62">
      <w:r w:rsidRPr="009A7D62">
        <w:lastRenderedPageBreak/>
        <w:t xml:space="preserve">        </w:t>
      </w:r>
      <w:r w:rsidRPr="009A7D62">
        <w:t xml:space="preserve">               </w:t>
      </w:r>
      <w:proofErr w:type="spellStart"/>
      <w:proofErr w:type="gramStart"/>
      <w:r w:rsidRPr="009A7D62">
        <w:t>dist</w:t>
      </w:r>
      <w:proofErr w:type="spellEnd"/>
      <w:proofErr w:type="gramEnd"/>
      <w:r w:rsidRPr="009A7D62">
        <w:t xml:space="preserve"> = "</w:t>
      </w:r>
      <w:proofErr w:type="spellStart"/>
      <w:r w:rsidRPr="009A7D62">
        <w:t>negbin</w:t>
      </w:r>
      <w:proofErr w:type="spellEnd"/>
      <w:r w:rsidRPr="009A7D62">
        <w:t>")</w:t>
      </w:r>
    </w:p>
    <w:p w:rsidR="009A7D62" w:rsidRPr="009A7D62" w:rsidRDefault="009A7D62" w:rsidP="009A7D62">
      <w:r w:rsidRPr="009A7D62">
        <w:t># Fit Hurdle model</w:t>
      </w:r>
    </w:p>
    <w:p w:rsidR="009A7D62" w:rsidRPr="009A7D62" w:rsidRDefault="009A7D62" w:rsidP="009A7D62">
      <w:proofErr w:type="spellStart"/>
      <w:r w:rsidRPr="009A7D62">
        <w:t>hurdle_model</w:t>
      </w:r>
      <w:proofErr w:type="spellEnd"/>
      <w:r w:rsidRPr="009A7D62">
        <w:t xml:space="preserve"> &lt;- </w:t>
      </w:r>
      <w:proofErr w:type="gramStart"/>
      <w:r w:rsidRPr="009A7D62">
        <w:t>hurdle(</w:t>
      </w:r>
      <w:proofErr w:type="gramEnd"/>
      <w:r w:rsidRPr="009A7D62">
        <w:t xml:space="preserve">actual ~ offset(log(predicted + 1)), </w:t>
      </w:r>
    </w:p>
    <w:p w:rsidR="009A7D62" w:rsidRPr="009A7D62" w:rsidRDefault="009A7D62" w:rsidP="009A7D62">
      <w:r w:rsidRPr="009A7D62">
        <w:t xml:space="preserve">                       </w:t>
      </w:r>
      <w:proofErr w:type="gramStart"/>
      <w:r w:rsidRPr="009A7D62">
        <w:t>data</w:t>
      </w:r>
      <w:proofErr w:type="gramEnd"/>
      <w:r w:rsidRPr="009A7D62">
        <w:t xml:space="preserve"> = </w:t>
      </w:r>
      <w:proofErr w:type="spellStart"/>
      <w:r w:rsidRPr="009A7D62">
        <w:t>calibration_data</w:t>
      </w:r>
      <w:proofErr w:type="spellEnd"/>
      <w:r w:rsidRPr="009A7D62">
        <w:t>,</w:t>
      </w:r>
    </w:p>
    <w:p w:rsidR="009A7D62" w:rsidRPr="009A7D62" w:rsidRDefault="009A7D62" w:rsidP="009A7D62">
      <w:r w:rsidRPr="009A7D62">
        <w:t xml:space="preserve">        </w:t>
      </w:r>
      <w:r w:rsidRPr="009A7D62">
        <w:t xml:space="preserve">               </w:t>
      </w:r>
      <w:proofErr w:type="spellStart"/>
      <w:proofErr w:type="gramStart"/>
      <w:r w:rsidRPr="009A7D62">
        <w:t>dist</w:t>
      </w:r>
      <w:proofErr w:type="spellEnd"/>
      <w:proofErr w:type="gramEnd"/>
      <w:r w:rsidRPr="009A7D62">
        <w:t xml:space="preserve"> = "</w:t>
      </w:r>
      <w:proofErr w:type="spellStart"/>
      <w:r w:rsidRPr="009A7D62">
        <w:t>negbin</w:t>
      </w:r>
      <w:proofErr w:type="spellEnd"/>
      <w:r w:rsidRPr="009A7D62">
        <w:t>")</w:t>
      </w:r>
    </w:p>
    <w:p w:rsidR="009A7D62" w:rsidRPr="009A7D62" w:rsidRDefault="009A7D62" w:rsidP="009A7D62">
      <w:r w:rsidRPr="009A7D62">
        <w:t># Get predictions from each model</w:t>
      </w:r>
    </w:p>
    <w:p w:rsidR="009A7D62" w:rsidRPr="009A7D62" w:rsidRDefault="009A7D62" w:rsidP="009A7D62">
      <w:proofErr w:type="spellStart"/>
      <w:r w:rsidRPr="009A7D62">
        <w:t>zip_pred</w:t>
      </w:r>
      <w:proofErr w:type="spellEnd"/>
      <w:r w:rsidRPr="009A7D62">
        <w:t xml:space="preserve"> &lt;- </w:t>
      </w:r>
      <w:proofErr w:type="gramStart"/>
      <w:r w:rsidRPr="009A7D62">
        <w:t>predict(</w:t>
      </w:r>
      <w:proofErr w:type="spellStart"/>
      <w:proofErr w:type="gramEnd"/>
      <w:r w:rsidRPr="009A7D62">
        <w:t>zip_model</w:t>
      </w:r>
      <w:proofErr w:type="spellEnd"/>
      <w:r w:rsidRPr="009A7D62">
        <w:t xml:space="preserve">, </w:t>
      </w:r>
      <w:proofErr w:type="spellStart"/>
      <w:r w:rsidRPr="009A7D62">
        <w:t>newdata</w:t>
      </w:r>
      <w:proofErr w:type="spellEnd"/>
      <w:r w:rsidRPr="009A7D62">
        <w:t xml:space="preserve"> = </w:t>
      </w:r>
      <w:proofErr w:type="spellStart"/>
      <w:r w:rsidRPr="009A7D62">
        <w:t>calibration_data</w:t>
      </w:r>
      <w:proofErr w:type="spellEnd"/>
      <w:r w:rsidRPr="009A7D62">
        <w:t>)</w:t>
      </w:r>
    </w:p>
    <w:p w:rsidR="009A7D62" w:rsidRPr="009A7D62" w:rsidRDefault="009A7D62" w:rsidP="009A7D62">
      <w:proofErr w:type="spellStart"/>
      <w:r w:rsidRPr="009A7D62">
        <w:t>zinb_pred</w:t>
      </w:r>
      <w:proofErr w:type="spellEnd"/>
      <w:r w:rsidRPr="009A7D62">
        <w:t xml:space="preserve"> &lt;- </w:t>
      </w:r>
      <w:proofErr w:type="gramStart"/>
      <w:r w:rsidRPr="009A7D62">
        <w:t>predict(</w:t>
      </w:r>
      <w:proofErr w:type="spellStart"/>
      <w:proofErr w:type="gramEnd"/>
      <w:r w:rsidRPr="009A7D62">
        <w:t>zinb_model</w:t>
      </w:r>
      <w:proofErr w:type="spellEnd"/>
      <w:r w:rsidRPr="009A7D62">
        <w:t xml:space="preserve">, </w:t>
      </w:r>
      <w:proofErr w:type="spellStart"/>
      <w:r w:rsidRPr="009A7D62">
        <w:t>newdata</w:t>
      </w:r>
      <w:proofErr w:type="spellEnd"/>
      <w:r w:rsidRPr="009A7D62">
        <w:t xml:space="preserve"> = </w:t>
      </w:r>
      <w:proofErr w:type="spellStart"/>
      <w:r w:rsidRPr="009A7D62">
        <w:t>calibration_data</w:t>
      </w:r>
      <w:proofErr w:type="spellEnd"/>
      <w:r w:rsidRPr="009A7D62">
        <w:t>)</w:t>
      </w:r>
    </w:p>
    <w:p w:rsidR="009A7D62" w:rsidRPr="009A7D62" w:rsidRDefault="009A7D62" w:rsidP="009A7D62">
      <w:proofErr w:type="spellStart"/>
      <w:r w:rsidRPr="009A7D62">
        <w:t>hurdle_pred</w:t>
      </w:r>
      <w:proofErr w:type="spellEnd"/>
      <w:r w:rsidRPr="009A7D62">
        <w:t xml:space="preserve"> &lt;- </w:t>
      </w:r>
      <w:proofErr w:type="gramStart"/>
      <w:r w:rsidRPr="009A7D62">
        <w:t>predict(</w:t>
      </w:r>
      <w:proofErr w:type="spellStart"/>
      <w:proofErr w:type="gramEnd"/>
      <w:r w:rsidRPr="009A7D62">
        <w:t>hurdle_mod</w:t>
      </w:r>
      <w:r w:rsidRPr="009A7D62">
        <w:t>el</w:t>
      </w:r>
      <w:proofErr w:type="spellEnd"/>
      <w:r w:rsidRPr="009A7D62">
        <w:t xml:space="preserve">, </w:t>
      </w:r>
      <w:proofErr w:type="spellStart"/>
      <w:r w:rsidRPr="009A7D62">
        <w:t>newdata</w:t>
      </w:r>
      <w:proofErr w:type="spellEnd"/>
      <w:r w:rsidRPr="009A7D62">
        <w:t xml:space="preserve"> = </w:t>
      </w:r>
      <w:proofErr w:type="spellStart"/>
      <w:r w:rsidRPr="009A7D62">
        <w:t>calibration_data</w:t>
      </w:r>
      <w:proofErr w:type="spellEnd"/>
      <w:r w:rsidRPr="009A7D62">
        <w:t>)</w:t>
      </w:r>
    </w:p>
    <w:p w:rsidR="009A7D62" w:rsidRPr="009A7D62" w:rsidRDefault="009A7D62" w:rsidP="009A7D62"/>
    <w:p w:rsidR="009A7D62" w:rsidRPr="009A7D62" w:rsidRDefault="009A7D62" w:rsidP="009A7D62">
      <w:r w:rsidRPr="009A7D62">
        <w:t xml:space="preserve"># </w:t>
      </w:r>
      <w:proofErr w:type="gramStart"/>
      <w:r w:rsidRPr="009A7D62">
        <w:t>Calculate</w:t>
      </w:r>
      <w:proofErr w:type="gramEnd"/>
      <w:r w:rsidRPr="009A7D62">
        <w:t xml:space="preserve"> performance metrics for each model</w:t>
      </w:r>
    </w:p>
    <w:p w:rsidR="009A7D62" w:rsidRPr="009A7D62" w:rsidRDefault="009A7D62" w:rsidP="009A7D62">
      <w:proofErr w:type="spellStart"/>
      <w:r w:rsidRPr="009A7D62">
        <w:t>calculate_metrics</w:t>
      </w:r>
      <w:proofErr w:type="spellEnd"/>
      <w:r w:rsidRPr="009A7D62">
        <w:t xml:space="preserve"> &lt;- </w:t>
      </w:r>
      <w:proofErr w:type="gramStart"/>
      <w:r w:rsidRPr="009A7D62">
        <w:t>function(</w:t>
      </w:r>
      <w:proofErr w:type="gramEnd"/>
      <w:r w:rsidRPr="009A7D62">
        <w:t>actual, predicted) {</w:t>
      </w:r>
    </w:p>
    <w:p w:rsidR="009A7D62" w:rsidRPr="009A7D62" w:rsidRDefault="009A7D62" w:rsidP="009A7D62">
      <w:r w:rsidRPr="009A7D62">
        <w:t xml:space="preserve">  </w:t>
      </w:r>
      <w:proofErr w:type="spellStart"/>
      <w:r w:rsidRPr="009A7D62">
        <w:t>rmse_val</w:t>
      </w:r>
      <w:proofErr w:type="spellEnd"/>
      <w:r w:rsidRPr="009A7D62">
        <w:t xml:space="preserve"> &lt;- </w:t>
      </w:r>
      <w:proofErr w:type="spellStart"/>
      <w:proofErr w:type="gramStart"/>
      <w:r w:rsidRPr="009A7D62">
        <w:t>sqrt</w:t>
      </w:r>
      <w:proofErr w:type="spellEnd"/>
      <w:r w:rsidRPr="009A7D62">
        <w:t>(</w:t>
      </w:r>
      <w:proofErr w:type="gramEnd"/>
      <w:r w:rsidRPr="009A7D62">
        <w:t>mean((actual - predicted)^2))</w:t>
      </w:r>
    </w:p>
    <w:p w:rsidR="009A7D62" w:rsidRPr="009A7D62" w:rsidRDefault="009A7D62" w:rsidP="009A7D62">
      <w:r w:rsidRPr="009A7D62">
        <w:t xml:space="preserve">  </w:t>
      </w:r>
      <w:proofErr w:type="spellStart"/>
      <w:r w:rsidRPr="009A7D62">
        <w:t>mae_val</w:t>
      </w:r>
      <w:proofErr w:type="spellEnd"/>
      <w:r w:rsidRPr="009A7D62">
        <w:t xml:space="preserve"> &lt;- </w:t>
      </w:r>
      <w:proofErr w:type="gramStart"/>
      <w:r w:rsidRPr="009A7D62">
        <w:t>mean(</w:t>
      </w:r>
      <w:proofErr w:type="gramEnd"/>
      <w:r w:rsidRPr="009A7D62">
        <w:t>abs(actual - predicted))</w:t>
      </w:r>
    </w:p>
    <w:p w:rsidR="009A7D62" w:rsidRPr="009A7D62" w:rsidRDefault="009A7D62" w:rsidP="009A7D62">
      <w:r w:rsidRPr="009A7D62">
        <w:t xml:space="preserve">  r2_val &lt;- </w:t>
      </w:r>
      <w:proofErr w:type="spellStart"/>
      <w:proofErr w:type="gramStart"/>
      <w:r w:rsidRPr="009A7D62">
        <w:t>cor</w:t>
      </w:r>
      <w:proofErr w:type="spellEnd"/>
      <w:r w:rsidRPr="009A7D62">
        <w:t>(</w:t>
      </w:r>
      <w:proofErr w:type="gramEnd"/>
      <w:r w:rsidRPr="009A7D62">
        <w:t>actual, predicted)^2</w:t>
      </w:r>
    </w:p>
    <w:p w:rsidR="009A7D62" w:rsidRPr="009A7D62" w:rsidRDefault="009A7D62" w:rsidP="009A7D62">
      <w:r w:rsidRPr="009A7D62">
        <w:t xml:space="preserve">  </w:t>
      </w:r>
    </w:p>
    <w:p w:rsidR="009A7D62" w:rsidRPr="009A7D62" w:rsidRDefault="009A7D62" w:rsidP="009A7D62">
      <w:r w:rsidRPr="009A7D62">
        <w:t xml:space="preserve">  # Calculate additional metrics for count data</w:t>
      </w:r>
    </w:p>
    <w:p w:rsidR="009A7D62" w:rsidRPr="009A7D62" w:rsidRDefault="009A7D62" w:rsidP="009A7D62">
      <w:r w:rsidRPr="009A7D62">
        <w:t xml:space="preserve">  </w:t>
      </w:r>
      <w:proofErr w:type="spellStart"/>
      <w:r w:rsidRPr="009A7D62">
        <w:t>mse_val</w:t>
      </w:r>
      <w:proofErr w:type="spellEnd"/>
      <w:r w:rsidRPr="009A7D62">
        <w:t xml:space="preserve"> </w:t>
      </w:r>
      <w:r>
        <w:t xml:space="preserve">&lt;- </w:t>
      </w:r>
      <w:proofErr w:type="gramStart"/>
      <w:r>
        <w:t>mean(</w:t>
      </w:r>
      <w:proofErr w:type="gramEnd"/>
      <w:r>
        <w:t>(actual - predicted)^2)</w:t>
      </w:r>
    </w:p>
    <w:p w:rsidR="009A7D62" w:rsidRPr="009A7D62" w:rsidRDefault="009A7D62" w:rsidP="009A7D62">
      <w:r w:rsidRPr="009A7D62">
        <w:t xml:space="preserve">  # Calculate AIC if model object is available</w:t>
      </w:r>
    </w:p>
    <w:p w:rsidR="009A7D62" w:rsidRPr="009A7D62" w:rsidRDefault="009A7D62" w:rsidP="009A7D62">
      <w:r w:rsidRPr="009A7D62">
        <w:t xml:space="preserve">  </w:t>
      </w:r>
      <w:proofErr w:type="gramStart"/>
      <w:r w:rsidRPr="009A7D62">
        <w:t>return(</w:t>
      </w:r>
      <w:proofErr w:type="gramEnd"/>
      <w:r w:rsidRPr="009A7D62">
        <w:t xml:space="preserve">c(RMSE = </w:t>
      </w:r>
      <w:proofErr w:type="spellStart"/>
      <w:r w:rsidRPr="009A7D62">
        <w:t>rmse_val</w:t>
      </w:r>
      <w:proofErr w:type="spellEnd"/>
      <w:r w:rsidRPr="009A7D62">
        <w:t xml:space="preserve">, MAE = </w:t>
      </w:r>
      <w:proofErr w:type="spellStart"/>
      <w:r w:rsidRPr="009A7D62">
        <w:t>mae_val</w:t>
      </w:r>
      <w:proofErr w:type="spellEnd"/>
      <w:r w:rsidRPr="009A7D62">
        <w:t xml:space="preserve">, R2 = r2_val, MSE = </w:t>
      </w:r>
      <w:proofErr w:type="spellStart"/>
      <w:r w:rsidRPr="009A7D62">
        <w:t>mse_val</w:t>
      </w:r>
      <w:proofErr w:type="spellEnd"/>
      <w:r w:rsidRPr="009A7D62">
        <w:t>))</w:t>
      </w:r>
    </w:p>
    <w:p w:rsidR="009A7D62" w:rsidRPr="009A7D62" w:rsidRDefault="009A7D62" w:rsidP="009A7D62">
      <w:r>
        <w:t>}</w:t>
      </w:r>
    </w:p>
    <w:p w:rsidR="009A7D62" w:rsidRPr="009A7D62" w:rsidRDefault="009A7D62" w:rsidP="009A7D62">
      <w:r w:rsidRPr="009A7D62">
        <w:t xml:space="preserve"># </w:t>
      </w:r>
      <w:proofErr w:type="gramStart"/>
      <w:r w:rsidRPr="009A7D62">
        <w:t>Calculate</w:t>
      </w:r>
      <w:proofErr w:type="gramEnd"/>
      <w:r w:rsidRPr="009A7D62">
        <w:t xml:space="preserve"> metrics for each model</w:t>
      </w:r>
    </w:p>
    <w:p w:rsidR="009A7D62" w:rsidRPr="009A7D62" w:rsidRDefault="009A7D62" w:rsidP="009A7D62">
      <w:proofErr w:type="spellStart"/>
      <w:r w:rsidRPr="009A7D62">
        <w:t>metrics_original</w:t>
      </w:r>
      <w:proofErr w:type="spellEnd"/>
      <w:r w:rsidRPr="009A7D62">
        <w:t xml:space="preserve"> &lt;- </w:t>
      </w:r>
      <w:proofErr w:type="spellStart"/>
      <w:r w:rsidRPr="009A7D62">
        <w:t>calculate_</w:t>
      </w:r>
      <w:proofErr w:type="gramStart"/>
      <w:r w:rsidRPr="009A7D62">
        <w:t>metrics</w:t>
      </w:r>
      <w:proofErr w:type="spellEnd"/>
      <w:r w:rsidRPr="009A7D62">
        <w:t>(</w:t>
      </w:r>
      <w:proofErr w:type="spellStart"/>
      <w:proofErr w:type="gramEnd"/>
      <w:r w:rsidRPr="009A7D62">
        <w:t>valid_label</w:t>
      </w:r>
      <w:proofErr w:type="spellEnd"/>
      <w:r w:rsidRPr="009A7D62">
        <w:t xml:space="preserve">, </w:t>
      </w:r>
      <w:proofErr w:type="spellStart"/>
      <w:r w:rsidRPr="009A7D62">
        <w:t>valid_pred</w:t>
      </w:r>
      <w:proofErr w:type="spellEnd"/>
      <w:r w:rsidRPr="009A7D62">
        <w:t>)</w:t>
      </w:r>
    </w:p>
    <w:p w:rsidR="009A7D62" w:rsidRPr="009A7D62" w:rsidRDefault="009A7D62" w:rsidP="009A7D62">
      <w:proofErr w:type="spellStart"/>
      <w:r w:rsidRPr="009A7D62">
        <w:t>metrics_zip</w:t>
      </w:r>
      <w:proofErr w:type="spellEnd"/>
      <w:r w:rsidRPr="009A7D62">
        <w:t xml:space="preserve"> &lt;- </w:t>
      </w:r>
      <w:proofErr w:type="spellStart"/>
      <w:r w:rsidRPr="009A7D62">
        <w:t>calculate_</w:t>
      </w:r>
      <w:proofErr w:type="gramStart"/>
      <w:r w:rsidRPr="009A7D62">
        <w:t>metrics</w:t>
      </w:r>
      <w:proofErr w:type="spellEnd"/>
      <w:r w:rsidRPr="009A7D62">
        <w:t>(</w:t>
      </w:r>
      <w:proofErr w:type="spellStart"/>
      <w:proofErr w:type="gramEnd"/>
      <w:r w:rsidRPr="009A7D62">
        <w:t>valid_label</w:t>
      </w:r>
      <w:proofErr w:type="spellEnd"/>
      <w:r w:rsidRPr="009A7D62">
        <w:t xml:space="preserve">, </w:t>
      </w:r>
      <w:proofErr w:type="spellStart"/>
      <w:r w:rsidRPr="009A7D62">
        <w:t>zip_pred</w:t>
      </w:r>
      <w:proofErr w:type="spellEnd"/>
      <w:r w:rsidRPr="009A7D62">
        <w:t>)</w:t>
      </w:r>
    </w:p>
    <w:p w:rsidR="009A7D62" w:rsidRPr="009A7D62" w:rsidRDefault="009A7D62" w:rsidP="009A7D62">
      <w:proofErr w:type="spellStart"/>
      <w:r w:rsidRPr="009A7D62">
        <w:t>metrics_zinb</w:t>
      </w:r>
      <w:proofErr w:type="spellEnd"/>
      <w:r w:rsidRPr="009A7D62">
        <w:t xml:space="preserve"> &lt;- </w:t>
      </w:r>
      <w:proofErr w:type="spellStart"/>
      <w:r w:rsidRPr="009A7D62">
        <w:t>calculate_</w:t>
      </w:r>
      <w:proofErr w:type="gramStart"/>
      <w:r w:rsidRPr="009A7D62">
        <w:t>metrics</w:t>
      </w:r>
      <w:proofErr w:type="spellEnd"/>
      <w:r w:rsidRPr="009A7D62">
        <w:t>(</w:t>
      </w:r>
      <w:proofErr w:type="spellStart"/>
      <w:proofErr w:type="gramEnd"/>
      <w:r w:rsidRPr="009A7D62">
        <w:t>valid_label</w:t>
      </w:r>
      <w:proofErr w:type="spellEnd"/>
      <w:r w:rsidRPr="009A7D62">
        <w:t xml:space="preserve">, </w:t>
      </w:r>
      <w:proofErr w:type="spellStart"/>
      <w:r w:rsidRPr="009A7D62">
        <w:t>zinb_pred</w:t>
      </w:r>
      <w:proofErr w:type="spellEnd"/>
      <w:r w:rsidRPr="009A7D62">
        <w:t>)</w:t>
      </w:r>
    </w:p>
    <w:p w:rsidR="009A7D62" w:rsidRPr="009A7D62" w:rsidRDefault="009A7D62" w:rsidP="009A7D62">
      <w:proofErr w:type="spellStart"/>
      <w:r w:rsidRPr="009A7D62">
        <w:t>metrics_hurdle</w:t>
      </w:r>
      <w:proofErr w:type="spellEnd"/>
      <w:r w:rsidRPr="009A7D62">
        <w:t xml:space="preserve"> &lt;- </w:t>
      </w:r>
      <w:proofErr w:type="spellStart"/>
      <w:r w:rsidRPr="009A7D62">
        <w:t>calculate_</w:t>
      </w:r>
      <w:proofErr w:type="gramStart"/>
      <w:r w:rsidRPr="009A7D62">
        <w:t>metrics</w:t>
      </w:r>
      <w:proofErr w:type="spellEnd"/>
      <w:r w:rsidRPr="009A7D62">
        <w:t>(</w:t>
      </w:r>
      <w:proofErr w:type="spellStart"/>
      <w:proofErr w:type="gramEnd"/>
      <w:r w:rsidRPr="009A7D62">
        <w:t>valid_label</w:t>
      </w:r>
      <w:proofErr w:type="spellEnd"/>
      <w:r w:rsidRPr="009A7D62">
        <w:t xml:space="preserve">, </w:t>
      </w:r>
      <w:proofErr w:type="spellStart"/>
      <w:r w:rsidRPr="009A7D62">
        <w:t>hurdle_pred</w:t>
      </w:r>
      <w:proofErr w:type="spellEnd"/>
      <w:r w:rsidRPr="009A7D62">
        <w:t>)</w:t>
      </w:r>
    </w:p>
    <w:p w:rsidR="009A7D62" w:rsidRPr="009A7D62" w:rsidRDefault="009A7D62" w:rsidP="009A7D62"/>
    <w:p w:rsidR="009A7D62" w:rsidRPr="009A7D62" w:rsidRDefault="009A7D62" w:rsidP="009A7D62">
      <w:r w:rsidRPr="009A7D62">
        <w:t># Combine metrics</w:t>
      </w:r>
    </w:p>
    <w:p w:rsidR="009A7D62" w:rsidRPr="009A7D62" w:rsidRDefault="009A7D62" w:rsidP="009A7D62">
      <w:proofErr w:type="spellStart"/>
      <w:r w:rsidRPr="009A7D62">
        <w:t>metrics_df</w:t>
      </w:r>
      <w:proofErr w:type="spellEnd"/>
      <w:r w:rsidRPr="009A7D62">
        <w:t xml:space="preserve"> &lt;- </w:t>
      </w:r>
      <w:proofErr w:type="spellStart"/>
      <w:proofErr w:type="gramStart"/>
      <w:r w:rsidRPr="009A7D62">
        <w:t>data.frame</w:t>
      </w:r>
      <w:proofErr w:type="spellEnd"/>
      <w:r w:rsidRPr="009A7D62">
        <w:t>(</w:t>
      </w:r>
      <w:proofErr w:type="gramEnd"/>
    </w:p>
    <w:p w:rsidR="009A7D62" w:rsidRPr="009A7D62" w:rsidRDefault="009A7D62" w:rsidP="009A7D62">
      <w:r w:rsidRPr="009A7D62">
        <w:lastRenderedPageBreak/>
        <w:t xml:space="preserve">  Model = </w:t>
      </w:r>
      <w:proofErr w:type="gramStart"/>
      <w:r w:rsidRPr="009A7D62">
        <w:t>c(</w:t>
      </w:r>
      <w:proofErr w:type="gramEnd"/>
      <w:r w:rsidRPr="009A7D62">
        <w:t>"Original", "ZIP", "ZINB", "Hurdle"),</w:t>
      </w:r>
    </w:p>
    <w:p w:rsidR="009A7D62" w:rsidRPr="009A7D62" w:rsidRDefault="009A7D62" w:rsidP="009A7D62">
      <w:r w:rsidRPr="009A7D62">
        <w:t xml:space="preserve">  </w:t>
      </w:r>
      <w:proofErr w:type="spellStart"/>
      <w:proofErr w:type="gramStart"/>
      <w:r w:rsidRPr="009A7D62">
        <w:t>rbind</w:t>
      </w:r>
      <w:proofErr w:type="spellEnd"/>
      <w:r w:rsidRPr="009A7D62">
        <w:t>(</w:t>
      </w:r>
      <w:proofErr w:type="spellStart"/>
      <w:proofErr w:type="gramEnd"/>
      <w:r w:rsidRPr="009A7D62">
        <w:t>metrics_original</w:t>
      </w:r>
      <w:proofErr w:type="spellEnd"/>
      <w:r w:rsidRPr="009A7D62">
        <w:t xml:space="preserve">, </w:t>
      </w:r>
      <w:proofErr w:type="spellStart"/>
      <w:r w:rsidRPr="009A7D62">
        <w:t>metrics_zip</w:t>
      </w:r>
      <w:proofErr w:type="spellEnd"/>
      <w:r w:rsidRPr="009A7D62">
        <w:t xml:space="preserve">, </w:t>
      </w:r>
      <w:proofErr w:type="spellStart"/>
      <w:r w:rsidRPr="009A7D62">
        <w:t>metrics_zinb</w:t>
      </w:r>
      <w:proofErr w:type="spellEnd"/>
      <w:r w:rsidRPr="009A7D62">
        <w:t xml:space="preserve">, </w:t>
      </w:r>
      <w:proofErr w:type="spellStart"/>
      <w:r w:rsidRPr="009A7D62">
        <w:t>metrics_hurdle</w:t>
      </w:r>
      <w:proofErr w:type="spellEnd"/>
      <w:r w:rsidRPr="009A7D62">
        <w:t>)</w:t>
      </w:r>
    </w:p>
    <w:p w:rsidR="009A7D62" w:rsidRPr="009A7D62" w:rsidRDefault="009A7D62" w:rsidP="009A7D62">
      <w:r>
        <w:t>)</w:t>
      </w:r>
    </w:p>
    <w:p w:rsidR="009A7D62" w:rsidRPr="009A7D62" w:rsidRDefault="009A7D62" w:rsidP="009A7D62">
      <w:proofErr w:type="spellStart"/>
      <w:r>
        <w:t>metrics_df</w:t>
      </w:r>
      <w:proofErr w:type="spellEnd"/>
    </w:p>
    <w:p w:rsidR="009A7D62" w:rsidRPr="009A7D62" w:rsidRDefault="009A7D62" w:rsidP="009A7D62">
      <w:r w:rsidRPr="009A7D62">
        <w:t># Compare model AICs</w:t>
      </w:r>
    </w:p>
    <w:p w:rsidR="009A7D62" w:rsidRPr="009A7D62" w:rsidRDefault="009A7D62" w:rsidP="009A7D62">
      <w:proofErr w:type="spellStart"/>
      <w:r w:rsidRPr="009A7D62">
        <w:t>aic_values</w:t>
      </w:r>
      <w:proofErr w:type="spellEnd"/>
      <w:r w:rsidRPr="009A7D62">
        <w:t xml:space="preserve"> &lt;- </w:t>
      </w:r>
      <w:proofErr w:type="gramStart"/>
      <w:r w:rsidRPr="009A7D62">
        <w:t>c(</w:t>
      </w:r>
      <w:proofErr w:type="gramEnd"/>
    </w:p>
    <w:p w:rsidR="009A7D62" w:rsidRPr="009A7D62" w:rsidRDefault="009A7D62" w:rsidP="009A7D62">
      <w:r w:rsidRPr="009A7D62">
        <w:t xml:space="preserve">  ZIP = </w:t>
      </w:r>
      <w:proofErr w:type="gramStart"/>
      <w:r w:rsidRPr="009A7D62">
        <w:t>AIC(</w:t>
      </w:r>
      <w:proofErr w:type="spellStart"/>
      <w:proofErr w:type="gramEnd"/>
      <w:r w:rsidRPr="009A7D62">
        <w:t>zip_model</w:t>
      </w:r>
      <w:proofErr w:type="spellEnd"/>
      <w:r w:rsidRPr="009A7D62">
        <w:t>),</w:t>
      </w:r>
    </w:p>
    <w:p w:rsidR="009A7D62" w:rsidRPr="009A7D62" w:rsidRDefault="009A7D62" w:rsidP="009A7D62">
      <w:r w:rsidRPr="009A7D62">
        <w:t xml:space="preserve">  ZINB = </w:t>
      </w:r>
      <w:proofErr w:type="gramStart"/>
      <w:r w:rsidRPr="009A7D62">
        <w:t>AIC(</w:t>
      </w:r>
      <w:proofErr w:type="spellStart"/>
      <w:proofErr w:type="gramEnd"/>
      <w:r w:rsidRPr="009A7D62">
        <w:t>zinb_model</w:t>
      </w:r>
      <w:proofErr w:type="spellEnd"/>
      <w:r w:rsidRPr="009A7D62">
        <w:t>),</w:t>
      </w:r>
    </w:p>
    <w:p w:rsidR="009A7D62" w:rsidRPr="009A7D62" w:rsidRDefault="009A7D62" w:rsidP="009A7D62">
      <w:r w:rsidRPr="009A7D62">
        <w:t xml:space="preserve">  Hurdle = </w:t>
      </w:r>
      <w:proofErr w:type="gramStart"/>
      <w:r w:rsidRPr="009A7D62">
        <w:t>AIC(</w:t>
      </w:r>
      <w:proofErr w:type="spellStart"/>
      <w:proofErr w:type="gramEnd"/>
      <w:r w:rsidRPr="009A7D62">
        <w:t>hurdle_model</w:t>
      </w:r>
      <w:proofErr w:type="spellEnd"/>
      <w:r w:rsidRPr="009A7D62">
        <w:t>)</w:t>
      </w:r>
    </w:p>
    <w:p w:rsidR="009A7D62" w:rsidRPr="009A7D62" w:rsidRDefault="009A7D62" w:rsidP="009A7D62">
      <w:r w:rsidRPr="009A7D62">
        <w:t>)</w:t>
      </w:r>
    </w:p>
    <w:p w:rsidR="009A7D62" w:rsidRPr="009A7D62" w:rsidRDefault="009A7D62" w:rsidP="009A7D62">
      <w:proofErr w:type="spellStart"/>
      <w:r>
        <w:t>aic_values</w:t>
      </w:r>
      <w:proofErr w:type="spellEnd"/>
    </w:p>
    <w:p w:rsidR="009A7D62" w:rsidRPr="009A7D62" w:rsidRDefault="009A7D62" w:rsidP="009A7D62">
      <w:r w:rsidRPr="009A7D62">
        <w:t xml:space="preserve"># </w:t>
      </w:r>
      <w:proofErr w:type="gramStart"/>
      <w:r w:rsidRPr="009A7D62">
        <w:t>For</w:t>
      </w:r>
      <w:proofErr w:type="gramEnd"/>
      <w:r w:rsidRPr="009A7D62">
        <w:t xml:space="preserve"> the test dataset, first impute the missing values of predictors using </w:t>
      </w:r>
      <w:proofErr w:type="spellStart"/>
      <w:r w:rsidRPr="009A7D62">
        <w:t>Knn</w:t>
      </w:r>
      <w:proofErr w:type="spellEnd"/>
      <w:r w:rsidRPr="009A7D62">
        <w:t xml:space="preserve">-imputation (see the </w:t>
      </w:r>
      <w:proofErr w:type="spellStart"/>
      <w:r w:rsidRPr="009A7D62">
        <w:t>MissForest</w:t>
      </w:r>
      <w:proofErr w:type="spellEnd"/>
      <w:r w:rsidRPr="009A7D62">
        <w:t xml:space="preserve"> paper). </w:t>
      </w:r>
    </w:p>
    <w:p w:rsidR="009A7D62" w:rsidRPr="009A7D62" w:rsidRDefault="009A7D62" w:rsidP="009A7D62">
      <w:r w:rsidRPr="009A7D62">
        <w:t xml:space="preserve"># obtain the predictions from the base learner(s). Take the predictions and pass them thru Calibration/Stacking model to generate </w:t>
      </w:r>
    </w:p>
    <w:p w:rsidR="009A7D62" w:rsidRPr="009A7D62" w:rsidRDefault="009A7D62" w:rsidP="009A7D62">
      <w:r>
        <w:t>#final prediction</w:t>
      </w:r>
    </w:p>
    <w:p w:rsidR="009A7D62" w:rsidRPr="009A7D62" w:rsidRDefault="009A7D62" w:rsidP="009A7D62">
      <w:proofErr w:type="gramStart"/>
      <w:r w:rsidRPr="009A7D62">
        <w:t>library(</w:t>
      </w:r>
      <w:proofErr w:type="gramEnd"/>
      <w:r w:rsidRPr="009A7D62">
        <w:t>VIM)  # For KNN imputation</w:t>
      </w:r>
    </w:p>
    <w:p w:rsidR="009A7D62" w:rsidRPr="009A7D62" w:rsidRDefault="009A7D62" w:rsidP="009A7D62">
      <w:proofErr w:type="gramStart"/>
      <w:r w:rsidRPr="009A7D62">
        <w:t>library(</w:t>
      </w:r>
      <w:proofErr w:type="spellStart"/>
      <w:proofErr w:type="gramEnd"/>
      <w:r w:rsidRPr="009A7D62">
        <w:t>pscl</w:t>
      </w:r>
      <w:proofErr w:type="spellEnd"/>
      <w:r w:rsidRPr="009A7D62">
        <w:t>)  # For zero-inflated models</w:t>
      </w:r>
    </w:p>
    <w:p w:rsidR="009A7D62" w:rsidRPr="009A7D62" w:rsidRDefault="009A7D62" w:rsidP="009A7D62">
      <w:proofErr w:type="gramStart"/>
      <w:r w:rsidRPr="009A7D62">
        <w:t>library(</w:t>
      </w:r>
      <w:proofErr w:type="gramEnd"/>
      <w:r w:rsidRPr="009A7D62">
        <w:t>ranger)  # For random forest imputation comparison</w:t>
      </w:r>
    </w:p>
    <w:p w:rsidR="009A7D62" w:rsidRPr="009A7D62" w:rsidRDefault="009A7D62" w:rsidP="009A7D62">
      <w:proofErr w:type="gramStart"/>
      <w:r w:rsidRPr="009A7D62">
        <w:t>library(</w:t>
      </w:r>
      <w:proofErr w:type="spellStart"/>
      <w:proofErr w:type="gramEnd"/>
      <w:r w:rsidRPr="009A7D62">
        <w:t>dplyr</w:t>
      </w:r>
      <w:proofErr w:type="spellEnd"/>
      <w:r w:rsidRPr="009A7D62">
        <w:t>)</w:t>
      </w:r>
    </w:p>
    <w:p w:rsidR="009A7D62" w:rsidRPr="009A7D62" w:rsidRDefault="009A7D62" w:rsidP="009A7D62"/>
    <w:p w:rsidR="009A7D62" w:rsidRPr="009A7D62" w:rsidRDefault="009A7D62" w:rsidP="009A7D62"/>
    <w:p w:rsidR="009A7D62" w:rsidRPr="009A7D62" w:rsidRDefault="009A7D62" w:rsidP="009A7D62">
      <w:r w:rsidRPr="009A7D62">
        <w:t># Function to prepare data for KNN imputation</w:t>
      </w:r>
    </w:p>
    <w:p w:rsidR="009A7D62" w:rsidRPr="009A7D62" w:rsidRDefault="009A7D62" w:rsidP="009A7D62">
      <w:proofErr w:type="spellStart"/>
      <w:r w:rsidRPr="009A7D62">
        <w:t>prepare_data</w:t>
      </w:r>
      <w:proofErr w:type="spellEnd"/>
      <w:r w:rsidRPr="009A7D62">
        <w:t xml:space="preserve"> &lt;- </w:t>
      </w:r>
      <w:proofErr w:type="gramStart"/>
      <w:r w:rsidRPr="009A7D62">
        <w:t>function(</w:t>
      </w:r>
      <w:proofErr w:type="gramEnd"/>
      <w:r w:rsidRPr="009A7D62">
        <w:t xml:space="preserve">data, </w:t>
      </w:r>
      <w:proofErr w:type="spellStart"/>
      <w:r w:rsidRPr="009A7D62">
        <w:t>categorical_vars</w:t>
      </w:r>
      <w:proofErr w:type="spellEnd"/>
      <w:r w:rsidRPr="009A7D62">
        <w:t>) {</w:t>
      </w:r>
    </w:p>
    <w:p w:rsidR="009A7D62" w:rsidRPr="009A7D62" w:rsidRDefault="009A7D62" w:rsidP="009A7D62">
      <w:r w:rsidRPr="009A7D62">
        <w:t xml:space="preserve">  # Convert specified categorical variables to factors</w:t>
      </w:r>
    </w:p>
    <w:p w:rsidR="009A7D62" w:rsidRPr="009A7D62" w:rsidRDefault="009A7D62" w:rsidP="009A7D62">
      <w:r w:rsidRPr="009A7D62">
        <w:t xml:space="preserve">  </w:t>
      </w:r>
      <w:proofErr w:type="gramStart"/>
      <w:r w:rsidRPr="009A7D62">
        <w:t>data[</w:t>
      </w:r>
      <w:proofErr w:type="spellStart"/>
      <w:proofErr w:type="gramEnd"/>
      <w:r w:rsidRPr="009A7D62">
        <w:t>categorical_vars</w:t>
      </w:r>
      <w:proofErr w:type="spellEnd"/>
      <w:r w:rsidRPr="009A7D62">
        <w:t xml:space="preserve">] &lt;- </w:t>
      </w:r>
      <w:proofErr w:type="spellStart"/>
      <w:r w:rsidRPr="009A7D62">
        <w:t>lapply</w:t>
      </w:r>
      <w:proofErr w:type="spellEnd"/>
      <w:r w:rsidRPr="009A7D62">
        <w:t>(dat</w:t>
      </w:r>
      <w:r>
        <w:t>a[</w:t>
      </w:r>
      <w:proofErr w:type="spellStart"/>
      <w:r>
        <w:t>categorical_vars</w:t>
      </w:r>
      <w:proofErr w:type="spellEnd"/>
      <w:r>
        <w:t xml:space="preserve">], </w:t>
      </w:r>
      <w:proofErr w:type="spellStart"/>
      <w:r>
        <w:t>as.factor</w:t>
      </w:r>
      <w:proofErr w:type="spellEnd"/>
      <w:r>
        <w:t>)</w:t>
      </w:r>
    </w:p>
    <w:p w:rsidR="009A7D62" w:rsidRPr="009A7D62" w:rsidRDefault="009A7D62" w:rsidP="009A7D62">
      <w:r w:rsidRPr="009A7D62">
        <w:t xml:space="preserve">  # Convert factors to numeric for KNN imputation</w:t>
      </w:r>
    </w:p>
    <w:p w:rsidR="009A7D62" w:rsidRPr="009A7D62" w:rsidRDefault="009A7D62" w:rsidP="009A7D62">
      <w:r w:rsidRPr="009A7D62">
        <w:t xml:space="preserve">  </w:t>
      </w:r>
      <w:proofErr w:type="spellStart"/>
      <w:r w:rsidRPr="009A7D62">
        <w:t>data_numeric</w:t>
      </w:r>
      <w:proofErr w:type="spellEnd"/>
      <w:r w:rsidRPr="009A7D62">
        <w:t xml:space="preserve"> &lt;- data</w:t>
      </w:r>
    </w:p>
    <w:p w:rsidR="009A7D62" w:rsidRPr="009A7D62" w:rsidRDefault="009A7D62" w:rsidP="009A7D62">
      <w:r w:rsidRPr="009A7D62">
        <w:t xml:space="preserve">  </w:t>
      </w:r>
      <w:proofErr w:type="gramStart"/>
      <w:r w:rsidRPr="009A7D62">
        <w:t>for(</w:t>
      </w:r>
      <w:proofErr w:type="spellStart"/>
      <w:proofErr w:type="gramEnd"/>
      <w:r w:rsidRPr="009A7D62">
        <w:t>var</w:t>
      </w:r>
      <w:proofErr w:type="spellEnd"/>
      <w:r w:rsidRPr="009A7D62">
        <w:t xml:space="preserve"> in </w:t>
      </w:r>
      <w:proofErr w:type="spellStart"/>
      <w:r w:rsidRPr="009A7D62">
        <w:t>categorical_vars</w:t>
      </w:r>
      <w:proofErr w:type="spellEnd"/>
      <w:r w:rsidRPr="009A7D62">
        <w:t>) {</w:t>
      </w:r>
    </w:p>
    <w:p w:rsidR="009A7D62" w:rsidRPr="009A7D62" w:rsidRDefault="009A7D62" w:rsidP="009A7D62">
      <w:r w:rsidRPr="009A7D62">
        <w:lastRenderedPageBreak/>
        <w:t xml:space="preserve">    </w:t>
      </w:r>
      <w:proofErr w:type="spellStart"/>
      <w:r w:rsidRPr="009A7D62">
        <w:t>data_</w:t>
      </w:r>
      <w:proofErr w:type="gramStart"/>
      <w:r w:rsidRPr="009A7D62">
        <w:t>numeric</w:t>
      </w:r>
      <w:proofErr w:type="spellEnd"/>
      <w:r w:rsidRPr="009A7D62">
        <w:t>[</w:t>
      </w:r>
      <w:proofErr w:type="gramEnd"/>
      <w:r w:rsidRPr="009A7D62">
        <w:t>[</w:t>
      </w:r>
      <w:proofErr w:type="spellStart"/>
      <w:r w:rsidRPr="009A7D62">
        <w:t>var</w:t>
      </w:r>
      <w:proofErr w:type="spellEnd"/>
      <w:r w:rsidRPr="009A7D62">
        <w:t xml:space="preserve">]] &lt;- </w:t>
      </w:r>
      <w:proofErr w:type="spellStart"/>
      <w:r w:rsidRPr="009A7D62">
        <w:t>as.numeric</w:t>
      </w:r>
      <w:proofErr w:type="spellEnd"/>
      <w:r w:rsidRPr="009A7D62">
        <w:t>(</w:t>
      </w:r>
      <w:proofErr w:type="spellStart"/>
      <w:r w:rsidRPr="009A7D62">
        <w:t>data_numeric</w:t>
      </w:r>
      <w:proofErr w:type="spellEnd"/>
      <w:r w:rsidRPr="009A7D62">
        <w:t>[[</w:t>
      </w:r>
      <w:proofErr w:type="spellStart"/>
      <w:r w:rsidRPr="009A7D62">
        <w:t>var</w:t>
      </w:r>
      <w:proofErr w:type="spellEnd"/>
      <w:r w:rsidRPr="009A7D62">
        <w:t>]])</w:t>
      </w:r>
    </w:p>
    <w:p w:rsidR="009A7D62" w:rsidRPr="009A7D62" w:rsidRDefault="009A7D62" w:rsidP="009A7D62">
      <w:r w:rsidRPr="009A7D62">
        <w:t xml:space="preserve">  }</w:t>
      </w:r>
    </w:p>
    <w:p w:rsidR="009A7D62" w:rsidRPr="009A7D62" w:rsidRDefault="009A7D62" w:rsidP="009A7D62">
      <w:r w:rsidRPr="009A7D62">
        <w:t xml:space="preserve">  </w:t>
      </w:r>
      <w:proofErr w:type="gramStart"/>
      <w:r w:rsidRPr="009A7D62">
        <w:t>return(</w:t>
      </w:r>
      <w:proofErr w:type="spellStart"/>
      <w:proofErr w:type="gramEnd"/>
      <w:r w:rsidRPr="009A7D62">
        <w:t>data_numeric</w:t>
      </w:r>
      <w:proofErr w:type="spellEnd"/>
      <w:r w:rsidRPr="009A7D62">
        <w:t>)</w:t>
      </w:r>
    </w:p>
    <w:p w:rsidR="009A7D62" w:rsidRPr="009A7D62" w:rsidRDefault="009A7D62" w:rsidP="009A7D62">
      <w:r>
        <w:t>}</w:t>
      </w:r>
    </w:p>
    <w:p w:rsidR="009A7D62" w:rsidRPr="009A7D62" w:rsidRDefault="009A7D62" w:rsidP="009A7D62">
      <w:proofErr w:type="spellStart"/>
      <w:r w:rsidRPr="009A7D62">
        <w:t>test_prepared</w:t>
      </w:r>
      <w:proofErr w:type="spellEnd"/>
      <w:r w:rsidRPr="009A7D62">
        <w:t xml:space="preserve"> &lt;- </w:t>
      </w:r>
      <w:proofErr w:type="spellStart"/>
      <w:r w:rsidRPr="009A7D62">
        <w:t>prepare_</w:t>
      </w:r>
      <w:proofErr w:type="gramStart"/>
      <w:r w:rsidRPr="009A7D62">
        <w:t>da</w:t>
      </w:r>
      <w:r>
        <w:t>ta</w:t>
      </w:r>
      <w:proofErr w:type="spellEnd"/>
      <w:r>
        <w:t>(</w:t>
      </w:r>
      <w:proofErr w:type="spellStart"/>
      <w:proofErr w:type="gramEnd"/>
      <w:r>
        <w:t>test_data</w:t>
      </w:r>
      <w:proofErr w:type="spellEnd"/>
      <w:r>
        <w:t xml:space="preserve">, </w:t>
      </w:r>
      <w:proofErr w:type="spellStart"/>
      <w:r>
        <w:t>categorical_vars</w:t>
      </w:r>
      <w:proofErr w:type="spellEnd"/>
      <w:r>
        <w:t>)</w:t>
      </w:r>
    </w:p>
    <w:p w:rsidR="009A7D62" w:rsidRPr="009A7D62" w:rsidRDefault="009A7D62" w:rsidP="009A7D62">
      <w:r w:rsidRPr="009A7D62">
        <w:t xml:space="preserve"># </w:t>
      </w:r>
      <w:proofErr w:type="gramStart"/>
      <w:r w:rsidRPr="009A7D62">
        <w:t>Perform</w:t>
      </w:r>
      <w:proofErr w:type="gramEnd"/>
      <w:r w:rsidRPr="009A7D62">
        <w:t xml:space="preserve"> KNN imputation</w:t>
      </w:r>
    </w:p>
    <w:p w:rsidR="009A7D62" w:rsidRPr="009A7D62" w:rsidRDefault="009A7D62" w:rsidP="009A7D62">
      <w:proofErr w:type="spellStart"/>
      <w:proofErr w:type="gramStart"/>
      <w:r w:rsidRPr="009A7D62">
        <w:t>set.seed</w:t>
      </w:r>
      <w:proofErr w:type="spellEnd"/>
      <w:r w:rsidRPr="009A7D62">
        <w:t>(</w:t>
      </w:r>
      <w:proofErr w:type="gramEnd"/>
      <w:r w:rsidRPr="009A7D62">
        <w:t>123)</w:t>
      </w:r>
    </w:p>
    <w:p w:rsidR="009A7D62" w:rsidRPr="009A7D62" w:rsidRDefault="009A7D62" w:rsidP="009A7D62">
      <w:proofErr w:type="spellStart"/>
      <w:r w:rsidRPr="009A7D62">
        <w:t>test_imputed_knn</w:t>
      </w:r>
      <w:proofErr w:type="spellEnd"/>
      <w:r w:rsidRPr="009A7D62">
        <w:t xml:space="preserve"> &lt;- </w:t>
      </w:r>
      <w:proofErr w:type="spellStart"/>
      <w:proofErr w:type="gramStart"/>
      <w:r w:rsidRPr="009A7D62">
        <w:t>kNN</w:t>
      </w:r>
      <w:proofErr w:type="spellEnd"/>
      <w:r w:rsidRPr="009A7D62">
        <w:t>(</w:t>
      </w:r>
      <w:proofErr w:type="gramEnd"/>
    </w:p>
    <w:p w:rsidR="009A7D62" w:rsidRPr="009A7D62" w:rsidRDefault="009A7D62" w:rsidP="009A7D62">
      <w:r w:rsidRPr="009A7D62">
        <w:t xml:space="preserve">  </w:t>
      </w:r>
      <w:proofErr w:type="spellStart"/>
      <w:r w:rsidRPr="009A7D62">
        <w:t>test_prepared</w:t>
      </w:r>
      <w:proofErr w:type="spellEnd"/>
      <w:r w:rsidRPr="009A7D62">
        <w:t>,</w:t>
      </w:r>
    </w:p>
    <w:p w:rsidR="009A7D62" w:rsidRPr="009A7D62" w:rsidRDefault="009A7D62" w:rsidP="009A7D62">
      <w:r w:rsidRPr="009A7D62">
        <w:t xml:space="preserve">  k = 5</w:t>
      </w:r>
      <w:proofErr w:type="gramStart"/>
      <w:r w:rsidRPr="009A7D62">
        <w:t>,  #</w:t>
      </w:r>
      <w:proofErr w:type="gramEnd"/>
      <w:r w:rsidRPr="009A7D62">
        <w:t xml:space="preserve"> number of neighbors</w:t>
      </w:r>
    </w:p>
    <w:p w:rsidR="009A7D62" w:rsidRPr="009A7D62" w:rsidRDefault="009A7D62" w:rsidP="009A7D62">
      <w:r w:rsidRPr="009A7D62">
        <w:t xml:space="preserve">  </w:t>
      </w:r>
      <w:proofErr w:type="spellStart"/>
      <w:proofErr w:type="gramStart"/>
      <w:r w:rsidRPr="009A7D62">
        <w:t>numFun</w:t>
      </w:r>
      <w:proofErr w:type="spellEnd"/>
      <w:proofErr w:type="gramEnd"/>
      <w:r w:rsidRPr="009A7D62">
        <w:t xml:space="preserve"> = </w:t>
      </w:r>
      <w:proofErr w:type="spellStart"/>
      <w:r w:rsidRPr="009A7D62">
        <w:t>weighted.mean</w:t>
      </w:r>
      <w:proofErr w:type="spellEnd"/>
      <w:r w:rsidRPr="009A7D62">
        <w:t>,  # weighted mean for continuous variables</w:t>
      </w:r>
    </w:p>
    <w:p w:rsidR="009A7D62" w:rsidRPr="009A7D62" w:rsidRDefault="009A7D62" w:rsidP="009A7D62">
      <w:r w:rsidRPr="009A7D62">
        <w:t xml:space="preserve">  </w:t>
      </w:r>
      <w:proofErr w:type="spellStart"/>
      <w:proofErr w:type="gramStart"/>
      <w:r w:rsidRPr="009A7D62">
        <w:t>catFun</w:t>
      </w:r>
      <w:proofErr w:type="spellEnd"/>
      <w:proofErr w:type="gramEnd"/>
      <w:r w:rsidRPr="009A7D62">
        <w:t xml:space="preserve"> = </w:t>
      </w:r>
      <w:proofErr w:type="spellStart"/>
      <w:r w:rsidRPr="009A7D62">
        <w:t>maxCat</w:t>
      </w:r>
      <w:proofErr w:type="spellEnd"/>
      <w:r w:rsidRPr="009A7D62">
        <w:t xml:space="preserve"> # mode for categorical variables</w:t>
      </w:r>
    </w:p>
    <w:p w:rsidR="009A7D62" w:rsidRPr="009A7D62" w:rsidRDefault="009A7D62" w:rsidP="009A7D62">
      <w:r>
        <w:t>)</w:t>
      </w:r>
    </w:p>
    <w:p w:rsidR="009A7D62" w:rsidRPr="009A7D62" w:rsidRDefault="009A7D62" w:rsidP="009A7D62">
      <w:r w:rsidRPr="009A7D62">
        <w:t xml:space="preserve"># Remove auxiliary columns created by </w:t>
      </w:r>
      <w:proofErr w:type="spellStart"/>
      <w:r w:rsidRPr="009A7D62">
        <w:t>kNN</w:t>
      </w:r>
      <w:proofErr w:type="spellEnd"/>
    </w:p>
    <w:p w:rsidR="009A7D62" w:rsidRPr="009A7D62" w:rsidRDefault="009A7D62" w:rsidP="009A7D62">
      <w:proofErr w:type="spellStart"/>
      <w:r w:rsidRPr="009A7D62">
        <w:t>test_imputed_knn</w:t>
      </w:r>
      <w:proofErr w:type="spellEnd"/>
      <w:r w:rsidRPr="009A7D62">
        <w:t xml:space="preserve"> &lt;- </w:t>
      </w:r>
      <w:proofErr w:type="spellStart"/>
      <w:r w:rsidRPr="009A7D62">
        <w:t>test_imputed_</w:t>
      </w:r>
      <w:proofErr w:type="gramStart"/>
      <w:r w:rsidRPr="009A7D62">
        <w:t>knn</w:t>
      </w:r>
      <w:proofErr w:type="spellEnd"/>
      <w:r w:rsidRPr="009A7D62">
        <w:t>[</w:t>
      </w:r>
      <w:proofErr w:type="gramEnd"/>
      <w:r w:rsidRPr="009A7D62">
        <w:t>, !</w:t>
      </w:r>
      <w:proofErr w:type="spellStart"/>
      <w:r w:rsidRPr="009A7D62">
        <w:t>grepl</w:t>
      </w:r>
      <w:proofErr w:type="spellEnd"/>
      <w:r w:rsidRPr="009A7D62">
        <w:t>("_imp$", names(</w:t>
      </w:r>
      <w:proofErr w:type="spellStart"/>
      <w:r w:rsidRPr="009A7D62">
        <w:t>test_imputed_knn</w:t>
      </w:r>
      <w:proofErr w:type="spellEnd"/>
      <w:r w:rsidRPr="009A7D62">
        <w:t>))]</w:t>
      </w:r>
    </w:p>
    <w:p w:rsidR="009A7D62" w:rsidRPr="009A7D62" w:rsidRDefault="009A7D62" w:rsidP="009A7D62"/>
    <w:p w:rsidR="009A7D62" w:rsidRPr="009A7D62" w:rsidRDefault="009A7D62" w:rsidP="009A7D62">
      <w:r w:rsidRPr="009A7D62">
        <w:t xml:space="preserve"># </w:t>
      </w:r>
      <w:proofErr w:type="gramStart"/>
      <w:r w:rsidRPr="009A7D62">
        <w:t>Generate</w:t>
      </w:r>
      <w:proofErr w:type="gramEnd"/>
      <w:r w:rsidRPr="009A7D62">
        <w:t xml:space="preserve"> predictions from base learner</w:t>
      </w:r>
    </w:p>
    <w:p w:rsidR="009A7D62" w:rsidRPr="009A7D62" w:rsidRDefault="009A7D62" w:rsidP="009A7D62">
      <w:r w:rsidRPr="009A7D62">
        <w:t xml:space="preserve"># Encode categorical variables for </w:t>
      </w:r>
      <w:proofErr w:type="spellStart"/>
      <w:r w:rsidRPr="009A7D62">
        <w:t>LightGBM</w:t>
      </w:r>
      <w:proofErr w:type="spellEnd"/>
    </w:p>
    <w:p w:rsidR="009A7D62" w:rsidRPr="009A7D62" w:rsidRDefault="009A7D62" w:rsidP="009A7D62">
      <w:proofErr w:type="spellStart"/>
      <w:r w:rsidRPr="009A7D62">
        <w:t>test_encoded</w:t>
      </w:r>
      <w:proofErr w:type="spellEnd"/>
      <w:r w:rsidRPr="009A7D62">
        <w:t xml:space="preserve"> &lt;- </w:t>
      </w:r>
      <w:proofErr w:type="spellStart"/>
      <w:r w:rsidRPr="009A7D62">
        <w:t>encode_</w:t>
      </w:r>
      <w:proofErr w:type="gramStart"/>
      <w:r w:rsidRPr="009A7D62">
        <w:t>categorical</w:t>
      </w:r>
      <w:proofErr w:type="spellEnd"/>
      <w:r w:rsidRPr="009A7D62">
        <w:t>(</w:t>
      </w:r>
      <w:proofErr w:type="spellStart"/>
      <w:proofErr w:type="gramEnd"/>
      <w:r w:rsidRPr="009A7D62">
        <w:t>test_imputed_knn</w:t>
      </w:r>
      <w:proofErr w:type="spellEnd"/>
      <w:r w:rsidRPr="009A7D62">
        <w:t xml:space="preserve">, </w:t>
      </w:r>
      <w:proofErr w:type="spellStart"/>
      <w:r w:rsidRPr="009A7D62">
        <w:t>categorical_vars</w:t>
      </w:r>
      <w:proofErr w:type="spellEnd"/>
      <w:r w:rsidRPr="009A7D62">
        <w:t>)</w:t>
      </w:r>
    </w:p>
    <w:p w:rsidR="009A7D62" w:rsidRPr="009A7D62" w:rsidRDefault="009A7D62" w:rsidP="009A7D62">
      <w:proofErr w:type="spellStart"/>
      <w:r w:rsidRPr="009A7D62">
        <w:t>test_ma</w:t>
      </w:r>
      <w:r>
        <w:t>trix</w:t>
      </w:r>
      <w:proofErr w:type="spellEnd"/>
      <w:r>
        <w:t xml:space="preserve"> &lt;- </w:t>
      </w:r>
      <w:proofErr w:type="spellStart"/>
      <w:proofErr w:type="gramStart"/>
      <w:r>
        <w:t>as.matrix</w:t>
      </w:r>
      <w:proofErr w:type="spellEnd"/>
      <w:r>
        <w:t>(</w:t>
      </w:r>
      <w:proofErr w:type="spellStart"/>
      <w:proofErr w:type="gramEnd"/>
      <w:r>
        <w:t>test_encoded</w:t>
      </w:r>
      <w:proofErr w:type="spellEnd"/>
      <w:r>
        <w:t>)</w:t>
      </w:r>
    </w:p>
    <w:p w:rsidR="009A7D62" w:rsidRPr="009A7D62" w:rsidRDefault="009A7D62" w:rsidP="009A7D62">
      <w:r w:rsidRPr="009A7D62">
        <w:t xml:space="preserve"># Get base predictions from </w:t>
      </w:r>
      <w:proofErr w:type="spellStart"/>
      <w:r w:rsidRPr="009A7D62">
        <w:t>LightGBM</w:t>
      </w:r>
      <w:proofErr w:type="spellEnd"/>
      <w:r w:rsidRPr="009A7D62">
        <w:t xml:space="preserve"> model</w:t>
      </w:r>
    </w:p>
    <w:p w:rsidR="009A7D62" w:rsidRPr="009A7D62" w:rsidRDefault="009A7D62" w:rsidP="009A7D62">
      <w:proofErr w:type="spellStart"/>
      <w:r w:rsidRPr="009A7D62">
        <w:t>base_predictions</w:t>
      </w:r>
      <w:proofErr w:type="spellEnd"/>
      <w:r>
        <w:t xml:space="preserve"> &lt;- </w:t>
      </w:r>
      <w:proofErr w:type="gramStart"/>
      <w:r>
        <w:t>predict(</w:t>
      </w:r>
      <w:proofErr w:type="gramEnd"/>
      <w:r>
        <w:t xml:space="preserve">model, </w:t>
      </w:r>
      <w:proofErr w:type="spellStart"/>
      <w:r>
        <w:t>test_matrix</w:t>
      </w:r>
      <w:proofErr w:type="spellEnd"/>
      <w:r>
        <w:t>)</w:t>
      </w:r>
    </w:p>
    <w:p w:rsidR="009A7D62" w:rsidRPr="009A7D62" w:rsidRDefault="009A7D62" w:rsidP="009A7D62">
      <w:r w:rsidRPr="009A7D62">
        <w:t xml:space="preserve"># </w:t>
      </w:r>
      <w:proofErr w:type="gramStart"/>
      <w:r w:rsidRPr="009A7D62">
        <w:t>Apply</w:t>
      </w:r>
      <w:proofErr w:type="gramEnd"/>
      <w:r w:rsidRPr="009A7D62">
        <w:t xml:space="preserve"> calibration model (using the best model from previous analysis)</w:t>
      </w:r>
    </w:p>
    <w:p w:rsidR="009A7D62" w:rsidRPr="009A7D62" w:rsidRDefault="009A7D62" w:rsidP="009A7D62">
      <w:r w:rsidRPr="009A7D62">
        <w:t xml:space="preserve"># </w:t>
      </w:r>
      <w:proofErr w:type="gramStart"/>
      <w:r w:rsidRPr="009A7D62">
        <w:t>Create</w:t>
      </w:r>
      <w:proofErr w:type="gramEnd"/>
      <w:r w:rsidRPr="009A7D62">
        <w:t xml:space="preserve"> data frame for calibration</w:t>
      </w:r>
    </w:p>
    <w:p w:rsidR="009A7D62" w:rsidRPr="009A7D62" w:rsidRDefault="009A7D62" w:rsidP="009A7D62">
      <w:proofErr w:type="spellStart"/>
      <w:r w:rsidRPr="009A7D62">
        <w:t>test_pred_data</w:t>
      </w:r>
      <w:proofErr w:type="spellEnd"/>
      <w:r w:rsidRPr="009A7D62">
        <w:t xml:space="preserve"> &lt;- </w:t>
      </w:r>
      <w:proofErr w:type="spellStart"/>
      <w:proofErr w:type="gramStart"/>
      <w:r w:rsidRPr="009A7D62">
        <w:t>data.frame</w:t>
      </w:r>
      <w:proofErr w:type="spellEnd"/>
      <w:r w:rsidRPr="009A7D62">
        <w:t>(</w:t>
      </w:r>
      <w:proofErr w:type="gramEnd"/>
    </w:p>
    <w:p w:rsidR="009A7D62" w:rsidRPr="009A7D62" w:rsidRDefault="009A7D62" w:rsidP="009A7D62">
      <w:r w:rsidRPr="009A7D62">
        <w:t xml:space="preserve">  </w:t>
      </w:r>
      <w:proofErr w:type="gramStart"/>
      <w:r w:rsidRPr="009A7D62">
        <w:t>predicted</w:t>
      </w:r>
      <w:proofErr w:type="gramEnd"/>
      <w:r w:rsidRPr="009A7D62">
        <w:t xml:space="preserve"> = round(</w:t>
      </w:r>
      <w:proofErr w:type="spellStart"/>
      <w:r w:rsidRPr="009A7D62">
        <w:t>base_predictions</w:t>
      </w:r>
      <w:proofErr w:type="spellEnd"/>
      <w:r w:rsidRPr="009A7D62">
        <w:t>)</w:t>
      </w:r>
    </w:p>
    <w:p w:rsidR="009A7D62" w:rsidRPr="009A7D62" w:rsidRDefault="009A7D62" w:rsidP="009A7D62">
      <w:r>
        <w:t>)</w:t>
      </w:r>
    </w:p>
    <w:p w:rsidR="009A7D62" w:rsidRPr="009A7D62" w:rsidRDefault="009A7D62" w:rsidP="009A7D62">
      <w:r w:rsidRPr="009A7D62">
        <w:t xml:space="preserve"># </w:t>
      </w:r>
      <w:proofErr w:type="gramStart"/>
      <w:r w:rsidRPr="009A7D62">
        <w:t>Apply</w:t>
      </w:r>
      <w:proofErr w:type="gramEnd"/>
      <w:r w:rsidRPr="009A7D62">
        <w:t xml:space="preserve"> ZINB calibration model</w:t>
      </w:r>
    </w:p>
    <w:p w:rsidR="009A7D62" w:rsidRPr="009A7D62" w:rsidRDefault="009A7D62" w:rsidP="009A7D62">
      <w:proofErr w:type="spellStart"/>
      <w:r w:rsidRPr="009A7D62">
        <w:t>final_predictions</w:t>
      </w:r>
      <w:proofErr w:type="spellEnd"/>
      <w:r w:rsidRPr="009A7D62">
        <w:t xml:space="preserve"> &lt;- </w:t>
      </w:r>
      <w:proofErr w:type="gramStart"/>
      <w:r w:rsidRPr="009A7D62">
        <w:t>predict(</w:t>
      </w:r>
      <w:proofErr w:type="spellStart"/>
      <w:proofErr w:type="gramEnd"/>
      <w:r w:rsidRPr="009A7D62">
        <w:t>hurdle_model</w:t>
      </w:r>
      <w:proofErr w:type="spellEnd"/>
      <w:r w:rsidRPr="009A7D62">
        <w:t xml:space="preserve">, </w:t>
      </w:r>
    </w:p>
    <w:p w:rsidR="009A7D62" w:rsidRPr="009A7D62" w:rsidRDefault="009A7D62" w:rsidP="009A7D62">
      <w:r w:rsidRPr="009A7D62">
        <w:lastRenderedPageBreak/>
        <w:t xml:space="preserve">                             </w:t>
      </w:r>
      <w:proofErr w:type="spellStart"/>
      <w:proofErr w:type="gramStart"/>
      <w:r w:rsidRPr="009A7D62">
        <w:t>newdata</w:t>
      </w:r>
      <w:proofErr w:type="spellEnd"/>
      <w:proofErr w:type="gramEnd"/>
      <w:r w:rsidRPr="009A7D62">
        <w:t xml:space="preserve"> = </w:t>
      </w:r>
      <w:proofErr w:type="spellStart"/>
      <w:r w:rsidRPr="009A7D62">
        <w:t>data.frame</w:t>
      </w:r>
      <w:proofErr w:type="spellEnd"/>
      <w:r w:rsidRPr="009A7D62">
        <w:t>(predict</w:t>
      </w:r>
      <w:r>
        <w:t xml:space="preserve">ed = </w:t>
      </w:r>
      <w:proofErr w:type="spellStart"/>
      <w:r>
        <w:t>test_pred_data$predicted</w:t>
      </w:r>
      <w:proofErr w:type="spellEnd"/>
      <w:r>
        <w:t>))</w:t>
      </w:r>
    </w:p>
    <w:p w:rsidR="009A7D62" w:rsidRPr="009A7D62" w:rsidRDefault="009A7D62" w:rsidP="009A7D62">
      <w:r w:rsidRPr="009A7D62">
        <w:t># Prediction</w:t>
      </w:r>
    </w:p>
    <w:p w:rsidR="009A7D62" w:rsidRPr="009A7D62" w:rsidRDefault="009A7D62" w:rsidP="009A7D62">
      <w:proofErr w:type="spellStart"/>
      <w:r w:rsidRPr="009A7D62">
        <w:t>test_predictions_df</w:t>
      </w:r>
      <w:proofErr w:type="spellEnd"/>
      <w:r w:rsidRPr="009A7D62">
        <w:t xml:space="preserve"> &lt;- </w:t>
      </w:r>
      <w:proofErr w:type="spellStart"/>
      <w:proofErr w:type="gramStart"/>
      <w:r w:rsidRPr="009A7D62">
        <w:t>data.frame</w:t>
      </w:r>
      <w:proofErr w:type="spellEnd"/>
      <w:r w:rsidRPr="009A7D62">
        <w:t>(</w:t>
      </w:r>
      <w:proofErr w:type="gramEnd"/>
      <w:r w:rsidRPr="009A7D62">
        <w:t>P</w:t>
      </w:r>
      <w:r>
        <w:t xml:space="preserve">redictions = </w:t>
      </w:r>
      <w:proofErr w:type="spellStart"/>
      <w:r>
        <w:t>final_predictions</w:t>
      </w:r>
      <w:proofErr w:type="spellEnd"/>
      <w:r>
        <w:t>)</w:t>
      </w:r>
    </w:p>
    <w:p w:rsidR="009A7D62" w:rsidRPr="009A7D62" w:rsidRDefault="009A7D62" w:rsidP="009A7D62">
      <w:r w:rsidRPr="009A7D62">
        <w:t># Convert test predictions to a data frame with 'id' and 'Predict' columns</w:t>
      </w:r>
    </w:p>
    <w:p w:rsidR="009A7D62" w:rsidRPr="009A7D62" w:rsidRDefault="009A7D62" w:rsidP="009A7D62">
      <w:proofErr w:type="gramStart"/>
      <w:r w:rsidRPr="009A7D62">
        <w:t>submission</w:t>
      </w:r>
      <w:proofErr w:type="gramEnd"/>
      <w:r w:rsidRPr="009A7D62">
        <w:t xml:space="preserve"> &lt;- </w:t>
      </w:r>
      <w:proofErr w:type="spellStart"/>
      <w:r w:rsidRPr="009A7D62">
        <w:t>data.frame</w:t>
      </w:r>
      <w:proofErr w:type="spellEnd"/>
      <w:r w:rsidRPr="009A7D62">
        <w:t>(</w:t>
      </w:r>
    </w:p>
    <w:p w:rsidR="009A7D62" w:rsidRPr="009A7D62" w:rsidRDefault="009A7D62" w:rsidP="009A7D62">
      <w:r w:rsidRPr="009A7D62">
        <w:t xml:space="preserve">  </w:t>
      </w:r>
      <w:proofErr w:type="gramStart"/>
      <w:r w:rsidRPr="009A7D62">
        <w:t>id</w:t>
      </w:r>
      <w:proofErr w:type="gramEnd"/>
      <w:r w:rsidRPr="009A7D62">
        <w:t xml:space="preserve"> = </w:t>
      </w:r>
      <w:proofErr w:type="spellStart"/>
      <w:r w:rsidRPr="009A7D62">
        <w:t>seq_len</w:t>
      </w:r>
      <w:proofErr w:type="spellEnd"/>
      <w:r w:rsidRPr="009A7D62">
        <w:t>(</w:t>
      </w:r>
      <w:proofErr w:type="spellStart"/>
      <w:r w:rsidRPr="009A7D62">
        <w:t>nrow</w:t>
      </w:r>
      <w:proofErr w:type="spellEnd"/>
      <w:r w:rsidRPr="009A7D62">
        <w:t>(</w:t>
      </w:r>
      <w:proofErr w:type="spellStart"/>
      <w:r w:rsidRPr="009A7D62">
        <w:t>test_data</w:t>
      </w:r>
      <w:proofErr w:type="spellEnd"/>
      <w:r w:rsidRPr="009A7D62">
        <w:t>)),  # Sequence of IDs, assuming row order matches</w:t>
      </w:r>
    </w:p>
    <w:p w:rsidR="009A7D62" w:rsidRPr="009A7D62" w:rsidRDefault="009A7D62" w:rsidP="009A7D62">
      <w:r w:rsidRPr="009A7D62">
        <w:t xml:space="preserve">  Predict = </w:t>
      </w:r>
      <w:proofErr w:type="spellStart"/>
      <w:r w:rsidRPr="009A7D62">
        <w:t>test_predictions_df$Predictions</w:t>
      </w:r>
      <w:proofErr w:type="spellEnd"/>
    </w:p>
    <w:p w:rsidR="009A7D62" w:rsidRPr="009A7D62" w:rsidRDefault="009A7D62" w:rsidP="009A7D62">
      <w:r>
        <w:t>)</w:t>
      </w:r>
    </w:p>
    <w:p w:rsidR="009A7D62" w:rsidRPr="009A7D62" w:rsidRDefault="009A7D62" w:rsidP="009A7D62">
      <w:r w:rsidRPr="009A7D62">
        <w:t># View the final submission data frame</w:t>
      </w:r>
    </w:p>
    <w:p w:rsidR="009A7D62" w:rsidRPr="009A7D62" w:rsidRDefault="009A7D62" w:rsidP="009A7D62">
      <w:proofErr w:type="gramStart"/>
      <w:r w:rsidRPr="009A7D62">
        <w:t>head(</w:t>
      </w:r>
      <w:proofErr w:type="gramEnd"/>
      <w:r w:rsidRPr="009A7D62">
        <w:t>submission)</w:t>
      </w:r>
    </w:p>
    <w:p w:rsidR="009A7D62" w:rsidRPr="009A7D62" w:rsidRDefault="009A7D62" w:rsidP="009A7D62"/>
    <w:p w:rsidR="009A7D62" w:rsidRPr="009A7D62" w:rsidRDefault="009A7D62" w:rsidP="009A7D62"/>
    <w:p w:rsidR="009A7D62" w:rsidRPr="009A7D62" w:rsidRDefault="009A7D62" w:rsidP="009A7D62"/>
    <w:p w:rsidR="009A7D62" w:rsidRPr="009A7D62" w:rsidRDefault="009A7D62" w:rsidP="009A7D62"/>
    <w:p w:rsidR="009A7D62" w:rsidRPr="009A7D62" w:rsidRDefault="009A7D62" w:rsidP="009A7D62">
      <w:pPr>
        <w:rPr>
          <w:b/>
        </w:rPr>
      </w:pPr>
    </w:p>
    <w:p w:rsidR="009A7D62" w:rsidRPr="009A7D62" w:rsidRDefault="009A7D62" w:rsidP="009A7D62">
      <w:pPr>
        <w:rPr>
          <w:b/>
        </w:rPr>
      </w:pPr>
    </w:p>
    <w:p w:rsidR="009A7D62" w:rsidRPr="009A7D62" w:rsidRDefault="009A7D62" w:rsidP="009A7D62">
      <w:pPr>
        <w:rPr>
          <w:b/>
        </w:rPr>
      </w:pPr>
    </w:p>
    <w:p w:rsidR="009A7D62" w:rsidRPr="009A7D62" w:rsidRDefault="009A7D62" w:rsidP="009A7D62">
      <w:pPr>
        <w:rPr>
          <w:b/>
        </w:rPr>
      </w:pPr>
    </w:p>
    <w:p w:rsidR="009A7D62" w:rsidRPr="009A7D62" w:rsidRDefault="009A7D62" w:rsidP="009A7D62">
      <w:pPr>
        <w:rPr>
          <w:b/>
        </w:rPr>
      </w:pPr>
    </w:p>
    <w:p w:rsidR="009A7D62" w:rsidRPr="009A7D62" w:rsidRDefault="009A7D62" w:rsidP="009A7D62">
      <w:pPr>
        <w:rPr>
          <w:b/>
        </w:rPr>
      </w:pPr>
    </w:p>
    <w:p w:rsidR="009A7D62" w:rsidRPr="009A7D62" w:rsidRDefault="009A7D62" w:rsidP="009A7D62">
      <w:pPr>
        <w:rPr>
          <w:b/>
        </w:rPr>
      </w:pPr>
    </w:p>
    <w:p w:rsidR="009A7D62" w:rsidRPr="009A7D62" w:rsidRDefault="009A7D62" w:rsidP="009A7D62">
      <w:pPr>
        <w:rPr>
          <w:b/>
        </w:rPr>
      </w:pPr>
    </w:p>
    <w:p w:rsidR="009A7D62" w:rsidRPr="009A7D62" w:rsidRDefault="009A7D62" w:rsidP="009A7D62">
      <w:pPr>
        <w:rPr>
          <w:b/>
        </w:rPr>
      </w:pPr>
    </w:p>
    <w:p w:rsidR="009A7D62" w:rsidRPr="009A7D62" w:rsidRDefault="009A7D62" w:rsidP="009A7D62">
      <w:pPr>
        <w:rPr>
          <w:b/>
        </w:rPr>
      </w:pPr>
    </w:p>
    <w:p w:rsidR="009A7D62" w:rsidRPr="0020099B" w:rsidRDefault="009A7D62" w:rsidP="009A7D62">
      <w:pPr>
        <w:rPr>
          <w:b/>
        </w:rPr>
      </w:pPr>
    </w:p>
    <w:p w:rsidR="0020099B" w:rsidRPr="0020099B" w:rsidRDefault="0020099B" w:rsidP="0020099B">
      <w:pPr>
        <w:rPr>
          <w:sz w:val="18"/>
          <w:szCs w:val="18"/>
        </w:rPr>
      </w:pPr>
    </w:p>
    <w:sectPr w:rsidR="0020099B" w:rsidRPr="002009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B85CF2"/>
    <w:multiLevelType w:val="multilevel"/>
    <w:tmpl w:val="F5D206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54A13C7"/>
    <w:multiLevelType w:val="hybridMultilevel"/>
    <w:tmpl w:val="F51E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MxNTE2MTAxtrA0MjdU0lEKTi0uzszPAykwrAUAqmSdVSwAAAA="/>
  </w:docVars>
  <w:rsids>
    <w:rsidRoot w:val="00983B8A"/>
    <w:rsid w:val="000576CC"/>
    <w:rsid w:val="0020099B"/>
    <w:rsid w:val="00983B8A"/>
    <w:rsid w:val="009A7D62"/>
    <w:rsid w:val="00B74DE1"/>
    <w:rsid w:val="00E81917"/>
    <w:rsid w:val="00E918EA"/>
    <w:rsid w:val="00FF1E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43F00EB-152A-4235-B565-A7D163BB8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576CC"/>
    <w:rPr>
      <w:b/>
      <w:bCs/>
    </w:rPr>
  </w:style>
  <w:style w:type="character" w:customStyle="1" w:styleId="katex-mathml">
    <w:name w:val="katex-mathml"/>
    <w:basedOn w:val="DefaultParagraphFont"/>
    <w:rsid w:val="000576CC"/>
  </w:style>
  <w:style w:type="character" w:customStyle="1" w:styleId="mord">
    <w:name w:val="mord"/>
    <w:basedOn w:val="DefaultParagraphFont"/>
    <w:rsid w:val="000576CC"/>
  </w:style>
  <w:style w:type="paragraph" w:styleId="ListParagraph">
    <w:name w:val="List Paragraph"/>
    <w:basedOn w:val="Normal"/>
    <w:uiPriority w:val="34"/>
    <w:qFormat/>
    <w:rsid w:val="00FF1E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0874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15</Pages>
  <Words>2734</Words>
  <Characters>1558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4-11-19T01:45:00Z</dcterms:created>
  <dcterms:modified xsi:type="dcterms:W3CDTF">2024-11-19T05:22:00Z</dcterms:modified>
</cp:coreProperties>
</file>